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ctiveX/activeX1.bin" ContentType="application/vnd.ms-office.activeX"/>
  <Override PartName="/word/activeX/activeX1.xml" ContentType="application/vnd.ms-office.activeX+xml"/>
  <Override PartName="/word/activeX/activeX10.bin" ContentType="application/vnd.ms-office.activeX"/>
  <Override PartName="/word/activeX/activeX10.xml" ContentType="application/vnd.ms-office.activeX+xml"/>
  <Override PartName="/word/activeX/activeX11.bin" ContentType="application/vnd.ms-office.activeX"/>
  <Override PartName="/word/activeX/activeX11.xml" ContentType="application/vnd.ms-office.activeX+xml"/>
  <Override PartName="/word/activeX/activeX12.bin" ContentType="application/vnd.ms-office.activeX"/>
  <Override PartName="/word/activeX/activeX12.xml" ContentType="application/vnd.ms-office.activeX+xml"/>
  <Override PartName="/word/activeX/activeX13.bin" ContentType="application/vnd.ms-office.activeX"/>
  <Override PartName="/word/activeX/activeX13.xml" ContentType="application/vnd.ms-office.activeX+xml"/>
  <Override PartName="/word/activeX/activeX14.bin" ContentType="application/vnd.ms-office.activeX"/>
  <Override PartName="/word/activeX/activeX14.xml" ContentType="application/vnd.ms-office.activeX+xml"/>
  <Override PartName="/word/activeX/activeX15.bin" ContentType="application/vnd.ms-office.activeX"/>
  <Override PartName="/word/activeX/activeX15.xml" ContentType="application/vnd.ms-office.activeX+xml"/>
  <Override PartName="/word/activeX/activeX16.bin" ContentType="application/vnd.ms-office.activeX"/>
  <Override PartName="/word/activeX/activeX16.xml" ContentType="application/vnd.ms-office.activeX+xml"/>
  <Override PartName="/word/activeX/activeX17.bin" ContentType="application/vnd.ms-office.activeX"/>
  <Override PartName="/word/activeX/activeX17.xml" ContentType="application/vnd.ms-office.activeX+xml"/>
  <Override PartName="/word/activeX/activeX18.bin" ContentType="application/vnd.ms-office.activeX"/>
  <Override PartName="/word/activeX/activeX18.xml" ContentType="application/vnd.ms-office.activeX+xml"/>
  <Override PartName="/word/activeX/activeX19.bin" ContentType="application/vnd.ms-office.activeX"/>
  <Override PartName="/word/activeX/activeX19.xml" ContentType="application/vnd.ms-office.activeX+xml"/>
  <Override PartName="/word/activeX/activeX2.bin" ContentType="application/vnd.ms-office.activeX"/>
  <Override PartName="/word/activeX/activeX2.xml" ContentType="application/vnd.ms-office.activeX+xml"/>
  <Override PartName="/word/activeX/activeX20.bin" ContentType="application/vnd.ms-office.activeX"/>
  <Override PartName="/word/activeX/activeX20.xml" ContentType="application/vnd.ms-office.activeX+xml"/>
  <Override PartName="/word/activeX/activeX21.bin" ContentType="application/vnd.ms-office.activeX"/>
  <Override PartName="/word/activeX/activeX21.xml" ContentType="application/vnd.ms-office.activeX+xml"/>
  <Override PartName="/word/activeX/activeX22.bin" ContentType="application/vnd.ms-office.activeX"/>
  <Override PartName="/word/activeX/activeX22.xml" ContentType="application/vnd.ms-office.activeX+xml"/>
  <Override PartName="/word/activeX/activeX23.bin" ContentType="application/vnd.ms-office.activeX"/>
  <Override PartName="/word/activeX/activeX23.xml" ContentType="application/vnd.ms-office.activeX+xml"/>
  <Override PartName="/word/activeX/activeX24.bin" ContentType="application/vnd.ms-office.activeX"/>
  <Override PartName="/word/activeX/activeX24.xml" ContentType="application/vnd.ms-office.activeX+xml"/>
  <Override PartName="/word/activeX/activeX25.bin" ContentType="application/vnd.ms-office.activeX"/>
  <Override PartName="/word/activeX/activeX25.xml" ContentType="application/vnd.ms-office.activeX+xml"/>
  <Override PartName="/word/activeX/activeX26.bin" ContentType="application/vnd.ms-office.activeX"/>
  <Override PartName="/word/activeX/activeX26.xml" ContentType="application/vnd.ms-office.activeX+xml"/>
  <Override PartName="/word/activeX/activeX27.bin" ContentType="application/vnd.ms-office.activeX"/>
  <Override PartName="/word/activeX/activeX27.xml" ContentType="application/vnd.ms-office.activeX+xml"/>
  <Override PartName="/word/activeX/activeX28.bin" ContentType="application/vnd.ms-office.activeX"/>
  <Override PartName="/word/activeX/activeX28.xml" ContentType="application/vnd.ms-office.activeX+xml"/>
  <Override PartName="/word/activeX/activeX29.bin" ContentType="application/vnd.ms-office.activeX"/>
  <Override PartName="/word/activeX/activeX29.xml" ContentType="application/vnd.ms-office.activeX+xml"/>
  <Override PartName="/word/activeX/activeX3.bin" ContentType="application/vnd.ms-office.activeX"/>
  <Override PartName="/word/activeX/activeX3.xml" ContentType="application/vnd.ms-office.activeX+xml"/>
  <Override PartName="/word/activeX/activeX30.bin" ContentType="application/vnd.ms-office.activeX"/>
  <Override PartName="/word/activeX/activeX30.xml" ContentType="application/vnd.ms-office.activeX+xml"/>
  <Override PartName="/word/activeX/activeX31.bin" ContentType="application/vnd.ms-office.activeX"/>
  <Override PartName="/word/activeX/activeX31.xml" ContentType="application/vnd.ms-office.activeX+xml"/>
  <Override PartName="/word/activeX/activeX32.bin" ContentType="application/vnd.ms-office.activeX"/>
  <Override PartName="/word/activeX/activeX32.xml" ContentType="application/vnd.ms-office.activeX+xml"/>
  <Override PartName="/word/activeX/activeX33.bin" ContentType="application/vnd.ms-office.activeX"/>
  <Override PartName="/word/activeX/activeX33.xml" ContentType="application/vnd.ms-office.activeX+xml"/>
  <Override PartName="/word/activeX/activeX34.bin" ContentType="application/vnd.ms-office.activeX"/>
  <Override PartName="/word/activeX/activeX34.xml" ContentType="application/vnd.ms-office.activeX+xml"/>
  <Override PartName="/word/activeX/activeX35.bin" ContentType="application/vnd.ms-office.activeX"/>
  <Override PartName="/word/activeX/activeX35.xml" ContentType="application/vnd.ms-office.activeX+xml"/>
  <Override PartName="/word/activeX/activeX36.bin" ContentType="application/vnd.ms-office.activeX"/>
  <Override PartName="/word/activeX/activeX36.xml" ContentType="application/vnd.ms-office.activeX+xml"/>
  <Override PartName="/word/activeX/activeX37.bin" ContentType="application/vnd.ms-office.activeX"/>
  <Override PartName="/word/activeX/activeX37.xml" ContentType="application/vnd.ms-office.activeX+xml"/>
  <Override PartName="/word/activeX/activeX38.bin" ContentType="application/vnd.ms-office.activeX"/>
  <Override PartName="/word/activeX/activeX38.xml" ContentType="application/vnd.ms-office.activeX+xml"/>
  <Override PartName="/word/activeX/activeX39.bin" ContentType="application/vnd.ms-office.activeX"/>
  <Override PartName="/word/activeX/activeX39.xml" ContentType="application/vnd.ms-office.activeX+xml"/>
  <Override PartName="/word/activeX/activeX4.bin" ContentType="application/vnd.ms-office.activeX"/>
  <Override PartName="/word/activeX/activeX4.xml" ContentType="application/vnd.ms-office.activeX+xml"/>
  <Override PartName="/word/activeX/activeX40.bin" ContentType="application/vnd.ms-office.activeX"/>
  <Override PartName="/word/activeX/activeX40.xml" ContentType="application/vnd.ms-office.activeX+xml"/>
  <Override PartName="/word/activeX/activeX41.bin" ContentType="application/vnd.ms-office.activeX"/>
  <Override PartName="/word/activeX/activeX41.xml" ContentType="application/vnd.ms-office.activeX+xml"/>
  <Override PartName="/word/activeX/activeX42.bin" ContentType="application/vnd.ms-office.activeX"/>
  <Override PartName="/word/activeX/activeX42.xml" ContentType="application/vnd.ms-office.activeX+xml"/>
  <Override PartName="/word/activeX/activeX43.bin" ContentType="application/vnd.ms-office.activeX"/>
  <Override PartName="/word/activeX/activeX43.xml" ContentType="application/vnd.ms-office.activeX+xml"/>
  <Override PartName="/word/activeX/activeX44.bin" ContentType="application/vnd.ms-office.activeX"/>
  <Override PartName="/word/activeX/activeX44.xml" ContentType="application/vnd.ms-office.activeX+xml"/>
  <Override PartName="/word/activeX/activeX5.bin" ContentType="application/vnd.ms-office.activeX"/>
  <Override PartName="/word/activeX/activeX5.xml" ContentType="application/vnd.ms-office.activeX+xml"/>
  <Override PartName="/word/activeX/activeX6.bin" ContentType="application/vnd.ms-office.activeX"/>
  <Override PartName="/word/activeX/activeX6.xml" ContentType="application/vnd.ms-office.activeX+xml"/>
  <Override PartName="/word/activeX/activeX7.bin" ContentType="application/vnd.ms-office.activeX"/>
  <Override PartName="/word/activeX/activeX7.xml" ContentType="application/vnd.ms-office.activeX+xml"/>
  <Override PartName="/word/activeX/activeX8.bin" ContentType="application/vnd.ms-office.activeX"/>
  <Override PartName="/word/activeX/activeX8.xml" ContentType="application/vnd.ms-office.activeX+xml"/>
  <Override PartName="/word/activeX/activeX9.bin" ContentType="application/vnd.ms-office.activeX"/>
  <Override PartName="/word/activeX/activeX9.xml" ContentType="application/vnd.ms-office.activeX+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20DAE" w:rsidRPr="00F20DAE" w:rsidP="000753BF" w14:paraId="0D0742EE" w14:textId="1BA91C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ab/>
      </w:r>
      <w:r>
        <w:rPr>
          <w:rFonts w:ascii="Times New Roman" w:eastAsia="Times New Roman" w:hAnsi="Times New Roman" w:cs="Times New Roman"/>
          <w:sz w:val="24"/>
          <w:szCs w:val="24"/>
          <w:lang w:eastAsia="en-US"/>
        </w:rPr>
        <w:tab/>
      </w:r>
      <w:r>
        <w:rPr>
          <w:rFonts w:ascii="Times New Roman" w:eastAsia="Times New Roman" w:hAnsi="Times New Roman" w:cs="Times New Roman"/>
          <w:sz w:val="24"/>
          <w:szCs w:val="24"/>
          <w:lang w:eastAsia="en-US"/>
        </w:rPr>
        <w:tab/>
      </w:r>
      <w:r>
        <w:rPr>
          <w:rFonts w:ascii="Times New Roman" w:eastAsia="Times New Roman" w:hAnsi="Times New Roman" w:cs="Times New Roman"/>
          <w:sz w:val="24"/>
          <w:szCs w:val="24"/>
          <w:lang w:eastAsia="en-US"/>
        </w:rPr>
        <w:tab/>
        <w:t xml:space="preserve">            </w:t>
      </w:r>
      <w:r w:rsidRPr="00F20DAE">
        <w:rPr>
          <w:rFonts w:ascii="Times New Roman" w:eastAsia="Times New Roman" w:hAnsi="Times New Roman" w:cs="Times New Roman"/>
          <w:sz w:val="24"/>
          <w:szCs w:val="24"/>
          <w:lang w:eastAsia="en-US"/>
        </w:rPr>
        <w:t>OMB CONTROL NUMBER:</w:t>
      </w:r>
      <w:r>
        <w:rPr>
          <w:rFonts w:ascii="Times New Roman" w:eastAsia="Times New Roman" w:hAnsi="Times New Roman" w:cs="Times New Roman"/>
          <w:sz w:val="24"/>
          <w:szCs w:val="24"/>
          <w:lang w:eastAsia="en-US"/>
        </w:rPr>
        <w:t xml:space="preserve"> </w:t>
      </w:r>
      <w:r w:rsidRPr="00F20DAE">
        <w:rPr>
          <w:rFonts w:ascii="Times New Roman" w:eastAsia="Times New Roman" w:hAnsi="Times New Roman" w:cs="Times New Roman"/>
          <w:sz w:val="24"/>
          <w:szCs w:val="24"/>
          <w:lang w:eastAsia="en-US"/>
        </w:rPr>
        <w:t>0704-0553</w:t>
      </w:r>
    </w:p>
    <w:p w:rsidR="00F20DAE" w:rsidRPr="00F20DAE" w:rsidP="000753BF" w14:paraId="6A9F49B3" w14:textId="72E2B0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 xml:space="preserve">                                                                        </w:t>
      </w:r>
      <w:r w:rsidRPr="00F20DAE">
        <w:rPr>
          <w:rFonts w:ascii="Times New Roman" w:eastAsia="Times New Roman" w:hAnsi="Times New Roman" w:cs="Times New Roman"/>
          <w:sz w:val="24"/>
          <w:szCs w:val="24"/>
          <w:lang w:eastAsia="en-US"/>
        </w:rPr>
        <w:t xml:space="preserve">OMB EXPIRATION DATE: </w:t>
      </w:r>
      <w:r>
        <w:rPr>
          <w:rFonts w:ascii="Times New Roman" w:eastAsia="Times New Roman" w:hAnsi="Times New Roman" w:cs="Times New Roman"/>
          <w:sz w:val="24"/>
          <w:szCs w:val="24"/>
          <w:lang w:eastAsia="en-US"/>
        </w:rPr>
        <w:t>08</w:t>
      </w:r>
      <w:r w:rsidR="00F050AE">
        <w:rPr>
          <w:rFonts w:ascii="Times New Roman" w:eastAsia="Times New Roman" w:hAnsi="Times New Roman" w:cs="Times New Roman"/>
          <w:sz w:val="24"/>
          <w:szCs w:val="24"/>
          <w:lang w:eastAsia="en-US"/>
        </w:rPr>
        <w:t>/</w:t>
      </w:r>
      <w:r>
        <w:rPr>
          <w:rFonts w:ascii="Times New Roman" w:eastAsia="Times New Roman" w:hAnsi="Times New Roman" w:cs="Times New Roman"/>
          <w:sz w:val="24"/>
          <w:szCs w:val="24"/>
          <w:lang w:eastAsia="en-US"/>
        </w:rPr>
        <w:t>31</w:t>
      </w:r>
      <w:r w:rsidR="00F050AE">
        <w:rPr>
          <w:rFonts w:ascii="Times New Roman" w:eastAsia="Times New Roman" w:hAnsi="Times New Roman" w:cs="Times New Roman"/>
          <w:sz w:val="24"/>
          <w:szCs w:val="24"/>
          <w:lang w:eastAsia="en-US"/>
        </w:rPr>
        <w:t>/</w:t>
      </w:r>
      <w:r>
        <w:rPr>
          <w:rFonts w:ascii="Times New Roman" w:eastAsia="Times New Roman" w:hAnsi="Times New Roman" w:cs="Times New Roman"/>
          <w:sz w:val="24"/>
          <w:szCs w:val="24"/>
          <w:lang w:eastAsia="en-US"/>
        </w:rPr>
        <w:t>2028</w:t>
      </w:r>
    </w:p>
    <w:p w:rsidR="00F20DAE" w:rsidRPr="00F20DAE" w:rsidP="00F20DAE" w14:paraId="7BDB3C6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US"/>
        </w:rPr>
      </w:pPr>
    </w:p>
    <w:p w:rsidR="00F20DAE" w:rsidRPr="00F20DAE" w:rsidP="00F20DAE" w14:paraId="24AA311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lang w:eastAsia="en-US"/>
        </w:rPr>
      </w:pPr>
      <w:r w:rsidRPr="00F20DAE">
        <w:rPr>
          <w:rFonts w:ascii="Times New Roman" w:eastAsia="Times New Roman" w:hAnsi="Times New Roman" w:cs="Times New Roman"/>
          <w:b/>
          <w:sz w:val="24"/>
          <w:szCs w:val="24"/>
          <w:lang w:eastAsia="en-US"/>
        </w:rPr>
        <w:t>AGENCY DISCLOSURE NOTICE</w:t>
      </w:r>
    </w:p>
    <w:p w:rsidR="00F20DAE" w:rsidRPr="00F20DAE" w:rsidP="00F20DAE" w14:paraId="3029ECD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US"/>
        </w:rPr>
      </w:pPr>
    </w:p>
    <w:p w:rsidR="00F20DAE" w:rsidRPr="00F20DAE" w:rsidP="00F20DAE" w14:paraId="536FB16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US"/>
        </w:rPr>
      </w:pPr>
      <w:r w:rsidRPr="00F20DAE">
        <w:rPr>
          <w:rFonts w:ascii="Times New Roman" w:eastAsia="Times New Roman" w:hAnsi="Times New Roman" w:cs="Times New Roman"/>
          <w:sz w:val="24"/>
          <w:szCs w:val="24"/>
          <w:lang w:eastAsia="en-US"/>
        </w:rPr>
        <w:t xml:space="preserve">The public reporting burden for this collection of </w:t>
      </w:r>
      <w:r w:rsidRPr="00F20DAE">
        <w:rPr>
          <w:rFonts w:ascii="Times New Roman" w:eastAsia="Times New Roman" w:hAnsi="Times New Roman" w:cs="Times New Roman"/>
          <w:color w:val="000000"/>
          <w:sz w:val="24"/>
          <w:szCs w:val="24"/>
          <w:lang w:eastAsia="en-US"/>
        </w:rPr>
        <w:t xml:space="preserve">information, </w:t>
      </w:r>
      <w:r w:rsidRPr="00F20DAE">
        <w:rPr>
          <w:rFonts w:ascii="Times New Roman" w:eastAsia="Times New Roman" w:hAnsi="Times New Roman" w:cs="Times New Roman"/>
          <w:bCs/>
          <w:color w:val="000000"/>
          <w:sz w:val="24"/>
          <w:szCs w:val="24"/>
          <w:lang w:eastAsia="en-US"/>
        </w:rPr>
        <w:t>0704-0553</w:t>
      </w:r>
      <w:r w:rsidRPr="00F20DAE">
        <w:rPr>
          <w:rFonts w:ascii="Times New Roman" w:eastAsia="Times New Roman" w:hAnsi="Times New Roman" w:cs="Times New Roman"/>
          <w:color w:val="000000"/>
          <w:sz w:val="24"/>
          <w:szCs w:val="24"/>
          <w:lang w:eastAsia="en-US"/>
        </w:rPr>
        <w:t xml:space="preserve">, is </w:t>
      </w:r>
      <w:r w:rsidRPr="00F20DAE">
        <w:rPr>
          <w:rFonts w:ascii="Times New Roman" w:eastAsia="Times New Roman" w:hAnsi="Times New Roman" w:cs="Times New Roman"/>
          <w:sz w:val="24"/>
          <w:szCs w:val="24"/>
          <w:lang w:eastAsia="en-US"/>
        </w:rPr>
        <w:t xml:space="preserve">estimated to average 5 minutes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w:t>
      </w:r>
      <w:r w:rsidRPr="00F20DAE">
        <w:rPr>
          <w:rFonts w:ascii="Times New Roman" w:eastAsia="Times New Roman" w:hAnsi="Times New Roman" w:cs="Times New Roman"/>
          <w:sz w:val="24"/>
          <w:szCs w:val="24"/>
          <w:lang w:eastAsia="en-US"/>
        </w:rPr>
        <w:t xml:space="preserve">person shall be subject to any penalty for failing to comply with a collection of information if it does not display a currently valid OMB control number. </w:t>
      </w:r>
    </w:p>
    <w:p w:rsidR="00F20DAE" w14:paraId="7EF55FDB" w14:textId="77777777">
      <w:pPr>
        <w:spacing w:after="0" w:line="240" w:lineRule="auto"/>
        <w:rPr>
          <w:rFonts w:ascii="Georgia" w:hAnsi="Georgia"/>
          <w:color w:val="002060"/>
          <w:spacing w:val="-10"/>
          <w:kern w:val="28"/>
          <w:sz w:val="36"/>
          <w:szCs w:val="56"/>
        </w:rPr>
      </w:pPr>
      <w:r>
        <w:br w:type="page"/>
      </w:r>
    </w:p>
    <w:p w:rsidR="00233B49" w:rsidRPr="00431440" w:rsidP="00C34B3A" w14:paraId="266B518A" w14:textId="77777777">
      <w:pPr>
        <w:pStyle w:val="Title"/>
      </w:pPr>
      <w:r>
        <w:t xml:space="preserve">Military Community Outreach </w:t>
      </w:r>
      <w:r w:rsidR="00FD1A3F">
        <w:t>Feedback Form</w:t>
      </w:r>
    </w:p>
    <w:p w:rsidR="00C34B3A" w:rsidP="0091760E" w14:paraId="7E23F412" w14:textId="77777777">
      <w:pPr>
        <w:rPr>
          <w:sz w:val="22"/>
        </w:rPr>
      </w:pPr>
    </w:p>
    <w:p w:rsidR="00C34B3A" w:rsidRPr="00D003F3" w:rsidP="00C34B3A" w14:paraId="445747AE" w14:textId="77777777">
      <w:pPr>
        <w:pStyle w:val="Heading1"/>
        <w:rPr>
          <w:sz w:val="28"/>
          <w:szCs w:val="28"/>
        </w:rPr>
      </w:pPr>
      <w:r w:rsidRPr="00D003F3">
        <w:rPr>
          <w:sz w:val="28"/>
          <w:szCs w:val="28"/>
        </w:rPr>
        <w:t>Purpose</w:t>
      </w:r>
    </w:p>
    <w:p w:rsidR="00F36796" w:rsidRPr="00FC5934" w:rsidP="00F36796" w14:paraId="6365C2D6" w14:textId="77777777">
      <w:pPr>
        <w:rPr>
          <w:sz w:val="22"/>
        </w:rPr>
      </w:pPr>
      <w:r w:rsidRPr="00FC5934">
        <w:rPr>
          <w:bCs/>
          <w:sz w:val="22"/>
        </w:rPr>
        <w:t xml:space="preserve">The </w:t>
      </w:r>
      <w:r w:rsidRPr="00FC5934">
        <w:rPr>
          <w:sz w:val="22"/>
        </w:rPr>
        <w:t xml:space="preserve">Military Community Outreach Feedback Form purpose is to gather feedback about the respondents’ experiences using the services the MCO IT and Cybersecurity and/or Outreach Operation team provides.  </w:t>
      </w:r>
    </w:p>
    <w:p w:rsidR="005C68D2" w:rsidRPr="001B3AA7" w:rsidP="005C68D2" w14:paraId="51F089C5" w14:textId="77777777">
      <w:pPr>
        <w:rPr>
          <w:sz w:val="22"/>
        </w:rPr>
      </w:pPr>
      <w:r w:rsidRPr="001B3AA7">
        <w:rPr>
          <w:sz w:val="22"/>
        </w:rPr>
        <w:t xml:space="preserve">We request completion of </w:t>
      </w:r>
      <w:r w:rsidR="001716D9">
        <w:rPr>
          <w:sz w:val="22"/>
        </w:rPr>
        <w:t xml:space="preserve">the </w:t>
      </w:r>
      <w:r w:rsidRPr="001B3AA7">
        <w:rPr>
          <w:sz w:val="22"/>
        </w:rPr>
        <w:t>feedback form with the following audience segment:</w:t>
      </w:r>
    </w:p>
    <w:p w:rsidR="005C68D2" w:rsidP="005C68D2" w14:paraId="13E23857" w14:textId="77777777">
      <w:pPr>
        <w:pStyle w:val="ListParagraph"/>
        <w:numPr>
          <w:ilvl w:val="0"/>
          <w:numId w:val="21"/>
        </w:numPr>
        <w:rPr>
          <w:sz w:val="22"/>
        </w:rPr>
      </w:pPr>
      <w:r>
        <w:rPr>
          <w:sz w:val="22"/>
        </w:rPr>
        <w:t>Military service members</w:t>
      </w:r>
    </w:p>
    <w:p w:rsidR="000E2950" w:rsidP="005C68D2" w14:paraId="6898190D" w14:textId="77777777">
      <w:pPr>
        <w:pStyle w:val="ListParagraph"/>
        <w:numPr>
          <w:ilvl w:val="0"/>
          <w:numId w:val="21"/>
        </w:numPr>
        <w:rPr>
          <w:sz w:val="22"/>
        </w:rPr>
      </w:pPr>
      <w:r>
        <w:rPr>
          <w:sz w:val="22"/>
        </w:rPr>
        <w:t xml:space="preserve">DoD </w:t>
      </w:r>
      <w:r w:rsidR="004C351D">
        <w:rPr>
          <w:sz w:val="22"/>
        </w:rPr>
        <w:t>Civilians</w:t>
      </w:r>
    </w:p>
    <w:p w:rsidR="004C351D" w:rsidP="005C68D2" w14:paraId="2E05F173" w14:textId="77777777">
      <w:pPr>
        <w:pStyle w:val="ListParagraph"/>
        <w:numPr>
          <w:ilvl w:val="0"/>
          <w:numId w:val="21"/>
        </w:numPr>
        <w:rPr>
          <w:sz w:val="22"/>
        </w:rPr>
      </w:pPr>
      <w:r>
        <w:rPr>
          <w:sz w:val="22"/>
        </w:rPr>
        <w:t>Contractors</w:t>
      </w:r>
    </w:p>
    <w:p w:rsidR="00783FFE" w:rsidRPr="001B3AA7" w:rsidP="005C68D2" w14:paraId="350C8791" w14:textId="77777777">
      <w:pPr>
        <w:pStyle w:val="ListParagraph"/>
        <w:numPr>
          <w:ilvl w:val="0"/>
          <w:numId w:val="21"/>
        </w:numPr>
        <w:rPr>
          <w:sz w:val="22"/>
        </w:rPr>
      </w:pPr>
      <w:r>
        <w:rPr>
          <w:sz w:val="22"/>
        </w:rPr>
        <w:t>Other</w:t>
      </w:r>
    </w:p>
    <w:p w:rsidR="00233B49" w:rsidRPr="001B3AA7" w:rsidP="0091760E" w14:paraId="3CB9A7C2" w14:textId="77777777">
      <w:pPr>
        <w:rPr>
          <w:rFonts w:cstheme="minorHAnsi"/>
          <w:color w:val="000000" w:themeColor="text1"/>
          <w:sz w:val="22"/>
        </w:rPr>
      </w:pPr>
      <w:r w:rsidRPr="001B3AA7">
        <w:rPr>
          <w:rFonts w:cstheme="minorHAnsi"/>
          <w:b/>
          <w:bCs/>
          <w:color w:val="000000" w:themeColor="text1"/>
          <w:sz w:val="22"/>
        </w:rPr>
        <w:t>The objectives</w:t>
      </w:r>
      <w:r w:rsidRPr="001B3AA7">
        <w:rPr>
          <w:rFonts w:cstheme="minorHAnsi"/>
          <w:color w:val="000000" w:themeColor="text1"/>
          <w:sz w:val="22"/>
        </w:rPr>
        <w:t xml:space="preserve"> of </w:t>
      </w:r>
      <w:r w:rsidRPr="001B3AA7" w:rsidR="005C68D2">
        <w:rPr>
          <w:rFonts w:cstheme="minorHAnsi"/>
          <w:color w:val="000000" w:themeColor="text1"/>
          <w:sz w:val="22"/>
        </w:rPr>
        <w:t>the feedback form are to determine</w:t>
      </w:r>
      <w:r w:rsidRPr="001B3AA7">
        <w:rPr>
          <w:rFonts w:cstheme="minorHAnsi"/>
          <w:color w:val="000000" w:themeColor="text1"/>
          <w:sz w:val="22"/>
        </w:rPr>
        <w:t>:</w:t>
      </w:r>
    </w:p>
    <w:p w:rsidR="005C68D2" w:rsidRPr="001B3AA7" w:rsidP="005C68D2" w14:paraId="39658E66" w14:textId="77777777">
      <w:pPr>
        <w:pStyle w:val="ListParagraph"/>
        <w:numPr>
          <w:ilvl w:val="0"/>
          <w:numId w:val="10"/>
        </w:numPr>
        <w:spacing w:after="120"/>
        <w:rPr>
          <w:sz w:val="22"/>
        </w:rPr>
      </w:pPr>
      <w:r>
        <w:rPr>
          <w:sz w:val="22"/>
        </w:rPr>
        <w:t>Respondents’ s</w:t>
      </w:r>
      <w:r w:rsidRPr="001B3AA7">
        <w:rPr>
          <w:sz w:val="22"/>
        </w:rPr>
        <w:t xml:space="preserve">atisfaction with </w:t>
      </w:r>
      <w:r w:rsidR="00244D2B">
        <w:rPr>
          <w:sz w:val="22"/>
        </w:rPr>
        <w:t>MCO services</w:t>
      </w:r>
    </w:p>
    <w:p w:rsidR="003C4BCF" w:rsidRPr="005D5AC0" w:rsidP="003C4BCF" w14:paraId="0814BF7E" w14:textId="77777777">
      <w:pPr>
        <w:pStyle w:val="ListParagraph"/>
        <w:numPr>
          <w:ilvl w:val="0"/>
          <w:numId w:val="10"/>
        </w:numPr>
        <w:spacing w:after="120"/>
      </w:pPr>
      <w:r>
        <w:rPr>
          <w:sz w:val="22"/>
        </w:rPr>
        <w:t xml:space="preserve">Identification of services </w:t>
      </w:r>
      <w:r w:rsidR="00FD5C8B">
        <w:rPr>
          <w:sz w:val="22"/>
        </w:rPr>
        <w:t xml:space="preserve">that </w:t>
      </w:r>
      <w:r>
        <w:rPr>
          <w:sz w:val="22"/>
        </w:rPr>
        <w:t xml:space="preserve">may </w:t>
      </w:r>
      <w:r w:rsidR="00FD5C8B">
        <w:rPr>
          <w:sz w:val="22"/>
        </w:rPr>
        <w:t xml:space="preserve">need modification </w:t>
      </w:r>
    </w:p>
    <w:p w:rsidR="003C4BCF" w:rsidP="005D5AC0" w14:paraId="1F02EF7C" w14:textId="77777777">
      <w:pPr>
        <w:pStyle w:val="Heading2"/>
      </w:pPr>
    </w:p>
    <w:p w:rsidR="003C4BCF" w:rsidRPr="000753BF" w:rsidP="000753BF" w14:paraId="44204CDA" w14:textId="41C10E93">
      <w:pPr>
        <w:pStyle w:val="Heading2"/>
      </w:pPr>
      <w:r w:rsidRPr="005C68D2">
        <w:t xml:space="preserve">Feedback Form </w:t>
      </w:r>
      <w:r w:rsidRPr="005C68D2">
        <w:t>Questions</w:t>
      </w:r>
    </w:p>
    <w:p w:rsidR="005C68D2" w:rsidRPr="005C68D2" w:rsidP="005D5AC0" w14:paraId="26311413" w14:textId="77777777">
      <w:pPr>
        <w:jc w:val="center"/>
        <w:rPr>
          <w:sz w:val="22"/>
        </w:rPr>
      </w:pPr>
      <w:r>
        <w:rPr>
          <w:b/>
          <w:bCs/>
          <w:sz w:val="22"/>
        </w:rPr>
        <w:t>S</w:t>
      </w:r>
      <w:r>
        <w:rPr>
          <w:b/>
          <w:bCs/>
          <w:sz w:val="22"/>
        </w:rPr>
        <w:t xml:space="preserve">hare Your Feedback:  MCO </w:t>
      </w:r>
      <w:r w:rsidRPr="005C68D2">
        <w:rPr>
          <w:b/>
          <w:bCs/>
          <w:sz w:val="22"/>
        </w:rPr>
        <w:t>Feedback Form</w:t>
      </w:r>
    </w:p>
    <w:p w:rsidR="00DB1FF2" w:rsidP="00775576" w14:paraId="43DBDE51" w14:textId="77777777">
      <w:pPr>
        <w:rPr>
          <w:spacing w:val="40"/>
        </w:rPr>
      </w:pPr>
      <w:r>
        <w:t>Welcome</w:t>
      </w:r>
      <w:r>
        <w:rPr>
          <w:spacing w:val="-6"/>
        </w:rPr>
        <w:t xml:space="preserve"> </w:t>
      </w:r>
      <w:r>
        <w:t>to</w:t>
      </w:r>
      <w:r>
        <w:rPr>
          <w:spacing w:val="-6"/>
        </w:rPr>
        <w:t xml:space="preserve"> </w:t>
      </w:r>
      <w:r>
        <w:t>the</w:t>
      </w:r>
      <w:r>
        <w:rPr>
          <w:spacing w:val="-6"/>
        </w:rPr>
        <w:t xml:space="preserve"> </w:t>
      </w:r>
      <w:r>
        <w:t>Military</w:t>
      </w:r>
      <w:r>
        <w:rPr>
          <w:spacing w:val="-6"/>
        </w:rPr>
        <w:t xml:space="preserve"> </w:t>
      </w:r>
      <w:r>
        <w:t>Community</w:t>
      </w:r>
      <w:r>
        <w:rPr>
          <w:spacing w:val="-6"/>
        </w:rPr>
        <w:t xml:space="preserve"> </w:t>
      </w:r>
      <w:r>
        <w:t>Outreach</w:t>
      </w:r>
      <w:r>
        <w:rPr>
          <w:spacing w:val="-6"/>
        </w:rPr>
        <w:t xml:space="preserve"> </w:t>
      </w:r>
      <w:r>
        <w:t>(MCO)</w:t>
      </w:r>
      <w:r>
        <w:rPr>
          <w:spacing w:val="-6"/>
        </w:rPr>
        <w:t xml:space="preserve"> </w:t>
      </w:r>
      <w:r>
        <w:t>feedback</w:t>
      </w:r>
      <w:r>
        <w:rPr>
          <w:spacing w:val="-6"/>
        </w:rPr>
        <w:t xml:space="preserve"> </w:t>
      </w:r>
      <w:r>
        <w:t>form!</w:t>
      </w:r>
      <w:r>
        <w:rPr>
          <w:spacing w:val="40"/>
        </w:rPr>
        <w:t xml:space="preserve"> </w:t>
      </w:r>
    </w:p>
    <w:p w:rsidR="00446A79" w:rsidP="00775576" w14:paraId="64EC92DB" w14:textId="77777777">
      <w:r>
        <w:t>Please take a moment to tell us how we did!</w:t>
      </w:r>
      <w:r w:rsidRPr="003C4BCF" w:rsidR="003C4BCF">
        <w:t xml:space="preserve">  Your participation is anonymous and voluntary.</w:t>
      </w:r>
    </w:p>
    <w:p w:rsidR="00446A79" w:rsidP="00775576" w14:paraId="62CAB5B2" w14:textId="77777777">
      <w:r>
        <w:t>Your</w:t>
      </w:r>
      <w:r>
        <w:rPr>
          <w:spacing w:val="-3"/>
        </w:rPr>
        <w:t xml:space="preserve"> </w:t>
      </w:r>
      <w:r>
        <w:t>feedback</w:t>
      </w:r>
      <w:r>
        <w:rPr>
          <w:spacing w:val="-3"/>
        </w:rPr>
        <w:t xml:space="preserve"> </w:t>
      </w:r>
      <w:r>
        <w:t>will</w:t>
      </w:r>
      <w:r>
        <w:rPr>
          <w:spacing w:val="-3"/>
        </w:rPr>
        <w:t xml:space="preserve"> </w:t>
      </w:r>
      <w:r>
        <w:t>help</w:t>
      </w:r>
      <w:r>
        <w:rPr>
          <w:spacing w:val="-3"/>
        </w:rPr>
        <w:t xml:space="preserve"> </w:t>
      </w:r>
      <w:r>
        <w:t>improve</w:t>
      </w:r>
      <w:r>
        <w:rPr>
          <w:spacing w:val="-3"/>
        </w:rPr>
        <w:t xml:space="preserve"> </w:t>
      </w:r>
      <w:r>
        <w:t>the</w:t>
      </w:r>
      <w:r>
        <w:rPr>
          <w:spacing w:val="-3"/>
        </w:rPr>
        <w:t xml:space="preserve"> </w:t>
      </w:r>
      <w:r>
        <w:t>services</w:t>
      </w:r>
      <w:r>
        <w:rPr>
          <w:spacing w:val="-3"/>
        </w:rPr>
        <w:t xml:space="preserve"> </w:t>
      </w:r>
      <w:r>
        <w:t>we</w:t>
      </w:r>
      <w:r>
        <w:rPr>
          <w:spacing w:val="-3"/>
        </w:rPr>
        <w:t xml:space="preserve"> </w:t>
      </w:r>
      <w:r>
        <w:t>provide</w:t>
      </w:r>
      <w:r>
        <w:rPr>
          <w:spacing w:val="-3"/>
        </w:rPr>
        <w:t xml:space="preserve"> </w:t>
      </w:r>
      <w:r>
        <w:t>to</w:t>
      </w:r>
      <w:r>
        <w:rPr>
          <w:spacing w:val="-3"/>
        </w:rPr>
        <w:t xml:space="preserve"> </w:t>
      </w:r>
      <w:r>
        <w:t>you;</w:t>
      </w:r>
      <w:r>
        <w:rPr>
          <w:spacing w:val="-3"/>
        </w:rPr>
        <w:t xml:space="preserve"> </w:t>
      </w:r>
      <w:r>
        <w:t>will</w:t>
      </w:r>
      <w:r>
        <w:rPr>
          <w:spacing w:val="-3"/>
        </w:rPr>
        <w:t xml:space="preserve"> </w:t>
      </w:r>
      <w:r>
        <w:t>help</w:t>
      </w:r>
      <w:r>
        <w:rPr>
          <w:spacing w:val="-3"/>
        </w:rPr>
        <w:t xml:space="preserve"> </w:t>
      </w:r>
      <w:r>
        <w:t>us</w:t>
      </w:r>
      <w:r>
        <w:rPr>
          <w:spacing w:val="-3"/>
        </w:rPr>
        <w:t xml:space="preserve"> </w:t>
      </w:r>
      <w:r>
        <w:t>elevate</w:t>
      </w:r>
      <w:r>
        <w:rPr>
          <w:spacing w:val="-3"/>
        </w:rPr>
        <w:t xml:space="preserve"> </w:t>
      </w:r>
      <w:r>
        <w:t>quality-of-life</w:t>
      </w:r>
      <w:r>
        <w:rPr>
          <w:spacing w:val="-3"/>
        </w:rPr>
        <w:t xml:space="preserve"> </w:t>
      </w:r>
      <w:r>
        <w:t>support</w:t>
      </w:r>
      <w:r>
        <w:rPr>
          <w:spacing w:val="-3"/>
        </w:rPr>
        <w:t xml:space="preserve"> </w:t>
      </w:r>
      <w:r>
        <w:t>we</w:t>
      </w:r>
      <w:r>
        <w:rPr>
          <w:spacing w:val="-3"/>
        </w:rPr>
        <w:t xml:space="preserve"> </w:t>
      </w:r>
      <w:r>
        <w:t>provide</w:t>
      </w:r>
      <w:r>
        <w:rPr>
          <w:spacing w:val="40"/>
        </w:rPr>
        <w:t xml:space="preserve"> </w:t>
      </w:r>
      <w:r>
        <w:t>service members and their families; and will help our military-connected community thrive and navigate military life.</w:t>
      </w:r>
    </w:p>
    <w:p w:rsidR="00A46FB3" w:rsidRPr="00A46FB3" w:rsidP="00A46FB3" w14:paraId="15A95B36"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1.I am a:</w:t>
      </w:r>
    </w:p>
    <w:p w:rsidR="00A46FB3" w:rsidRPr="00A46FB3" w:rsidP="00A46FB3" w14:paraId="1D1CEF86"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type id="_x0000_t201" coordsize="21600,21600" o:spt="201" path="m,l,21600r21600,l21600,xe">
            <v:stroke joinstyle="miter"/>
            <v:path shadowok="f" o:extrusionok="f" strokeok="f" fillok="f" o:connecttype="rect"/>
            <o:lock v:ext="edit" shapetype="t"/>
          </v:shapetype>
          <v:shape id="_x0000_i1025" type="#_x0000_t201" style="width:20.25pt;height:18pt" o:oleicon="f" o:ole="" o:preferrelative="f" filled="t">
            <v:imagedata r:id="rId8" o:title=""/>
            <o:lock v:ext="edit" aspectratio="f"/>
          </v:shape>
          <w:control r:id="rId9" w:name="DefaultOcxName" w:shapeid="_x0000_i1025"/>
        </w:object>
      </w:r>
      <w:r w:rsidRPr="00A46FB3">
        <w:rPr>
          <w:rFonts w:ascii="Segoe UI" w:eastAsia="Times New Roman" w:hAnsi="Segoe UI" w:cs="Segoe UI"/>
          <w:color w:val="242424"/>
          <w:sz w:val="21"/>
          <w:szCs w:val="21"/>
          <w:lang w:eastAsia="en-US"/>
        </w:rPr>
        <w:t>Service Member</w:t>
      </w:r>
    </w:p>
    <w:p w:rsidR="00A46FB3" w:rsidRPr="00A46FB3" w:rsidP="00A46FB3" w14:paraId="7A1DB766"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26" type="#_x0000_t201" style="width:20.25pt;height:18pt" o:oleicon="f" o:ole="" o:preferrelative="f" filled="t">
            <v:imagedata r:id="rId10" o:title=""/>
            <o:lock v:ext="edit" aspectratio="f"/>
          </v:shape>
          <w:control r:id="rId11" w:name="DefaultOcxName1" w:shapeid="_x0000_i1026"/>
        </w:object>
      </w:r>
      <w:r w:rsidRPr="00A46FB3">
        <w:rPr>
          <w:rFonts w:ascii="Segoe UI" w:eastAsia="Times New Roman" w:hAnsi="Segoe UI" w:cs="Segoe UI"/>
          <w:color w:val="242424"/>
          <w:sz w:val="21"/>
          <w:szCs w:val="21"/>
          <w:lang w:eastAsia="en-US"/>
        </w:rPr>
        <w:t>DoD Civilian</w:t>
      </w:r>
    </w:p>
    <w:p w:rsidR="00A46FB3" w:rsidRPr="00A46FB3" w:rsidP="00A46FB3" w14:paraId="6111CE72"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27" type="#_x0000_t201" style="width:20.25pt;height:18pt" o:oleicon="f" o:ole="" o:preferrelative="f" filled="t">
            <v:imagedata r:id="rId10" o:title=""/>
            <o:lock v:ext="edit" aspectratio="f"/>
          </v:shape>
          <w:control r:id="rId12" w:name="DefaultOcxName2" w:shapeid="_x0000_i1027"/>
        </w:object>
      </w:r>
      <w:r w:rsidRPr="00A46FB3">
        <w:rPr>
          <w:rFonts w:ascii="Segoe UI" w:eastAsia="Times New Roman" w:hAnsi="Segoe UI" w:cs="Segoe UI"/>
          <w:color w:val="242424"/>
          <w:sz w:val="21"/>
          <w:szCs w:val="21"/>
          <w:lang w:eastAsia="en-US"/>
        </w:rPr>
        <w:t>Contractor</w:t>
      </w:r>
    </w:p>
    <w:p w:rsidR="00A46FB3" w:rsidP="005D5AC0" w14:paraId="0329D824"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28" type="#_x0000_t201" style="width:20.25pt;height:18pt" o:oleicon="f" o:ole="" o:preferrelative="f" filled="t">
            <v:imagedata r:id="rId10" o:title=""/>
            <o:lock v:ext="edit" aspectratio="f"/>
          </v:shape>
          <w:control r:id="rId13" w:name="DefaultOcxName3" w:shapeid="_x0000_i1028"/>
        </w:object>
      </w:r>
      <w:r w:rsidR="005D5AC0">
        <w:rPr>
          <w:rFonts w:ascii="Segoe UI" w:eastAsia="Times New Roman" w:hAnsi="Segoe UI" w:cs="Segoe UI"/>
          <w:color w:val="242424"/>
          <w:sz w:val="21"/>
          <w:szCs w:val="21"/>
          <w:lang w:eastAsia="en-US"/>
        </w:rPr>
        <w:t xml:space="preserve">Other   </w:t>
      </w:r>
    </w:p>
    <w:p w:rsidR="005D5AC0" w:rsidRPr="00A46FB3" w:rsidP="005D5AC0" w14:paraId="77557FB1" w14:textId="77777777">
      <w:pPr>
        <w:spacing w:after="0" w:line="240" w:lineRule="auto"/>
        <w:rPr>
          <w:rFonts w:ascii="Segoe UI" w:eastAsia="Times New Roman" w:hAnsi="Segoe UI" w:cs="Segoe UI"/>
          <w:color w:val="242424"/>
          <w:sz w:val="21"/>
          <w:szCs w:val="21"/>
          <w:lang w:eastAsia="en-US"/>
        </w:rPr>
      </w:pPr>
    </w:p>
    <w:p w:rsidR="00A46FB3" w:rsidRPr="00A46FB3" w:rsidP="00A46FB3" w14:paraId="2610A65C"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 xml:space="preserve">2.Which DoD organization or MC&amp;FP </w:t>
      </w:r>
      <w:r w:rsidRPr="00A46FB3">
        <w:rPr>
          <w:rFonts w:ascii="Segoe UI" w:eastAsia="Times New Roman" w:hAnsi="Segoe UI" w:cs="Segoe UI"/>
          <w:color w:val="242424"/>
          <w:sz w:val="21"/>
          <w:szCs w:val="21"/>
          <w:lang w:eastAsia="en-US"/>
        </w:rPr>
        <w:t>Directorate do you currently work for?</w:t>
      </w:r>
    </w:p>
    <w:p w:rsidR="00A46FB3" w:rsidRPr="00A46FB3" w:rsidP="00A46FB3" w14:paraId="67CAE7F8"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29" type="#_x0000_t201" style="width:20.25pt;height:18pt" o:oleicon="f" o:ole="" o:preferrelative="f" filled="t">
            <v:imagedata r:id="rId10" o:title=""/>
            <o:lock v:ext="edit" aspectratio="f"/>
          </v:shape>
          <w:control r:id="rId14" w:name="DefaultOcxName5" w:shapeid="_x0000_i1029"/>
        </w:object>
      </w:r>
      <w:r w:rsidRPr="00A46FB3">
        <w:rPr>
          <w:rFonts w:ascii="Segoe UI" w:eastAsia="Times New Roman" w:hAnsi="Segoe UI" w:cs="Segoe UI"/>
          <w:color w:val="242424"/>
          <w:sz w:val="21"/>
          <w:szCs w:val="21"/>
          <w:lang w:eastAsia="en-US"/>
        </w:rPr>
        <w:t>Air Force</w:t>
      </w:r>
    </w:p>
    <w:p w:rsidR="00A46FB3" w:rsidRPr="00A46FB3" w:rsidP="00A46FB3" w14:paraId="6E31F90C"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0" type="#_x0000_t201" style="width:20.25pt;height:18pt" o:oleicon="f" o:ole="" o:preferrelative="f" filled="t">
            <v:imagedata r:id="rId10" o:title=""/>
            <o:lock v:ext="edit" aspectratio="f"/>
          </v:shape>
          <w:control r:id="rId15" w:name="DefaultOcxName6" w:shapeid="_x0000_i1030"/>
        </w:object>
      </w:r>
      <w:r w:rsidRPr="00A46FB3">
        <w:rPr>
          <w:rFonts w:ascii="Segoe UI" w:eastAsia="Times New Roman" w:hAnsi="Segoe UI" w:cs="Segoe UI"/>
          <w:color w:val="242424"/>
          <w:sz w:val="21"/>
          <w:szCs w:val="21"/>
          <w:lang w:eastAsia="en-US"/>
        </w:rPr>
        <w:t>Army</w:t>
      </w:r>
    </w:p>
    <w:p w:rsidR="00A46FB3" w:rsidRPr="00A46FB3" w:rsidP="00A46FB3" w14:paraId="0E2C270A"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1" type="#_x0000_t201" style="width:20.25pt;height:18pt" o:oleicon="f" o:ole="" o:preferrelative="f" filled="t">
            <v:imagedata r:id="rId10" o:title=""/>
            <o:lock v:ext="edit" aspectratio="f"/>
          </v:shape>
          <w:control r:id="rId16" w:name="DefaultOcxName7" w:shapeid="_x0000_i1031"/>
        </w:object>
      </w:r>
      <w:r w:rsidRPr="00A46FB3">
        <w:rPr>
          <w:rFonts w:ascii="Segoe UI" w:eastAsia="Times New Roman" w:hAnsi="Segoe UI" w:cs="Segoe UI"/>
          <w:color w:val="242424"/>
          <w:sz w:val="21"/>
          <w:szCs w:val="21"/>
          <w:lang w:eastAsia="en-US"/>
        </w:rPr>
        <w:t>Joint Chiefs of Staff</w:t>
      </w:r>
    </w:p>
    <w:p w:rsidR="00A46FB3" w:rsidRPr="00A46FB3" w:rsidP="00A46FB3" w14:paraId="4EE270D7"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2" type="#_x0000_t201" style="width:20.25pt;height:18pt" o:oleicon="f" o:ole="" o:preferrelative="f" filled="t">
            <v:imagedata r:id="rId10" o:title=""/>
            <o:lock v:ext="edit" aspectratio="f"/>
          </v:shape>
          <w:control r:id="rId17" w:name="DefaultOcxName8" w:shapeid="_x0000_i1032"/>
        </w:object>
      </w:r>
      <w:r w:rsidRPr="00A46FB3">
        <w:rPr>
          <w:rFonts w:ascii="Segoe UI" w:eastAsia="Times New Roman" w:hAnsi="Segoe UI" w:cs="Segoe UI"/>
          <w:color w:val="242424"/>
          <w:sz w:val="21"/>
          <w:szCs w:val="21"/>
          <w:lang w:eastAsia="en-US"/>
        </w:rPr>
        <w:t>National Guard Bureau</w:t>
      </w:r>
    </w:p>
    <w:p w:rsidR="00A46FB3" w:rsidRPr="00A46FB3" w:rsidP="00A46FB3" w14:paraId="600FC983"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3" type="#_x0000_t201" style="width:20.25pt;height:18pt" o:oleicon="f" o:ole="" o:preferrelative="f" filled="t">
            <v:imagedata r:id="rId10" o:title=""/>
            <o:lock v:ext="edit" aspectratio="f"/>
          </v:shape>
          <w:control r:id="rId18" w:name="DefaultOcxName9" w:shapeid="_x0000_i1033"/>
        </w:object>
      </w:r>
      <w:r w:rsidRPr="00A46FB3">
        <w:rPr>
          <w:rFonts w:ascii="Segoe UI" w:eastAsia="Times New Roman" w:hAnsi="Segoe UI" w:cs="Segoe UI"/>
          <w:color w:val="242424"/>
          <w:sz w:val="21"/>
          <w:szCs w:val="21"/>
          <w:lang w:eastAsia="en-US"/>
        </w:rPr>
        <w:t>Marine Corps</w:t>
      </w:r>
    </w:p>
    <w:p w:rsidR="00A46FB3" w:rsidRPr="00A46FB3" w:rsidP="00A46FB3" w14:paraId="58B28586"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4" type="#_x0000_t201" style="width:20.25pt;height:18pt" o:oleicon="f" o:ole="" o:preferrelative="f" filled="t">
            <v:imagedata r:id="rId10" o:title=""/>
            <o:lock v:ext="edit" aspectratio="f"/>
          </v:shape>
          <w:control r:id="rId19" w:name="DefaultOcxName10" w:shapeid="_x0000_i1034"/>
        </w:object>
      </w:r>
      <w:r w:rsidRPr="00A46FB3">
        <w:rPr>
          <w:rFonts w:ascii="Segoe UI" w:eastAsia="Times New Roman" w:hAnsi="Segoe UI" w:cs="Segoe UI"/>
          <w:color w:val="242424"/>
          <w:sz w:val="21"/>
          <w:szCs w:val="21"/>
          <w:lang w:eastAsia="en-US"/>
        </w:rPr>
        <w:t>Navy</w:t>
      </w:r>
    </w:p>
    <w:p w:rsidR="00A46FB3" w:rsidRPr="00A46FB3" w:rsidP="00A46FB3" w14:paraId="53B944D6"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5" type="#_x0000_t201" style="width:20.25pt;height:18pt" o:oleicon="f" o:ole="" o:preferrelative="f" filled="t">
            <v:imagedata r:id="rId10" o:title=""/>
            <o:lock v:ext="edit" aspectratio="f"/>
          </v:shape>
          <w:control r:id="rId20" w:name="DefaultOcxName11" w:shapeid="_x0000_i1035"/>
        </w:object>
      </w:r>
      <w:r w:rsidRPr="00A46FB3">
        <w:rPr>
          <w:rFonts w:ascii="Segoe UI" w:eastAsia="Times New Roman" w:hAnsi="Segoe UI" w:cs="Segoe UI"/>
          <w:color w:val="242424"/>
          <w:sz w:val="21"/>
          <w:szCs w:val="21"/>
          <w:lang w:eastAsia="en-US"/>
        </w:rPr>
        <w:t>Space Force</w:t>
      </w:r>
    </w:p>
    <w:p w:rsidR="00A46FB3" w:rsidRPr="00A46FB3" w:rsidP="00A46FB3" w14:paraId="0592B9CF"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6" type="#_x0000_t201" style="width:20.25pt;height:18pt" o:oleicon="f" o:ole="" o:preferrelative="f" filled="t">
            <v:imagedata r:id="rId10" o:title=""/>
            <o:lock v:ext="edit" aspectratio="f"/>
          </v:shape>
          <w:control r:id="rId21" w:name="DefaultOcxName12" w:shapeid="_x0000_i1036"/>
        </w:object>
      </w:r>
      <w:r w:rsidRPr="00A46FB3">
        <w:rPr>
          <w:rFonts w:ascii="Segoe UI" w:eastAsia="Times New Roman" w:hAnsi="Segoe UI" w:cs="Segoe UI"/>
          <w:color w:val="242424"/>
          <w:sz w:val="21"/>
          <w:szCs w:val="21"/>
          <w:lang w:eastAsia="en-US"/>
        </w:rPr>
        <w:t>Office of the Secretary of Defense or Defense Agencies and DoD Field Activities</w:t>
      </w:r>
    </w:p>
    <w:p w:rsidR="00A46FB3" w:rsidRPr="00A46FB3" w:rsidP="00A46FB3" w14:paraId="68EEFB89"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7" type="#_x0000_t201" style="width:20.25pt;height:18pt" o:oleicon="f" o:ole="" o:preferrelative="f" filled="t">
            <v:imagedata r:id="rId10" o:title=""/>
            <o:lock v:ext="edit" aspectratio="f"/>
          </v:shape>
          <w:control r:id="rId22" w:name="DefaultOcxName13" w:shapeid="_x0000_i1037"/>
        </w:object>
      </w:r>
      <w:r w:rsidRPr="00A46FB3">
        <w:rPr>
          <w:rFonts w:ascii="Segoe UI" w:eastAsia="Times New Roman" w:hAnsi="Segoe UI" w:cs="Segoe UI"/>
          <w:color w:val="242424"/>
          <w:sz w:val="21"/>
          <w:szCs w:val="21"/>
          <w:lang w:eastAsia="en-US"/>
        </w:rPr>
        <w:t xml:space="preserve">MC&amp;FP - Casualty, Mortuary </w:t>
      </w:r>
      <w:r w:rsidRPr="00A46FB3">
        <w:rPr>
          <w:rFonts w:ascii="Segoe UI" w:eastAsia="Times New Roman" w:hAnsi="Segoe UI" w:cs="Segoe UI"/>
          <w:color w:val="242424"/>
          <w:sz w:val="21"/>
          <w:szCs w:val="21"/>
          <w:lang w:eastAsia="en-US"/>
        </w:rPr>
        <w:t>Affairs, and Military Funeral Honors</w:t>
      </w:r>
    </w:p>
    <w:p w:rsidR="00A46FB3" w:rsidRPr="00A46FB3" w:rsidP="00A46FB3" w14:paraId="33349F98"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8" type="#_x0000_t201" style="width:20.25pt;height:18pt" o:oleicon="f" o:ole="" o:preferrelative="f" filled="t">
            <v:imagedata r:id="rId10" o:title=""/>
            <o:lock v:ext="edit" aspectratio="f"/>
          </v:shape>
          <w:control r:id="rId23" w:name="DefaultOcxName14" w:shapeid="_x0000_i1038"/>
        </w:object>
      </w:r>
      <w:r w:rsidRPr="00A46FB3">
        <w:rPr>
          <w:rFonts w:ascii="Segoe UI" w:eastAsia="Times New Roman" w:hAnsi="Segoe UI" w:cs="Segoe UI"/>
          <w:color w:val="242424"/>
          <w:sz w:val="21"/>
          <w:szCs w:val="21"/>
          <w:lang w:eastAsia="en-US"/>
        </w:rPr>
        <w:t>MC&amp;FP - Office of Military Family Readiness Policy</w:t>
      </w:r>
    </w:p>
    <w:p w:rsidR="00A46FB3" w:rsidRPr="00A46FB3" w:rsidP="00A46FB3" w14:paraId="04DB687C"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9" type="#_x0000_t201" style="width:20.25pt;height:18pt" o:oleicon="f" o:ole="" o:preferrelative="f" filled="t">
            <v:imagedata r:id="rId10" o:title=""/>
            <o:lock v:ext="edit" aspectratio="f"/>
          </v:shape>
          <w:control r:id="rId24" w:name="DefaultOcxName15" w:shapeid="_x0000_i1039"/>
        </w:object>
      </w:r>
      <w:r w:rsidRPr="00A46FB3">
        <w:rPr>
          <w:rFonts w:ascii="Segoe UI" w:eastAsia="Times New Roman" w:hAnsi="Segoe UI" w:cs="Segoe UI"/>
          <w:color w:val="242424"/>
          <w:sz w:val="21"/>
          <w:szCs w:val="21"/>
          <w:lang w:eastAsia="en-US"/>
        </w:rPr>
        <w:t>MC&amp;FP - Military Community Support Programs</w:t>
      </w:r>
    </w:p>
    <w:p w:rsidR="00A46FB3" w:rsidRPr="00A46FB3" w:rsidP="00A46FB3" w14:paraId="7043FD7D"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0" type="#_x0000_t201" style="width:20.25pt;height:18pt" o:oleicon="f" o:ole="" o:preferrelative="f" filled="t">
            <v:imagedata r:id="rId10" o:title=""/>
            <o:lock v:ext="edit" aspectratio="f"/>
          </v:shape>
          <w:control r:id="rId25" w:name="DefaultOcxName16" w:shapeid="_x0000_i1040"/>
        </w:object>
      </w:r>
      <w:r w:rsidRPr="00A46FB3">
        <w:rPr>
          <w:rFonts w:ascii="Segoe UI" w:eastAsia="Times New Roman" w:hAnsi="Segoe UI" w:cs="Segoe UI"/>
          <w:color w:val="242424"/>
          <w:sz w:val="21"/>
          <w:szCs w:val="21"/>
          <w:lang w:eastAsia="en-US"/>
        </w:rPr>
        <w:t>MC&amp;FP - Child and Youth Programs</w:t>
      </w:r>
    </w:p>
    <w:p w:rsidR="00A46FB3" w:rsidRPr="00A46FB3" w:rsidP="00A46FB3" w14:paraId="7B609732"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1" type="#_x0000_t201" style="width:20.25pt;height:18pt" o:oleicon="f" o:ole="" o:preferrelative="f" filled="t">
            <v:imagedata r:id="rId10" o:title=""/>
            <o:lock v:ext="edit" aspectratio="f"/>
          </v:shape>
          <w:control r:id="rId26" w:name="DefaultOcxName17" w:shapeid="_x0000_i1041"/>
        </w:object>
      </w:r>
      <w:r w:rsidRPr="00A46FB3">
        <w:rPr>
          <w:rFonts w:ascii="Segoe UI" w:eastAsia="Times New Roman" w:hAnsi="Segoe UI" w:cs="Segoe UI"/>
          <w:color w:val="242424"/>
          <w:sz w:val="21"/>
          <w:szCs w:val="21"/>
          <w:lang w:eastAsia="en-US"/>
        </w:rPr>
        <w:t>MC&amp;FP - Military Community Advocacy</w:t>
      </w:r>
    </w:p>
    <w:p w:rsidR="00A46FB3" w:rsidRPr="00A46FB3" w:rsidP="00A46FB3" w14:paraId="439563DB"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2" type="#_x0000_t201" style="width:20.25pt;height:18pt" o:oleicon="f" o:ole="" o:preferrelative="f" filled="t">
            <v:imagedata r:id="rId10" o:title=""/>
            <o:lock v:ext="edit" aspectratio="f"/>
          </v:shape>
          <w:control r:id="rId27" w:name="DefaultOcxName18" w:shapeid="_x0000_i1042"/>
        </w:object>
      </w:r>
      <w:r w:rsidRPr="00A46FB3">
        <w:rPr>
          <w:rFonts w:ascii="Segoe UI" w:eastAsia="Times New Roman" w:hAnsi="Segoe UI" w:cs="Segoe UI"/>
          <w:color w:val="242424"/>
          <w:sz w:val="21"/>
          <w:szCs w:val="21"/>
          <w:lang w:eastAsia="en-US"/>
        </w:rPr>
        <w:t>MC&amp;FP - Morale, Welfare, and Recreation and Resale Policy</w:t>
      </w:r>
    </w:p>
    <w:p w:rsidR="00A46FB3" w:rsidRPr="00A46FB3" w:rsidP="00A46FB3" w14:paraId="5524AACA"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3" type="#_x0000_t201" style="width:20.25pt;height:18pt" o:oleicon="f" o:ole="" o:preferrelative="f" filled="t">
            <v:imagedata r:id="rId10" o:title=""/>
            <o:lock v:ext="edit" aspectratio="f"/>
          </v:shape>
          <w:control r:id="rId28" w:name="DefaultOcxName19" w:shapeid="_x0000_i1043"/>
        </w:object>
      </w:r>
      <w:r w:rsidRPr="00A46FB3">
        <w:rPr>
          <w:rFonts w:ascii="Segoe UI" w:eastAsia="Times New Roman" w:hAnsi="Segoe UI" w:cs="Segoe UI"/>
          <w:color w:val="242424"/>
          <w:sz w:val="21"/>
          <w:szCs w:val="21"/>
          <w:lang w:eastAsia="en-US"/>
        </w:rPr>
        <w:t>MC&amp;FP - Defense State Liaison Office</w:t>
      </w:r>
    </w:p>
    <w:p w:rsidR="00A46FB3" w:rsidRPr="00A46FB3" w:rsidP="00A46FB3" w14:paraId="7AB8E63D"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4" type="#_x0000_t201" style="width:20.25pt;height:18pt" o:oleicon="f" o:ole="" o:preferrelative="f" filled="t">
            <v:imagedata r:id="rId10" o:title=""/>
            <o:lock v:ext="edit" aspectratio="f"/>
          </v:shape>
          <w:control r:id="rId29" w:name="DefaultOcxName20" w:shapeid="_x0000_i1044"/>
        </w:object>
      </w:r>
      <w:r w:rsidRPr="00A46FB3">
        <w:rPr>
          <w:rFonts w:ascii="Segoe UI" w:eastAsia="Times New Roman" w:hAnsi="Segoe UI" w:cs="Segoe UI"/>
          <w:color w:val="242424"/>
          <w:sz w:val="21"/>
          <w:szCs w:val="21"/>
          <w:lang w:eastAsia="en-US"/>
        </w:rPr>
        <w:t>MC&amp;FP - Military Community Outreach</w:t>
      </w:r>
    </w:p>
    <w:p w:rsidR="00A46FB3" w:rsidRPr="00A46FB3" w:rsidP="00A46FB3" w14:paraId="2265B0B7"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5" type="#_x0000_t201" style="width:20.25pt;height:18pt" o:oleicon="f" o:ole="" o:preferrelative="f" filled="t">
            <v:imagedata r:id="rId10" o:title=""/>
            <o:lock v:ext="edit" aspectratio="f"/>
          </v:shape>
          <w:control r:id="rId30" w:name="DefaultOcxName21" w:shapeid="_x0000_i1045"/>
        </w:object>
      </w:r>
      <w:r w:rsidRPr="00A46FB3">
        <w:rPr>
          <w:rFonts w:ascii="Segoe UI" w:eastAsia="Times New Roman" w:hAnsi="Segoe UI" w:cs="Segoe UI"/>
          <w:color w:val="242424"/>
          <w:sz w:val="21"/>
          <w:szCs w:val="21"/>
          <w:lang w:eastAsia="en-US"/>
        </w:rPr>
        <w:t>MC&amp;FP - Resources and Oversight</w:t>
      </w:r>
    </w:p>
    <w:p w:rsidR="00A46FB3" w:rsidP="005D5AC0" w14:paraId="32392E61"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6" type="#_x0000_t201" style="width:20.25pt;height:18pt" o:oleicon="f" o:ole="" o:preferrelative="f" filled="t">
            <v:imagedata r:id="rId10" o:title=""/>
            <o:lock v:ext="edit" aspectratio="f"/>
          </v:shape>
          <w:control r:id="rId31" w:name="DefaultOcxName22" w:shapeid="_x0000_i1046"/>
        </w:object>
      </w:r>
      <w:r w:rsidR="005D5AC0">
        <w:rPr>
          <w:rFonts w:ascii="Segoe UI" w:eastAsia="Times New Roman" w:hAnsi="Segoe UI" w:cs="Segoe UI"/>
          <w:color w:val="242424"/>
          <w:sz w:val="21"/>
          <w:szCs w:val="21"/>
          <w:lang w:eastAsia="en-US"/>
        </w:rPr>
        <w:t xml:space="preserve">Other </w:t>
      </w:r>
    </w:p>
    <w:p w:rsidR="005D5AC0" w:rsidRPr="00A46FB3" w:rsidP="005D5AC0" w14:paraId="56B5072B" w14:textId="77777777">
      <w:pPr>
        <w:spacing w:after="0" w:line="240" w:lineRule="auto"/>
        <w:rPr>
          <w:rFonts w:ascii="Segoe UI" w:eastAsia="Times New Roman" w:hAnsi="Segoe UI" w:cs="Segoe UI"/>
          <w:color w:val="242424"/>
          <w:sz w:val="21"/>
          <w:szCs w:val="21"/>
          <w:lang w:eastAsia="en-US"/>
        </w:rPr>
      </w:pPr>
    </w:p>
    <w:p w:rsidR="00A46FB3" w:rsidRPr="00A46FB3" w:rsidP="00A46FB3" w14:paraId="79E0E4D8"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3.Which MCO team provided you services?</w:t>
      </w:r>
    </w:p>
    <w:p w:rsidR="00A46FB3" w:rsidRPr="00A46FB3" w:rsidP="00A46FB3" w14:paraId="43B825B5"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7" type="#_x0000_t201" style="width:20.25pt;height:18pt" o:oleicon="f" o:ole="" o:preferrelative="f" filled="t">
            <v:imagedata r:id="rId10" o:title=""/>
            <o:lock v:ext="edit" aspectratio="f"/>
          </v:shape>
          <w:control r:id="rId32" w:name="DefaultOcxName24" w:shapeid="_x0000_i1047"/>
        </w:object>
      </w:r>
      <w:r w:rsidRPr="00A46FB3">
        <w:rPr>
          <w:rFonts w:ascii="Segoe UI" w:eastAsia="Times New Roman" w:hAnsi="Segoe UI" w:cs="Segoe UI"/>
          <w:color w:val="242424"/>
          <w:sz w:val="21"/>
          <w:szCs w:val="21"/>
          <w:lang w:eastAsia="en-US"/>
        </w:rPr>
        <w:t>Outreach Operations</w:t>
      </w:r>
    </w:p>
    <w:p w:rsidR="00A46FB3" w:rsidRPr="00A46FB3" w:rsidP="00A46FB3" w14:paraId="0A8B78AF"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8" type="#_x0000_t201" style="width:20.25pt;height:18pt" o:oleicon="f" o:ole="" o:preferrelative="f" filled="t">
            <v:imagedata r:id="rId10" o:title=""/>
            <o:lock v:ext="edit" aspectratio="f"/>
          </v:shape>
          <w:control r:id="rId33" w:name="DefaultOcxName25" w:shapeid="_x0000_i1048"/>
        </w:object>
      </w:r>
      <w:r w:rsidRPr="00A46FB3">
        <w:rPr>
          <w:rFonts w:ascii="Segoe UI" w:eastAsia="Times New Roman" w:hAnsi="Segoe UI" w:cs="Segoe UI"/>
          <w:color w:val="242424"/>
          <w:sz w:val="21"/>
          <w:szCs w:val="21"/>
          <w:lang w:eastAsia="en-US"/>
        </w:rPr>
        <w:t>IT and Cybersecurity</w:t>
      </w:r>
    </w:p>
    <w:p w:rsidR="00A46FB3" w:rsidP="00A46FB3" w14:paraId="23A18294"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9" type="#_x0000_t201" style="width:20.25pt;height:18pt" o:oleicon="f" o:ole="" o:preferrelative="f" filled="t">
            <v:imagedata r:id="rId10" o:title=""/>
            <o:lock v:ext="edit" aspectratio="f"/>
          </v:shape>
          <w:control r:id="rId34" w:name="DefaultOcxName26" w:shapeid="_x0000_i1049"/>
        </w:object>
      </w:r>
      <w:r w:rsidRPr="00A46FB3">
        <w:rPr>
          <w:rFonts w:ascii="Segoe UI" w:eastAsia="Times New Roman" w:hAnsi="Segoe UI" w:cs="Segoe UI"/>
          <w:color w:val="242424"/>
          <w:sz w:val="21"/>
          <w:szCs w:val="21"/>
          <w:lang w:eastAsia="en-US"/>
        </w:rPr>
        <w:t>Combination of both</w:t>
      </w:r>
    </w:p>
    <w:p w:rsidR="005D5AC0" w:rsidRPr="00A46FB3" w:rsidP="00A46FB3" w14:paraId="061B39AB" w14:textId="77777777">
      <w:pPr>
        <w:spacing w:after="0" w:line="240" w:lineRule="auto"/>
        <w:rPr>
          <w:rFonts w:ascii="Segoe UI" w:eastAsia="Times New Roman" w:hAnsi="Segoe UI" w:cs="Segoe UI"/>
          <w:color w:val="242424"/>
          <w:sz w:val="21"/>
          <w:szCs w:val="21"/>
          <w:lang w:eastAsia="en-US"/>
        </w:rPr>
      </w:pPr>
    </w:p>
    <w:p w:rsidR="00A46FB3" w:rsidRPr="00A46FB3" w:rsidP="00A46FB3" w14:paraId="5D7FF6B0"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 xml:space="preserve">4.Based on your </w:t>
      </w:r>
      <w:r w:rsidRPr="00A46FB3">
        <w:rPr>
          <w:rFonts w:ascii="Segoe UI" w:eastAsia="Times New Roman" w:hAnsi="Segoe UI" w:cs="Segoe UI"/>
          <w:color w:val="242424"/>
          <w:sz w:val="21"/>
          <w:szCs w:val="21"/>
          <w:lang w:eastAsia="en-US"/>
        </w:rPr>
        <w:t>experience, how satisfied are you with your overall experience?</w:t>
      </w:r>
    </w:p>
    <w:p w:rsidR="00A46FB3" w:rsidRPr="00A46FB3" w:rsidP="00A46FB3" w14:paraId="1127A62A"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0" type="#_x0000_t201" style="width:20.25pt;height:18pt" o:oleicon="f" o:ole="" o:preferrelative="f" filled="t">
            <v:imagedata r:id="rId10" o:title=""/>
            <o:lock v:ext="edit" aspectratio="f"/>
          </v:shape>
          <w:control r:id="rId35" w:name="DefaultOcxName27" w:shapeid="_x0000_i1050"/>
        </w:object>
      </w:r>
      <w:r w:rsidRPr="00A46FB3">
        <w:rPr>
          <w:rFonts w:ascii="Segoe UI" w:eastAsia="Times New Roman" w:hAnsi="Segoe UI" w:cs="Segoe UI"/>
          <w:color w:val="242424"/>
          <w:sz w:val="21"/>
          <w:szCs w:val="21"/>
          <w:lang w:eastAsia="en-US"/>
        </w:rPr>
        <w:t>Very satisfied</w:t>
      </w:r>
    </w:p>
    <w:p w:rsidR="00A46FB3" w:rsidRPr="00A46FB3" w:rsidP="00A46FB3" w14:paraId="391E6623"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1" type="#_x0000_t201" style="width:20.25pt;height:18pt" o:oleicon="f" o:ole="" o:preferrelative="f" filled="t">
            <v:imagedata r:id="rId10" o:title=""/>
            <o:lock v:ext="edit" aspectratio="f"/>
          </v:shape>
          <w:control r:id="rId36" w:name="DefaultOcxName28" w:shapeid="_x0000_i1051"/>
        </w:object>
      </w:r>
      <w:r w:rsidRPr="00A46FB3">
        <w:rPr>
          <w:rFonts w:ascii="Segoe UI" w:eastAsia="Times New Roman" w:hAnsi="Segoe UI" w:cs="Segoe UI"/>
          <w:color w:val="242424"/>
          <w:sz w:val="21"/>
          <w:szCs w:val="21"/>
          <w:lang w:eastAsia="en-US"/>
        </w:rPr>
        <w:t>Somewhat satisfied</w:t>
      </w:r>
    </w:p>
    <w:p w:rsidR="00A46FB3" w:rsidRPr="00A46FB3" w:rsidP="00A46FB3" w14:paraId="5E410E20"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2" type="#_x0000_t201" style="width:20.25pt;height:18pt" o:oleicon="f" o:ole="" o:preferrelative="f" filled="t">
            <v:imagedata r:id="rId10" o:title=""/>
            <o:lock v:ext="edit" aspectratio="f"/>
          </v:shape>
          <w:control r:id="rId37" w:name="DefaultOcxName29" w:shapeid="_x0000_i1052"/>
        </w:object>
      </w:r>
      <w:r w:rsidRPr="00A46FB3">
        <w:rPr>
          <w:rFonts w:ascii="Segoe UI" w:eastAsia="Times New Roman" w:hAnsi="Segoe UI" w:cs="Segoe UI"/>
          <w:color w:val="242424"/>
          <w:sz w:val="21"/>
          <w:szCs w:val="21"/>
          <w:lang w:eastAsia="en-US"/>
        </w:rPr>
        <w:t>Neither satisfied nor dissatisfied</w:t>
      </w:r>
    </w:p>
    <w:p w:rsidR="00A46FB3" w:rsidRPr="00A46FB3" w:rsidP="00A46FB3" w14:paraId="00C7D16C"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3" type="#_x0000_t201" style="width:20.25pt;height:18pt" o:oleicon="f" o:ole="" o:preferrelative="f" filled="t">
            <v:imagedata r:id="rId10" o:title=""/>
            <o:lock v:ext="edit" aspectratio="f"/>
          </v:shape>
          <w:control r:id="rId38" w:name="DefaultOcxName30" w:shapeid="_x0000_i1053"/>
        </w:object>
      </w:r>
      <w:r w:rsidRPr="00A46FB3">
        <w:rPr>
          <w:rFonts w:ascii="Segoe UI" w:eastAsia="Times New Roman" w:hAnsi="Segoe UI" w:cs="Segoe UI"/>
          <w:color w:val="242424"/>
          <w:sz w:val="21"/>
          <w:szCs w:val="21"/>
          <w:lang w:eastAsia="en-US"/>
        </w:rPr>
        <w:t>Somewhat dissatisfied</w:t>
      </w:r>
    </w:p>
    <w:p w:rsidR="00A46FB3" w:rsidP="00A46FB3" w14:paraId="0CB9D003"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4" type="#_x0000_t201" style="width:20.25pt;height:18pt" o:oleicon="f" o:ole="" o:preferrelative="f" filled="t">
            <v:imagedata r:id="rId10" o:title=""/>
            <o:lock v:ext="edit" aspectratio="f"/>
          </v:shape>
          <w:control r:id="rId39" w:name="DefaultOcxName31" w:shapeid="_x0000_i1054"/>
        </w:object>
      </w:r>
      <w:r w:rsidRPr="00A46FB3">
        <w:rPr>
          <w:rFonts w:ascii="Segoe UI" w:eastAsia="Times New Roman" w:hAnsi="Segoe UI" w:cs="Segoe UI"/>
          <w:color w:val="242424"/>
          <w:sz w:val="21"/>
          <w:szCs w:val="21"/>
          <w:lang w:eastAsia="en-US"/>
        </w:rPr>
        <w:t>Very dissatisfied</w:t>
      </w:r>
    </w:p>
    <w:p w:rsidR="005D5AC0" w:rsidRPr="00A46FB3" w:rsidP="00A46FB3" w14:paraId="4F6DCA46" w14:textId="77777777">
      <w:pPr>
        <w:spacing w:after="0" w:line="240" w:lineRule="auto"/>
        <w:rPr>
          <w:rFonts w:ascii="Segoe UI" w:eastAsia="Times New Roman" w:hAnsi="Segoe UI" w:cs="Segoe UI"/>
          <w:color w:val="242424"/>
          <w:sz w:val="21"/>
          <w:szCs w:val="21"/>
          <w:lang w:eastAsia="en-US"/>
        </w:rPr>
      </w:pPr>
    </w:p>
    <w:p w:rsidR="00A46FB3" w:rsidRPr="00A46FB3" w:rsidP="00A46FB3" w14:paraId="41F5B3D6"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 xml:space="preserve">5.What aspects of your experience were satisfactory (Select </w:t>
      </w:r>
      <w:r w:rsidR="00B4247A">
        <w:rPr>
          <w:rFonts w:ascii="Segoe UI" w:eastAsia="Times New Roman" w:hAnsi="Segoe UI" w:cs="Segoe UI"/>
          <w:color w:val="242424"/>
          <w:sz w:val="21"/>
          <w:szCs w:val="21"/>
          <w:lang w:eastAsia="en-US"/>
        </w:rPr>
        <w:t>all that app</w:t>
      </w:r>
      <w:r w:rsidR="00A823D4">
        <w:rPr>
          <w:rFonts w:ascii="Segoe UI" w:eastAsia="Times New Roman" w:hAnsi="Segoe UI" w:cs="Segoe UI"/>
          <w:color w:val="242424"/>
          <w:sz w:val="21"/>
          <w:szCs w:val="21"/>
          <w:lang w:eastAsia="en-US"/>
        </w:rPr>
        <w:t>l</w:t>
      </w:r>
      <w:r w:rsidR="00B4247A">
        <w:rPr>
          <w:rFonts w:ascii="Segoe UI" w:eastAsia="Times New Roman" w:hAnsi="Segoe UI" w:cs="Segoe UI"/>
          <w:color w:val="242424"/>
          <w:sz w:val="21"/>
          <w:szCs w:val="21"/>
          <w:lang w:eastAsia="en-US"/>
        </w:rPr>
        <w:t>y</w:t>
      </w:r>
      <w:r w:rsidRPr="00A46FB3">
        <w:rPr>
          <w:rFonts w:ascii="Segoe UI" w:eastAsia="Times New Roman" w:hAnsi="Segoe UI" w:cs="Segoe UI"/>
          <w:color w:val="242424"/>
          <w:sz w:val="21"/>
          <w:szCs w:val="21"/>
          <w:lang w:eastAsia="en-US"/>
        </w:rPr>
        <w:t>)?</w:t>
      </w:r>
    </w:p>
    <w:p w:rsidR="00A46FB3" w:rsidRPr="00A46FB3" w:rsidP="00A46FB3" w14:paraId="0A00F728"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5" type="#_x0000_t201" style="width:18pt;height:15.6pt" o:oleicon="f" o:ole="" o:preferrelative="f" filled="t">
            <v:imagedata r:id="rId40" o:title=""/>
            <o:lock v:ext="edit" aspectratio="f"/>
          </v:shape>
          <w:control r:id="rId41" w:name="DefaultOcxName32" w:shapeid="_x0000_i1055"/>
        </w:object>
      </w:r>
      <w:r w:rsidRPr="00A46FB3">
        <w:rPr>
          <w:rFonts w:ascii="Segoe UI" w:eastAsia="Times New Roman" w:hAnsi="Segoe UI" w:cs="Segoe UI"/>
          <w:color w:val="242424"/>
          <w:sz w:val="21"/>
          <w:szCs w:val="21"/>
          <w:lang w:eastAsia="en-US"/>
        </w:rPr>
        <w:t>Quality of service (time and effort)</w:t>
      </w:r>
    </w:p>
    <w:p w:rsidR="00A46FB3" w:rsidRPr="00A46FB3" w:rsidP="00A46FB3" w14:paraId="621667E9"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6" type="#_x0000_t201" style="width:18pt;height:15.6pt" o:oleicon="f" o:ole="" o:preferrelative="f" filled="t">
            <v:imagedata r:id="rId40" o:title=""/>
            <o:lock v:ext="edit" aspectratio="f"/>
          </v:shape>
          <w:control r:id="rId42" w:name="DefaultOcxName33" w:shapeid="_x0000_i1056"/>
        </w:object>
      </w:r>
      <w:r w:rsidRPr="00A46FB3">
        <w:rPr>
          <w:rFonts w:ascii="Segoe UI" w:eastAsia="Times New Roman" w:hAnsi="Segoe UI" w:cs="Segoe UI"/>
          <w:color w:val="242424"/>
          <w:sz w:val="21"/>
          <w:szCs w:val="21"/>
          <w:lang w:eastAsia="en-US"/>
        </w:rPr>
        <w:t>Knowledge and expertise</w:t>
      </w:r>
    </w:p>
    <w:p w:rsidR="00A46FB3" w:rsidRPr="00A46FB3" w:rsidP="00A46FB3" w14:paraId="109D4032"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7" type="#_x0000_t201" style="width:18pt;height:15.6pt" o:oleicon="f" o:ole="" o:preferrelative="f" filled="t">
            <v:imagedata r:id="rId40" o:title=""/>
            <o:lock v:ext="edit" aspectratio="f"/>
          </v:shape>
          <w:control r:id="rId43" w:name="DefaultOcxName34" w:shapeid="_x0000_i1057"/>
        </w:object>
      </w:r>
      <w:r w:rsidRPr="00A46FB3">
        <w:rPr>
          <w:rFonts w:ascii="Segoe UI" w:eastAsia="Times New Roman" w:hAnsi="Segoe UI" w:cs="Segoe UI"/>
          <w:color w:val="242424"/>
          <w:sz w:val="21"/>
          <w:szCs w:val="21"/>
          <w:lang w:eastAsia="en-US"/>
        </w:rPr>
        <w:t>Friendliness and politeness</w:t>
      </w:r>
    </w:p>
    <w:p w:rsidR="00A46FB3" w:rsidRPr="00A46FB3" w:rsidP="00A46FB3" w14:paraId="7BB47CE0"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8" type="#_x0000_t201" style="width:18pt;height:15.6pt" o:oleicon="f" o:ole="" o:preferrelative="f" filled="t">
            <v:imagedata r:id="rId40" o:title=""/>
            <o:lock v:ext="edit" aspectratio="f"/>
          </v:shape>
          <w:control r:id="rId44" w:name="DefaultOcxName35" w:shapeid="_x0000_i1058"/>
        </w:object>
      </w:r>
      <w:r w:rsidRPr="00A46FB3">
        <w:rPr>
          <w:rFonts w:ascii="Segoe UI" w:eastAsia="Times New Roman" w:hAnsi="Segoe UI" w:cs="Segoe UI"/>
          <w:color w:val="242424"/>
          <w:sz w:val="21"/>
          <w:szCs w:val="21"/>
          <w:lang w:eastAsia="en-US"/>
        </w:rPr>
        <w:t>Resolution of request for service</w:t>
      </w:r>
    </w:p>
    <w:p w:rsidR="00A46FB3" w:rsidRPr="00A46FB3" w:rsidP="00A46FB3" w14:paraId="56279EDA"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9" type="#_x0000_t201" style="width:18pt;height:15.6pt" o:oleicon="f" o:ole="" o:preferrelative="f" filled="t">
            <v:imagedata r:id="rId40" o:title=""/>
            <o:lock v:ext="edit" aspectratio="f"/>
          </v:shape>
          <w:control r:id="rId45" w:name="DefaultOcxName36" w:shapeid="_x0000_i1059"/>
        </w:object>
      </w:r>
      <w:r w:rsidRPr="00A46FB3">
        <w:rPr>
          <w:rFonts w:ascii="Segoe UI" w:eastAsia="Times New Roman" w:hAnsi="Segoe UI" w:cs="Segoe UI"/>
          <w:color w:val="242424"/>
          <w:sz w:val="21"/>
          <w:szCs w:val="21"/>
          <w:lang w:eastAsia="en-US"/>
        </w:rPr>
        <w:t>N/A</w:t>
      </w:r>
    </w:p>
    <w:p w:rsidR="00A46FB3" w:rsidP="005D5AC0" w14:paraId="4905E63D"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0" type="#_x0000_t201" style="width:18pt;height:15.6pt" o:oleicon="f" o:ole="" o:preferrelative="f" filled="t">
            <v:imagedata r:id="rId40" o:title=""/>
            <o:lock v:ext="edit" aspectratio="f"/>
          </v:shape>
          <w:control r:id="rId46" w:name="DefaultOcxName37" w:shapeid="_x0000_i1060"/>
        </w:object>
      </w:r>
      <w:r w:rsidR="005D5AC0">
        <w:rPr>
          <w:rFonts w:ascii="Segoe UI" w:eastAsia="Times New Roman" w:hAnsi="Segoe UI" w:cs="Segoe UI"/>
          <w:color w:val="242424"/>
          <w:sz w:val="21"/>
          <w:szCs w:val="21"/>
          <w:lang w:eastAsia="en-US"/>
        </w:rPr>
        <w:t>Other</w:t>
      </w:r>
    </w:p>
    <w:p w:rsidR="005D5AC0" w:rsidRPr="00A46FB3" w:rsidP="005D5AC0" w14:paraId="025E9239" w14:textId="77777777">
      <w:pPr>
        <w:spacing w:after="0" w:line="240" w:lineRule="auto"/>
        <w:rPr>
          <w:rFonts w:ascii="Segoe UI" w:eastAsia="Times New Roman" w:hAnsi="Segoe UI" w:cs="Segoe UI"/>
          <w:color w:val="242424"/>
          <w:sz w:val="21"/>
          <w:szCs w:val="21"/>
          <w:lang w:eastAsia="en-US"/>
        </w:rPr>
      </w:pPr>
    </w:p>
    <w:p w:rsidR="00A46FB3" w:rsidRPr="00A46FB3" w:rsidP="00A46FB3" w14:paraId="011C42F1"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 xml:space="preserve">6.What aspects of your experience were less than satisfactory (Select </w:t>
      </w:r>
      <w:r w:rsidR="00B4247A">
        <w:rPr>
          <w:rFonts w:ascii="Segoe UI" w:eastAsia="Times New Roman" w:hAnsi="Segoe UI" w:cs="Segoe UI"/>
          <w:color w:val="242424"/>
          <w:sz w:val="21"/>
          <w:szCs w:val="21"/>
          <w:lang w:eastAsia="en-US"/>
        </w:rPr>
        <w:t>all that apply</w:t>
      </w:r>
      <w:r w:rsidRPr="00A46FB3">
        <w:rPr>
          <w:rFonts w:ascii="Segoe UI" w:eastAsia="Times New Roman" w:hAnsi="Segoe UI" w:cs="Segoe UI"/>
          <w:color w:val="242424"/>
          <w:sz w:val="21"/>
          <w:szCs w:val="21"/>
          <w:lang w:eastAsia="en-US"/>
        </w:rPr>
        <w:t>)?</w:t>
      </w:r>
    </w:p>
    <w:p w:rsidR="00A46FB3" w:rsidRPr="00A46FB3" w:rsidP="00A46FB3" w14:paraId="3440CDCD"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1" type="#_x0000_t201" style="width:18pt;height:15.6pt" o:oleicon="f" o:ole="" o:preferrelative="f" filled="t">
            <v:imagedata r:id="rId40" o:title=""/>
            <o:lock v:ext="edit" aspectratio="f"/>
          </v:shape>
          <w:control r:id="rId47" w:name="DefaultOcxName39" w:shapeid="_x0000_i1061"/>
        </w:object>
      </w:r>
      <w:r w:rsidRPr="00A46FB3">
        <w:rPr>
          <w:rFonts w:ascii="Segoe UI" w:eastAsia="Times New Roman" w:hAnsi="Segoe UI" w:cs="Segoe UI"/>
          <w:color w:val="242424"/>
          <w:sz w:val="21"/>
          <w:szCs w:val="21"/>
          <w:lang w:eastAsia="en-US"/>
        </w:rPr>
        <w:t>Quality of service (time and effort)</w:t>
      </w:r>
    </w:p>
    <w:p w:rsidR="00A46FB3" w:rsidRPr="00A46FB3" w:rsidP="00A46FB3" w14:paraId="35240F6E"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2" type="#_x0000_t201" style="width:18pt;height:15.6pt" o:oleicon="f" o:ole="" o:preferrelative="f" filled="t">
            <v:imagedata r:id="rId40" o:title=""/>
            <o:lock v:ext="edit" aspectratio="f"/>
          </v:shape>
          <w:control r:id="rId48" w:name="DefaultOcxName40" w:shapeid="_x0000_i1062"/>
        </w:object>
      </w:r>
      <w:r w:rsidRPr="00A46FB3">
        <w:rPr>
          <w:rFonts w:ascii="Segoe UI" w:eastAsia="Times New Roman" w:hAnsi="Segoe UI" w:cs="Segoe UI"/>
          <w:color w:val="242424"/>
          <w:sz w:val="21"/>
          <w:szCs w:val="21"/>
          <w:lang w:eastAsia="en-US"/>
        </w:rPr>
        <w:t>Knowledge and expertise</w:t>
      </w:r>
    </w:p>
    <w:p w:rsidR="00A46FB3" w:rsidRPr="00A46FB3" w:rsidP="00A46FB3" w14:paraId="4370AD1D"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3" type="#_x0000_t201" style="width:18pt;height:15.6pt" o:oleicon="f" o:ole="" o:preferrelative="f" filled="t">
            <v:imagedata r:id="rId40" o:title=""/>
            <o:lock v:ext="edit" aspectratio="f"/>
          </v:shape>
          <w:control r:id="rId49" w:name="DefaultOcxName41" w:shapeid="_x0000_i1063"/>
        </w:object>
      </w:r>
      <w:r w:rsidRPr="00A46FB3">
        <w:rPr>
          <w:rFonts w:ascii="Segoe UI" w:eastAsia="Times New Roman" w:hAnsi="Segoe UI" w:cs="Segoe UI"/>
          <w:color w:val="242424"/>
          <w:sz w:val="21"/>
          <w:szCs w:val="21"/>
          <w:lang w:eastAsia="en-US"/>
        </w:rPr>
        <w:t>Friendliness and politeness</w:t>
      </w:r>
    </w:p>
    <w:p w:rsidR="00A46FB3" w:rsidRPr="00A46FB3" w:rsidP="00A46FB3" w14:paraId="54AE11EE"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4" type="#_x0000_t201" style="width:18pt;height:15.6pt" o:oleicon="f" o:ole="" o:preferrelative="f" filled="t">
            <v:imagedata r:id="rId40" o:title=""/>
            <o:lock v:ext="edit" aspectratio="f"/>
          </v:shape>
          <w:control r:id="rId50" w:name="DefaultOcxName42" w:shapeid="_x0000_i1064"/>
        </w:object>
      </w:r>
      <w:r w:rsidRPr="00A46FB3">
        <w:rPr>
          <w:rFonts w:ascii="Segoe UI" w:eastAsia="Times New Roman" w:hAnsi="Segoe UI" w:cs="Segoe UI"/>
          <w:color w:val="242424"/>
          <w:sz w:val="21"/>
          <w:szCs w:val="21"/>
          <w:lang w:eastAsia="en-US"/>
        </w:rPr>
        <w:t>Resolution of request for service</w:t>
      </w:r>
    </w:p>
    <w:p w:rsidR="00A46FB3" w:rsidRPr="00A46FB3" w:rsidP="00A46FB3" w14:paraId="34F2B845"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5" type="#_x0000_t201" style="width:18pt;height:15.6pt" o:oleicon="f" o:ole="" o:preferrelative="f" filled="t">
            <v:imagedata r:id="rId40" o:title=""/>
            <o:lock v:ext="edit" aspectratio="f"/>
          </v:shape>
          <w:control r:id="rId51" w:name="DefaultOcxName43" w:shapeid="_x0000_i1065"/>
        </w:object>
      </w:r>
      <w:r w:rsidRPr="00A46FB3">
        <w:rPr>
          <w:rFonts w:ascii="Segoe UI" w:eastAsia="Times New Roman" w:hAnsi="Segoe UI" w:cs="Segoe UI"/>
          <w:color w:val="242424"/>
          <w:sz w:val="21"/>
          <w:szCs w:val="21"/>
          <w:lang w:eastAsia="en-US"/>
        </w:rPr>
        <w:t>N/A</w:t>
      </w:r>
    </w:p>
    <w:p w:rsidR="00A46FB3" w:rsidP="005D5AC0" w14:paraId="5E93FC9E"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6" type="#_x0000_t201" style="width:18pt;height:15.6pt" o:oleicon="f" o:ole="" o:preferrelative="f" filled="t">
            <v:imagedata r:id="rId40" o:title=""/>
            <o:lock v:ext="edit" aspectratio="f"/>
          </v:shape>
          <w:control r:id="rId52" w:name="DefaultOcxName44" w:shapeid="_x0000_i1066"/>
        </w:object>
      </w:r>
      <w:r w:rsidR="005D5AC0">
        <w:rPr>
          <w:rFonts w:ascii="Segoe UI" w:eastAsia="Times New Roman" w:hAnsi="Segoe UI" w:cs="Segoe UI"/>
          <w:color w:val="242424"/>
          <w:sz w:val="21"/>
          <w:szCs w:val="21"/>
          <w:lang w:eastAsia="en-US"/>
        </w:rPr>
        <w:t xml:space="preserve">Other  </w:t>
      </w:r>
    </w:p>
    <w:p w:rsidR="005D5AC0" w:rsidRPr="00A46FB3" w:rsidP="005D5AC0" w14:paraId="6E4F1329" w14:textId="77777777">
      <w:pPr>
        <w:spacing w:after="0" w:line="240" w:lineRule="auto"/>
        <w:rPr>
          <w:rFonts w:ascii="Segoe UI" w:eastAsia="Times New Roman" w:hAnsi="Segoe UI" w:cs="Segoe UI"/>
          <w:color w:val="242424"/>
          <w:sz w:val="21"/>
          <w:szCs w:val="21"/>
          <w:lang w:eastAsia="en-US"/>
        </w:rPr>
      </w:pPr>
    </w:p>
    <w:p w:rsidR="00A46FB3" w:rsidRPr="00A46FB3" w:rsidP="00A46FB3" w14:paraId="6A9EFCF6"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7.How would you describe your overall experience?</w:t>
      </w:r>
    </w:p>
    <w:p w:rsidR="00A46FB3" w:rsidP="00A46FB3" w14:paraId="705B46F3" w14:textId="77777777">
      <w:pPr>
        <w:spacing w:after="0" w:line="240" w:lineRule="auto"/>
        <w:rPr>
          <w:rFonts w:ascii="Segoe UI" w:eastAsia="Times New Roman" w:hAnsi="Segoe UI" w:cs="Segoe UI"/>
          <w:b/>
          <w:bCs/>
          <w:i/>
          <w:iCs/>
          <w:color w:val="242424"/>
          <w:sz w:val="21"/>
          <w:szCs w:val="21"/>
          <w:lang w:eastAsia="en-US"/>
        </w:rPr>
      </w:pPr>
      <w:r w:rsidRPr="00A46FB3">
        <w:rPr>
          <w:rFonts w:ascii="Segoe UI" w:eastAsia="Times New Roman" w:hAnsi="Segoe UI" w:cs="Segoe UI"/>
          <w:b/>
          <w:bCs/>
          <w:i/>
          <w:iCs/>
          <w:color w:val="242424"/>
          <w:sz w:val="21"/>
          <w:szCs w:val="21"/>
          <w:lang w:eastAsia="en-US"/>
        </w:rPr>
        <w:t>(Do not include any personally identifiable information (PII))</w:t>
      </w:r>
    </w:p>
    <w:p w:rsidR="005D5AC0" w:rsidP="00A46FB3" w14:paraId="78BDD375" w14:textId="77777777">
      <w:pPr>
        <w:spacing w:after="0" w:line="240" w:lineRule="auto"/>
        <w:rPr>
          <w:rFonts w:ascii="Segoe UI" w:eastAsia="Times New Roman" w:hAnsi="Segoe UI" w:cs="Segoe UI"/>
          <w:b/>
          <w:bCs/>
          <w:i/>
          <w:iCs/>
          <w:color w:val="242424"/>
          <w:sz w:val="21"/>
          <w:szCs w:val="21"/>
          <w:lang w:eastAsia="en-US"/>
        </w:rPr>
      </w:pPr>
    </w:p>
    <w:p w:rsidR="00FD5C8B" w:rsidRPr="005C68D2" w:rsidP="00FD5C8B" w14:paraId="25662106" w14:textId="77777777">
      <w:pPr>
        <w:spacing w:line="240" w:lineRule="auto"/>
        <w:rPr>
          <w:sz w:val="22"/>
        </w:rPr>
      </w:pPr>
      <w:r w:rsidRPr="005C68D2">
        <w:rPr>
          <w:sz w:val="22"/>
        </w:rPr>
        <w:t>[Open ended, short response] </w:t>
      </w:r>
    </w:p>
    <w:p w:rsidR="00A46FB3" w:rsidRPr="00A46FB3" w:rsidP="00A46FB3" w14:paraId="5A0D9DD9"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8.Did the service meet your expectations?</w:t>
      </w:r>
    </w:p>
    <w:p w:rsidR="00A46FB3" w:rsidRPr="00A46FB3" w:rsidP="00A46FB3" w14:paraId="576D7049"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7" type="#_x0000_t201" style="width:20.25pt;height:18pt" o:oleicon="f" o:ole="" o:preferrelative="f" filled="t">
            <v:imagedata r:id="rId10" o:title=""/>
            <o:lock v:ext="edit" aspectratio="f"/>
          </v:shape>
          <w:control r:id="rId53" w:name="DefaultOcxName47" w:shapeid="_x0000_i1067"/>
        </w:object>
      </w:r>
      <w:r w:rsidRPr="00A46FB3">
        <w:rPr>
          <w:rFonts w:ascii="Segoe UI" w:eastAsia="Times New Roman" w:hAnsi="Segoe UI" w:cs="Segoe UI"/>
          <w:color w:val="242424"/>
          <w:sz w:val="21"/>
          <w:szCs w:val="21"/>
          <w:lang w:eastAsia="en-US"/>
        </w:rPr>
        <w:t>Yes</w:t>
      </w:r>
    </w:p>
    <w:p w:rsidR="00A46FB3" w:rsidRPr="00A46FB3" w:rsidP="00A46FB3" w14:paraId="1C799449" w14:textId="7777777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8" type="#_x0000_t201" style="width:20.25pt;height:18pt" o:oleicon="f" o:ole="" o:preferrelative="f" filled="t">
            <v:imagedata r:id="rId10" o:title=""/>
            <o:lock v:ext="edit" aspectratio="f"/>
          </v:shape>
          <w:control r:id="rId54" w:name="DefaultOcxName48" w:shapeid="_x0000_i1068"/>
        </w:object>
      </w:r>
      <w:r w:rsidRPr="00A46FB3">
        <w:rPr>
          <w:rFonts w:ascii="Segoe UI" w:eastAsia="Times New Roman" w:hAnsi="Segoe UI" w:cs="Segoe UI"/>
          <w:color w:val="242424"/>
          <w:sz w:val="21"/>
          <w:szCs w:val="21"/>
          <w:lang w:eastAsia="en-US"/>
        </w:rPr>
        <w:t>No</w:t>
      </w:r>
    </w:p>
    <w:p w:rsidR="00B4247A" w:rsidP="00A46FB3" w14:paraId="7F3A8058" w14:textId="77777777">
      <w:pPr>
        <w:spacing w:after="0" w:line="240" w:lineRule="auto"/>
        <w:rPr>
          <w:rFonts w:ascii="Segoe UI" w:eastAsia="Times New Roman" w:hAnsi="Segoe UI" w:cs="Segoe UI"/>
          <w:color w:val="242424"/>
          <w:sz w:val="21"/>
          <w:szCs w:val="21"/>
          <w:lang w:eastAsia="en-US"/>
        </w:rPr>
      </w:pPr>
    </w:p>
    <w:p w:rsidR="00A46FB3" w:rsidRPr="00A46FB3" w:rsidP="00A46FB3" w14:paraId="025AA948"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 xml:space="preserve">9.If you answered No for question 8, please tell us what didn't meet your </w:t>
      </w:r>
      <w:r w:rsidRPr="00A46FB3">
        <w:rPr>
          <w:rFonts w:ascii="Segoe UI" w:eastAsia="Times New Roman" w:hAnsi="Segoe UI" w:cs="Segoe UI"/>
          <w:color w:val="242424"/>
          <w:sz w:val="21"/>
          <w:szCs w:val="21"/>
          <w:lang w:eastAsia="en-US"/>
        </w:rPr>
        <w:t>expectations and how we can improve:</w:t>
      </w:r>
    </w:p>
    <w:p w:rsidR="00A46FB3" w:rsidP="00A46FB3" w14:paraId="6B1CE5A0" w14:textId="77777777">
      <w:pPr>
        <w:spacing w:after="0" w:line="240" w:lineRule="auto"/>
        <w:rPr>
          <w:rFonts w:ascii="Segoe UI" w:eastAsia="Times New Roman" w:hAnsi="Segoe UI" w:cs="Segoe UI"/>
          <w:b/>
          <w:bCs/>
          <w:i/>
          <w:iCs/>
          <w:color w:val="242424"/>
          <w:sz w:val="21"/>
          <w:szCs w:val="21"/>
          <w:lang w:eastAsia="en-US"/>
        </w:rPr>
      </w:pPr>
      <w:r w:rsidRPr="00A46FB3">
        <w:rPr>
          <w:rFonts w:ascii="Segoe UI" w:eastAsia="Times New Roman" w:hAnsi="Segoe UI" w:cs="Segoe UI"/>
          <w:b/>
          <w:bCs/>
          <w:i/>
          <w:iCs/>
          <w:color w:val="242424"/>
          <w:sz w:val="21"/>
          <w:szCs w:val="21"/>
          <w:lang w:eastAsia="en-US"/>
        </w:rPr>
        <w:t>(Do not include any personally identifiable information (PII))</w:t>
      </w:r>
    </w:p>
    <w:p w:rsidR="00FD5C8B" w:rsidP="00A46FB3" w14:paraId="4EA22D5A" w14:textId="77777777">
      <w:pPr>
        <w:spacing w:after="0" w:line="240" w:lineRule="auto"/>
        <w:rPr>
          <w:rFonts w:ascii="Segoe UI" w:eastAsia="Times New Roman" w:hAnsi="Segoe UI" w:cs="Segoe UI"/>
          <w:b/>
          <w:bCs/>
          <w:i/>
          <w:iCs/>
          <w:color w:val="242424"/>
          <w:sz w:val="21"/>
          <w:szCs w:val="21"/>
          <w:lang w:eastAsia="en-US"/>
        </w:rPr>
      </w:pPr>
    </w:p>
    <w:p w:rsidR="00FD5C8B" w:rsidRPr="005C68D2" w:rsidP="00FD5C8B" w14:paraId="3EB2BAC6" w14:textId="77777777">
      <w:pPr>
        <w:spacing w:line="240" w:lineRule="auto"/>
        <w:rPr>
          <w:sz w:val="22"/>
        </w:rPr>
      </w:pPr>
      <w:r w:rsidRPr="005C68D2">
        <w:rPr>
          <w:sz w:val="22"/>
        </w:rPr>
        <w:t>[Open ended, short response] </w:t>
      </w:r>
    </w:p>
    <w:p w:rsidR="00A46FB3" w:rsidRPr="00A46FB3" w:rsidP="00A46FB3" w14:paraId="69B4190A"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10.Please provide any additional comments or feedback:</w:t>
      </w:r>
    </w:p>
    <w:p w:rsidR="00A46FB3" w:rsidP="00A46FB3" w14:paraId="3D31900A" w14:textId="77777777">
      <w:pPr>
        <w:spacing w:after="0" w:line="240" w:lineRule="auto"/>
        <w:rPr>
          <w:rFonts w:ascii="Segoe UI" w:eastAsia="Times New Roman" w:hAnsi="Segoe UI" w:cs="Segoe UI"/>
          <w:b/>
          <w:bCs/>
          <w:i/>
          <w:iCs/>
          <w:color w:val="242424"/>
          <w:sz w:val="21"/>
          <w:szCs w:val="21"/>
          <w:lang w:eastAsia="en-US"/>
        </w:rPr>
      </w:pPr>
      <w:r w:rsidRPr="00A46FB3">
        <w:rPr>
          <w:rFonts w:ascii="Segoe UI" w:eastAsia="Times New Roman" w:hAnsi="Segoe UI" w:cs="Segoe UI"/>
          <w:b/>
          <w:bCs/>
          <w:i/>
          <w:iCs/>
          <w:color w:val="242424"/>
          <w:sz w:val="21"/>
          <w:szCs w:val="21"/>
          <w:lang w:eastAsia="en-US"/>
        </w:rPr>
        <w:t>(Do not include any personally identifiable information (PII))</w:t>
      </w:r>
    </w:p>
    <w:p w:rsidR="00FD5C8B" w:rsidP="00A46FB3" w14:paraId="316FAFB1" w14:textId="77777777">
      <w:pPr>
        <w:spacing w:after="0" w:line="240" w:lineRule="auto"/>
        <w:rPr>
          <w:rFonts w:ascii="Segoe UI" w:eastAsia="Times New Roman" w:hAnsi="Segoe UI" w:cs="Segoe UI"/>
          <w:b/>
          <w:bCs/>
          <w:i/>
          <w:iCs/>
          <w:color w:val="242424"/>
          <w:sz w:val="21"/>
          <w:szCs w:val="21"/>
          <w:lang w:eastAsia="en-US"/>
        </w:rPr>
      </w:pPr>
    </w:p>
    <w:p w:rsidR="00FD5C8B" w:rsidRPr="005C68D2" w:rsidP="00FD5C8B" w14:paraId="24B3EDE6" w14:textId="77777777">
      <w:pPr>
        <w:spacing w:line="240" w:lineRule="auto"/>
        <w:rPr>
          <w:sz w:val="22"/>
        </w:rPr>
      </w:pPr>
      <w:r w:rsidRPr="005C68D2">
        <w:rPr>
          <w:sz w:val="22"/>
        </w:rPr>
        <w:t>[Open ended, short response] </w:t>
      </w:r>
    </w:p>
    <w:p w:rsidR="005C68D2" w:rsidRPr="005D5AC0" w:rsidP="005D5AC0" w14:paraId="25BA46CE" w14:textId="77777777">
      <w:pPr>
        <w:spacing w:line="240" w:lineRule="auto"/>
        <w:rPr>
          <w:sz w:val="22"/>
        </w:rPr>
      </w:pPr>
      <w:r w:rsidRPr="005D5AC0">
        <w:rPr>
          <w:sz w:val="22"/>
        </w:rPr>
        <w:t>[SUBMIT] </w:t>
      </w:r>
    </w:p>
    <w:p w:rsidR="005C68D2" w:rsidRPr="005C68D2" w:rsidP="005C68D2" w14:paraId="763B13CA" w14:textId="77777777">
      <w:pPr>
        <w:rPr>
          <w:sz w:val="22"/>
        </w:rPr>
      </w:pPr>
    </w:p>
    <w:sectPr w:rsidSect="007F3781">
      <w:headerReference w:type="default" r:id="rId55"/>
      <w:footerReference w:type="even" r:id="rId56"/>
      <w:footerReference w:type="default" r:id="rId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2186" w:rsidP="00C52241" w14:paraId="4A0D902A" w14:textId="777777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4B2186" w:rsidP="00497965" w14:paraId="05608117"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544633795"/>
      <w:docPartObj>
        <w:docPartGallery w:val="Page Numbers (Bottom of Page)"/>
        <w:docPartUnique/>
      </w:docPartObj>
    </w:sdtPr>
    <w:sdtEndPr>
      <w:rPr>
        <w:rStyle w:val="PageNumber"/>
      </w:rPr>
    </w:sdtEndPr>
    <w:sdtContent>
      <w:p w:rsidR="004B2186" w:rsidP="00C52241" w14:paraId="0BAD2103" w14:textId="777777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3436A">
          <w:rPr>
            <w:rStyle w:val="PageNumber"/>
            <w:noProof/>
          </w:rPr>
          <w:t>3</w:t>
        </w:r>
        <w:r>
          <w:rPr>
            <w:rStyle w:val="PageNumber"/>
          </w:rPr>
          <w:fldChar w:fldCharType="end"/>
        </w:r>
      </w:p>
    </w:sdtContent>
  </w:sdt>
  <w:p w:rsidR="004B2186" w:rsidP="00497965" w14:paraId="0BD82D89" w14:textId="77777777">
    <w:pPr>
      <w:pStyle w:val="Footer"/>
      <w:ind w:right="36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F4E2B" w14:paraId="2B36BB8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402"/>
    <w:multiLevelType w:val="multilevel"/>
    <w:tmpl w:val="FFFFFFFF"/>
    <w:lvl w:ilvl="0">
      <w:start w:val="1"/>
      <w:numFmt w:val="decimal"/>
      <w:lvlText w:val="%1."/>
      <w:lvlJc w:val="left"/>
      <w:pPr>
        <w:ind w:left="845" w:hanging="189"/>
      </w:pPr>
      <w:rPr>
        <w:rFonts w:ascii="Segoe UI" w:hAnsi="Segoe UI" w:cs="Segoe UI"/>
        <w:b w:val="0"/>
        <w:bCs w:val="0"/>
        <w:i w:val="0"/>
        <w:iCs w:val="0"/>
        <w:color w:val="242424"/>
        <w:spacing w:val="0"/>
        <w:w w:val="100"/>
        <w:sz w:val="17"/>
        <w:szCs w:val="17"/>
      </w:rPr>
    </w:lvl>
    <w:lvl w:ilvl="1">
      <w:start w:val="0"/>
      <w:numFmt w:val="bullet"/>
      <w:lvlText w:val="•"/>
      <w:lvlJc w:val="left"/>
      <w:pPr>
        <w:ind w:left="1636" w:hanging="189"/>
      </w:pPr>
    </w:lvl>
    <w:lvl w:ilvl="2">
      <w:start w:val="0"/>
      <w:numFmt w:val="bullet"/>
      <w:lvlText w:val="•"/>
      <w:lvlJc w:val="left"/>
      <w:pPr>
        <w:ind w:left="2432" w:hanging="189"/>
      </w:pPr>
    </w:lvl>
    <w:lvl w:ilvl="3">
      <w:start w:val="0"/>
      <w:numFmt w:val="bullet"/>
      <w:lvlText w:val="•"/>
      <w:lvlJc w:val="left"/>
      <w:pPr>
        <w:ind w:left="3228" w:hanging="189"/>
      </w:pPr>
    </w:lvl>
    <w:lvl w:ilvl="4">
      <w:start w:val="0"/>
      <w:numFmt w:val="bullet"/>
      <w:lvlText w:val="•"/>
      <w:lvlJc w:val="left"/>
      <w:pPr>
        <w:ind w:left="4024" w:hanging="189"/>
      </w:pPr>
    </w:lvl>
    <w:lvl w:ilvl="5">
      <w:start w:val="0"/>
      <w:numFmt w:val="bullet"/>
      <w:lvlText w:val="•"/>
      <w:lvlJc w:val="left"/>
      <w:pPr>
        <w:ind w:left="4820" w:hanging="189"/>
      </w:pPr>
    </w:lvl>
    <w:lvl w:ilvl="6">
      <w:start w:val="0"/>
      <w:numFmt w:val="bullet"/>
      <w:lvlText w:val="•"/>
      <w:lvlJc w:val="left"/>
      <w:pPr>
        <w:ind w:left="5616" w:hanging="189"/>
      </w:pPr>
    </w:lvl>
    <w:lvl w:ilvl="7">
      <w:start w:val="0"/>
      <w:numFmt w:val="bullet"/>
      <w:lvlText w:val="•"/>
      <w:lvlJc w:val="left"/>
      <w:pPr>
        <w:ind w:left="6412" w:hanging="189"/>
      </w:pPr>
    </w:lvl>
    <w:lvl w:ilvl="8">
      <w:start w:val="0"/>
      <w:numFmt w:val="bullet"/>
      <w:lvlText w:val="•"/>
      <w:lvlJc w:val="left"/>
      <w:pPr>
        <w:ind w:left="7208" w:hanging="189"/>
      </w:pPr>
    </w:lvl>
  </w:abstractNum>
  <w:abstractNum w:abstractNumId="1">
    <w:nsid w:val="01955D48"/>
    <w:multiLevelType w:val="hybridMultilevel"/>
    <w:tmpl w:val="8D407B5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nsid w:val="177047F1"/>
    <w:multiLevelType w:val="hybridMultilevel"/>
    <w:tmpl w:val="6B647480"/>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nsid w:val="1CC442D2"/>
    <w:multiLevelType w:val="hybridMultilevel"/>
    <w:tmpl w:val="44468BD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265BED55"/>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27B042BF"/>
    <w:multiLevelType w:val="hybridMultilevel"/>
    <w:tmpl w:val="8BE8A4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8B42C70"/>
    <w:multiLevelType w:val="hybridMultilevel"/>
    <w:tmpl w:val="179E8F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8E877C8"/>
    <w:multiLevelType w:val="hybridMultilevel"/>
    <w:tmpl w:val="605E71C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nsid w:val="298B74AC"/>
    <w:multiLevelType w:val="hybridMultilevel"/>
    <w:tmpl w:val="827AF8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4596924"/>
    <w:multiLevelType w:val="hybridMultilevel"/>
    <w:tmpl w:val="C02CEE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64B1FE4"/>
    <w:multiLevelType w:val="hybridMultilevel"/>
    <w:tmpl w:val="F252BA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ED95BB6"/>
    <w:multiLevelType w:val="hybridMultilevel"/>
    <w:tmpl w:val="21B443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87A4338"/>
    <w:multiLevelType w:val="hybridMultilevel"/>
    <w:tmpl w:val="1C24D4D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nsid w:val="4F640502"/>
    <w:multiLevelType w:val="hybridMultilevel"/>
    <w:tmpl w:val="FB2EC1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58CB19A5"/>
    <w:multiLevelType w:val="hybridMultilevel"/>
    <w:tmpl w:val="0E482C36"/>
    <w:lvl w:ilvl="0">
      <w:start w:val="1"/>
      <w:numFmt w:val="bullet"/>
      <w:lvlText w:val=""/>
      <w:lvlJc w:val="left"/>
      <w:pPr>
        <w:ind w:left="108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nsid w:val="683342BA"/>
    <w:multiLevelType w:val="multilevel"/>
    <w:tmpl w:val="A43E4F6C"/>
    <w:lvl w:ilvl="0">
      <w:start w:val="1"/>
      <w:numFmt w:val="bullet"/>
      <w:lvlText w:val=""/>
      <w:lvlJc w:val="left"/>
      <w:pPr>
        <w:ind w:left="0" w:firstLine="288"/>
      </w:pPr>
      <w:rPr>
        <w:rFonts w:ascii="Symbol" w:hAnsi="Symbol" w:hint="default"/>
      </w:rPr>
    </w:lvl>
    <w:lvl w:ilvl="1">
      <w:start w:val="1"/>
      <w:numFmt w:val="bullet"/>
      <w:lvlText w:val="●"/>
      <w:lvlJc w:val="left"/>
      <w:pPr>
        <w:ind w:left="3600" w:hanging="360"/>
      </w:pPr>
      <w:rPr>
        <w:rFonts w:ascii="Noto Sans Symbols" w:eastAsia="Noto Sans Symbols" w:hAnsi="Noto Sans Symbols" w:cs="Noto Sans Symbols" w:hint="default"/>
      </w:rPr>
    </w:lvl>
    <w:lvl w:ilvl="2">
      <w:start w:val="1"/>
      <w:numFmt w:val="lowerRoman"/>
      <w:lvlText w:val="%3."/>
      <w:lvlJc w:val="right"/>
      <w:pPr>
        <w:ind w:left="1440" w:firstLine="3960"/>
      </w:pPr>
      <w:rPr>
        <w:rFonts w:ascii="Arial" w:eastAsia="Arial" w:hAnsi="Arial" w:cs="Arial" w:hint="default"/>
      </w:rPr>
    </w:lvl>
    <w:lvl w:ilvl="3">
      <w:start w:val="1"/>
      <w:numFmt w:val="decimal"/>
      <w:lvlText w:val="%4."/>
      <w:lvlJc w:val="left"/>
      <w:pPr>
        <w:ind w:left="2160" w:firstLine="5400"/>
      </w:pPr>
      <w:rPr>
        <w:rFonts w:ascii="Arial" w:eastAsia="Arial" w:hAnsi="Arial" w:cs="Arial" w:hint="default"/>
      </w:rPr>
    </w:lvl>
    <w:lvl w:ilvl="4">
      <w:start w:val="1"/>
      <w:numFmt w:val="lowerLetter"/>
      <w:lvlText w:val="%5."/>
      <w:lvlJc w:val="left"/>
      <w:pPr>
        <w:ind w:left="2880" w:firstLine="6840"/>
      </w:pPr>
      <w:rPr>
        <w:rFonts w:ascii="Arial" w:eastAsia="Arial" w:hAnsi="Arial" w:cs="Arial" w:hint="default"/>
      </w:rPr>
    </w:lvl>
    <w:lvl w:ilvl="5">
      <w:start w:val="1"/>
      <w:numFmt w:val="lowerRoman"/>
      <w:lvlText w:val="%6."/>
      <w:lvlJc w:val="right"/>
      <w:pPr>
        <w:ind w:left="3600" w:firstLine="8280"/>
      </w:pPr>
      <w:rPr>
        <w:rFonts w:ascii="Arial" w:eastAsia="Arial" w:hAnsi="Arial" w:cs="Arial" w:hint="default"/>
      </w:rPr>
    </w:lvl>
    <w:lvl w:ilvl="6">
      <w:start w:val="1"/>
      <w:numFmt w:val="decimal"/>
      <w:lvlText w:val="%7."/>
      <w:lvlJc w:val="left"/>
      <w:pPr>
        <w:ind w:left="4320" w:firstLine="9720"/>
      </w:pPr>
      <w:rPr>
        <w:rFonts w:ascii="Arial" w:eastAsia="Arial" w:hAnsi="Arial" w:cs="Arial" w:hint="default"/>
      </w:rPr>
    </w:lvl>
    <w:lvl w:ilvl="7">
      <w:start w:val="1"/>
      <w:numFmt w:val="lowerLetter"/>
      <w:lvlText w:val="%8."/>
      <w:lvlJc w:val="left"/>
      <w:pPr>
        <w:ind w:left="5040" w:firstLine="11160"/>
      </w:pPr>
      <w:rPr>
        <w:rFonts w:ascii="Arial" w:eastAsia="Arial" w:hAnsi="Arial" w:cs="Arial" w:hint="default"/>
      </w:rPr>
    </w:lvl>
    <w:lvl w:ilvl="8">
      <w:start w:val="1"/>
      <w:numFmt w:val="lowerRoman"/>
      <w:lvlText w:val="%9."/>
      <w:lvlJc w:val="right"/>
      <w:pPr>
        <w:ind w:left="5760" w:firstLine="12600"/>
      </w:pPr>
      <w:rPr>
        <w:rFonts w:ascii="Arial" w:eastAsia="Arial" w:hAnsi="Arial" w:cs="Arial" w:hint="default"/>
      </w:rPr>
    </w:lvl>
  </w:abstractNum>
  <w:abstractNum w:abstractNumId="16">
    <w:nsid w:val="6906492B"/>
    <w:multiLevelType w:val="hybridMultilevel"/>
    <w:tmpl w:val="CFF4459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F3A4A8E"/>
    <w:multiLevelType w:val="hybridMultilevel"/>
    <w:tmpl w:val="EA5A2E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6FE91F7F"/>
    <w:multiLevelType w:val="hybridMultilevel"/>
    <w:tmpl w:val="E758BB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5114F03"/>
    <w:multiLevelType w:val="hybridMultilevel"/>
    <w:tmpl w:val="CB0C4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A863E5D"/>
    <w:multiLevelType w:val="hybridMultilevel"/>
    <w:tmpl w:val="8CF666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A9D2E5F"/>
    <w:multiLevelType w:val="multilevel"/>
    <w:tmpl w:val="56A0C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36577832">
    <w:abstractNumId w:val="4"/>
  </w:num>
  <w:num w:numId="2" w16cid:durableId="895825016">
    <w:abstractNumId w:val="10"/>
  </w:num>
  <w:num w:numId="3" w16cid:durableId="732390924">
    <w:abstractNumId w:val="16"/>
  </w:num>
  <w:num w:numId="4" w16cid:durableId="244269414">
    <w:abstractNumId w:val="2"/>
  </w:num>
  <w:num w:numId="5" w16cid:durableId="846286919">
    <w:abstractNumId w:val="12"/>
  </w:num>
  <w:num w:numId="6" w16cid:durableId="1573467632">
    <w:abstractNumId w:val="1"/>
  </w:num>
  <w:num w:numId="7" w16cid:durableId="1356037845">
    <w:abstractNumId w:val="7"/>
  </w:num>
  <w:num w:numId="8" w16cid:durableId="1679038901">
    <w:abstractNumId w:val="15"/>
  </w:num>
  <w:num w:numId="9" w16cid:durableId="1754666741">
    <w:abstractNumId w:val="21"/>
  </w:num>
  <w:num w:numId="10" w16cid:durableId="1409613827">
    <w:abstractNumId w:val="5"/>
  </w:num>
  <w:num w:numId="11" w16cid:durableId="710693510">
    <w:abstractNumId w:val="18"/>
  </w:num>
  <w:num w:numId="12" w16cid:durableId="1846944459">
    <w:abstractNumId w:val="8"/>
  </w:num>
  <w:num w:numId="13" w16cid:durableId="795761046">
    <w:abstractNumId w:val="20"/>
  </w:num>
  <w:num w:numId="14" w16cid:durableId="2077321015">
    <w:abstractNumId w:val="19"/>
  </w:num>
  <w:num w:numId="15" w16cid:durableId="740325022">
    <w:abstractNumId w:val="17"/>
  </w:num>
  <w:num w:numId="16" w16cid:durableId="1895508614">
    <w:abstractNumId w:val="3"/>
  </w:num>
  <w:num w:numId="17" w16cid:durableId="1158614009">
    <w:abstractNumId w:val="13"/>
  </w:num>
  <w:num w:numId="18" w16cid:durableId="1810248589">
    <w:abstractNumId w:val="14"/>
  </w:num>
  <w:num w:numId="19" w16cid:durableId="964702912">
    <w:abstractNumId w:val="6"/>
  </w:num>
  <w:num w:numId="20" w16cid:durableId="1838492068">
    <w:abstractNumId w:val="9"/>
  </w:num>
  <w:num w:numId="21" w16cid:durableId="1963464413">
    <w:abstractNumId w:val="11"/>
  </w:num>
  <w:num w:numId="22" w16cid:durableId="317194797">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5F80"/>
    <w:rsid w:val="000011CF"/>
    <w:rsid w:val="00001D74"/>
    <w:rsid w:val="0000296B"/>
    <w:rsid w:val="00003A35"/>
    <w:rsid w:val="00004BF4"/>
    <w:rsid w:val="00005D79"/>
    <w:rsid w:val="000073FE"/>
    <w:rsid w:val="00007FF1"/>
    <w:rsid w:val="00010135"/>
    <w:rsid w:val="0001071F"/>
    <w:rsid w:val="00012BCF"/>
    <w:rsid w:val="00017CA6"/>
    <w:rsid w:val="00023FF9"/>
    <w:rsid w:val="000273F9"/>
    <w:rsid w:val="00027FF7"/>
    <w:rsid w:val="000336B4"/>
    <w:rsid w:val="0004279A"/>
    <w:rsid w:val="00043A37"/>
    <w:rsid w:val="00047ADB"/>
    <w:rsid w:val="00050E4D"/>
    <w:rsid w:val="000513F2"/>
    <w:rsid w:val="00052A9B"/>
    <w:rsid w:val="0005529F"/>
    <w:rsid w:val="00056780"/>
    <w:rsid w:val="00061105"/>
    <w:rsid w:val="00061950"/>
    <w:rsid w:val="00062B34"/>
    <w:rsid w:val="0006611D"/>
    <w:rsid w:val="00074697"/>
    <w:rsid w:val="00074BE8"/>
    <w:rsid w:val="000753BF"/>
    <w:rsid w:val="00076BB3"/>
    <w:rsid w:val="0007781B"/>
    <w:rsid w:val="00077B93"/>
    <w:rsid w:val="00080395"/>
    <w:rsid w:val="00083619"/>
    <w:rsid w:val="00083A68"/>
    <w:rsid w:val="00083AAB"/>
    <w:rsid w:val="00086399"/>
    <w:rsid w:val="00087128"/>
    <w:rsid w:val="00092DEE"/>
    <w:rsid w:val="000933A1"/>
    <w:rsid w:val="000937A8"/>
    <w:rsid w:val="00093F35"/>
    <w:rsid w:val="00094009"/>
    <w:rsid w:val="000940D9"/>
    <w:rsid w:val="00094633"/>
    <w:rsid w:val="000950EC"/>
    <w:rsid w:val="0009524F"/>
    <w:rsid w:val="000964FE"/>
    <w:rsid w:val="00096AAE"/>
    <w:rsid w:val="000A1A49"/>
    <w:rsid w:val="000A3C8B"/>
    <w:rsid w:val="000A5065"/>
    <w:rsid w:val="000B069B"/>
    <w:rsid w:val="000B0B11"/>
    <w:rsid w:val="000B35A4"/>
    <w:rsid w:val="000B38CB"/>
    <w:rsid w:val="000B52D1"/>
    <w:rsid w:val="000B5D4B"/>
    <w:rsid w:val="000B6FA1"/>
    <w:rsid w:val="000B7660"/>
    <w:rsid w:val="000B79B4"/>
    <w:rsid w:val="000C03FE"/>
    <w:rsid w:val="000C2D3A"/>
    <w:rsid w:val="000C3882"/>
    <w:rsid w:val="000C7163"/>
    <w:rsid w:val="000C7560"/>
    <w:rsid w:val="000D3F5B"/>
    <w:rsid w:val="000D51A0"/>
    <w:rsid w:val="000D566A"/>
    <w:rsid w:val="000D58FF"/>
    <w:rsid w:val="000E00F1"/>
    <w:rsid w:val="000E0B6B"/>
    <w:rsid w:val="000E18D3"/>
    <w:rsid w:val="000E283D"/>
    <w:rsid w:val="000E2950"/>
    <w:rsid w:val="000E2BFA"/>
    <w:rsid w:val="000E2ED2"/>
    <w:rsid w:val="000E484B"/>
    <w:rsid w:val="000E596D"/>
    <w:rsid w:val="000E5D1B"/>
    <w:rsid w:val="000F13F2"/>
    <w:rsid w:val="000F1413"/>
    <w:rsid w:val="000F590B"/>
    <w:rsid w:val="000F6526"/>
    <w:rsid w:val="000F66CB"/>
    <w:rsid w:val="001003C3"/>
    <w:rsid w:val="00101792"/>
    <w:rsid w:val="00106B2C"/>
    <w:rsid w:val="001075BF"/>
    <w:rsid w:val="00111118"/>
    <w:rsid w:val="00112E2D"/>
    <w:rsid w:val="00115758"/>
    <w:rsid w:val="00115CA5"/>
    <w:rsid w:val="001166F8"/>
    <w:rsid w:val="00117224"/>
    <w:rsid w:val="0012087F"/>
    <w:rsid w:val="0012769D"/>
    <w:rsid w:val="001306E7"/>
    <w:rsid w:val="00136069"/>
    <w:rsid w:val="00146B86"/>
    <w:rsid w:val="00151120"/>
    <w:rsid w:val="0015368D"/>
    <w:rsid w:val="001549E1"/>
    <w:rsid w:val="0015595E"/>
    <w:rsid w:val="00155F36"/>
    <w:rsid w:val="00157A9E"/>
    <w:rsid w:val="00160D37"/>
    <w:rsid w:val="00160F51"/>
    <w:rsid w:val="00161396"/>
    <w:rsid w:val="001630CF"/>
    <w:rsid w:val="00163D42"/>
    <w:rsid w:val="00170135"/>
    <w:rsid w:val="00170986"/>
    <w:rsid w:val="001716D9"/>
    <w:rsid w:val="001723E1"/>
    <w:rsid w:val="001724C6"/>
    <w:rsid w:val="00172B20"/>
    <w:rsid w:val="00177428"/>
    <w:rsid w:val="0018062C"/>
    <w:rsid w:val="001832D5"/>
    <w:rsid w:val="001834D7"/>
    <w:rsid w:val="001846E3"/>
    <w:rsid w:val="00186549"/>
    <w:rsid w:val="001902F1"/>
    <w:rsid w:val="00194E9C"/>
    <w:rsid w:val="00195323"/>
    <w:rsid w:val="00195F7C"/>
    <w:rsid w:val="00196585"/>
    <w:rsid w:val="001A0EC6"/>
    <w:rsid w:val="001A17C0"/>
    <w:rsid w:val="001B0379"/>
    <w:rsid w:val="001B0617"/>
    <w:rsid w:val="001B22D3"/>
    <w:rsid w:val="001B3223"/>
    <w:rsid w:val="001B3AA7"/>
    <w:rsid w:val="001B3B73"/>
    <w:rsid w:val="001B4A86"/>
    <w:rsid w:val="001C02CC"/>
    <w:rsid w:val="001C5BD2"/>
    <w:rsid w:val="001C65FF"/>
    <w:rsid w:val="001C75DE"/>
    <w:rsid w:val="001D0C58"/>
    <w:rsid w:val="001D3781"/>
    <w:rsid w:val="001D7895"/>
    <w:rsid w:val="001E0F7A"/>
    <w:rsid w:val="001E2911"/>
    <w:rsid w:val="001E3776"/>
    <w:rsid w:val="001E3EC3"/>
    <w:rsid w:val="001F0FD8"/>
    <w:rsid w:val="001F2FDF"/>
    <w:rsid w:val="001F39BA"/>
    <w:rsid w:val="001F453D"/>
    <w:rsid w:val="001F4648"/>
    <w:rsid w:val="001F5355"/>
    <w:rsid w:val="001F6122"/>
    <w:rsid w:val="00201E0F"/>
    <w:rsid w:val="00202D85"/>
    <w:rsid w:val="00203D31"/>
    <w:rsid w:val="00212D9F"/>
    <w:rsid w:val="00214F8C"/>
    <w:rsid w:val="0022091C"/>
    <w:rsid w:val="0022285F"/>
    <w:rsid w:val="00232FBA"/>
    <w:rsid w:val="00233B49"/>
    <w:rsid w:val="002364AB"/>
    <w:rsid w:val="00236970"/>
    <w:rsid w:val="002369A0"/>
    <w:rsid w:val="0023781B"/>
    <w:rsid w:val="00240D0F"/>
    <w:rsid w:val="0024103E"/>
    <w:rsid w:val="00244D2B"/>
    <w:rsid w:val="0025331C"/>
    <w:rsid w:val="00254118"/>
    <w:rsid w:val="002553EC"/>
    <w:rsid w:val="00256DEF"/>
    <w:rsid w:val="00261EAC"/>
    <w:rsid w:val="00262AB5"/>
    <w:rsid w:val="002637C6"/>
    <w:rsid w:val="0026552D"/>
    <w:rsid w:val="00266E08"/>
    <w:rsid w:val="002721BE"/>
    <w:rsid w:val="0027290A"/>
    <w:rsid w:val="002744A0"/>
    <w:rsid w:val="002747D8"/>
    <w:rsid w:val="002802D1"/>
    <w:rsid w:val="002824BD"/>
    <w:rsid w:val="002832F3"/>
    <w:rsid w:val="002835A6"/>
    <w:rsid w:val="00284FEC"/>
    <w:rsid w:val="0028505B"/>
    <w:rsid w:val="00287732"/>
    <w:rsid w:val="002955BD"/>
    <w:rsid w:val="002956D1"/>
    <w:rsid w:val="0029596D"/>
    <w:rsid w:val="0029598C"/>
    <w:rsid w:val="002A2EB6"/>
    <w:rsid w:val="002A537A"/>
    <w:rsid w:val="002A7D34"/>
    <w:rsid w:val="002B128E"/>
    <w:rsid w:val="002B1882"/>
    <w:rsid w:val="002B1AF1"/>
    <w:rsid w:val="002B2058"/>
    <w:rsid w:val="002B2910"/>
    <w:rsid w:val="002B3A10"/>
    <w:rsid w:val="002B401A"/>
    <w:rsid w:val="002B513C"/>
    <w:rsid w:val="002C0E95"/>
    <w:rsid w:val="002C19D6"/>
    <w:rsid w:val="002C1CE9"/>
    <w:rsid w:val="002C1EE8"/>
    <w:rsid w:val="002C2EA1"/>
    <w:rsid w:val="002C3CEB"/>
    <w:rsid w:val="002C5BDC"/>
    <w:rsid w:val="002C7E96"/>
    <w:rsid w:val="002D03EB"/>
    <w:rsid w:val="002D0869"/>
    <w:rsid w:val="002D08E7"/>
    <w:rsid w:val="002D0D71"/>
    <w:rsid w:val="002D19F7"/>
    <w:rsid w:val="002D4C85"/>
    <w:rsid w:val="002E15FD"/>
    <w:rsid w:val="002E2F02"/>
    <w:rsid w:val="002E3EFD"/>
    <w:rsid w:val="002E6CE5"/>
    <w:rsid w:val="002E7CE5"/>
    <w:rsid w:val="002E7D48"/>
    <w:rsid w:val="002F2F86"/>
    <w:rsid w:val="002F5243"/>
    <w:rsid w:val="002F54BE"/>
    <w:rsid w:val="002F5E0B"/>
    <w:rsid w:val="002F77AA"/>
    <w:rsid w:val="00301B04"/>
    <w:rsid w:val="00301FF1"/>
    <w:rsid w:val="003024F9"/>
    <w:rsid w:val="00305C88"/>
    <w:rsid w:val="00307FDB"/>
    <w:rsid w:val="00314B02"/>
    <w:rsid w:val="00316F3B"/>
    <w:rsid w:val="0032012F"/>
    <w:rsid w:val="003227C9"/>
    <w:rsid w:val="00325A25"/>
    <w:rsid w:val="00325FF8"/>
    <w:rsid w:val="00327DBB"/>
    <w:rsid w:val="00331799"/>
    <w:rsid w:val="00337B0F"/>
    <w:rsid w:val="00350C11"/>
    <w:rsid w:val="00351120"/>
    <w:rsid w:val="0035147E"/>
    <w:rsid w:val="0035153D"/>
    <w:rsid w:val="003537FD"/>
    <w:rsid w:val="003566B4"/>
    <w:rsid w:val="0035692A"/>
    <w:rsid w:val="00357FCD"/>
    <w:rsid w:val="003612CC"/>
    <w:rsid w:val="0036298A"/>
    <w:rsid w:val="00362D0D"/>
    <w:rsid w:val="00363885"/>
    <w:rsid w:val="00371232"/>
    <w:rsid w:val="00377D8B"/>
    <w:rsid w:val="00380D2C"/>
    <w:rsid w:val="0038325E"/>
    <w:rsid w:val="00384018"/>
    <w:rsid w:val="00384806"/>
    <w:rsid w:val="00390B25"/>
    <w:rsid w:val="00391D99"/>
    <w:rsid w:val="00393397"/>
    <w:rsid w:val="00396DF8"/>
    <w:rsid w:val="003A4D36"/>
    <w:rsid w:val="003B0652"/>
    <w:rsid w:val="003B0E4E"/>
    <w:rsid w:val="003B634F"/>
    <w:rsid w:val="003B6AC3"/>
    <w:rsid w:val="003C4BCF"/>
    <w:rsid w:val="003C6D6C"/>
    <w:rsid w:val="003D793F"/>
    <w:rsid w:val="003E5580"/>
    <w:rsid w:val="003E5BA1"/>
    <w:rsid w:val="003E73EA"/>
    <w:rsid w:val="003F2E5A"/>
    <w:rsid w:val="003F39B7"/>
    <w:rsid w:val="003F45E3"/>
    <w:rsid w:val="003F4E2B"/>
    <w:rsid w:val="003F5147"/>
    <w:rsid w:val="003F5C52"/>
    <w:rsid w:val="00400136"/>
    <w:rsid w:val="00403993"/>
    <w:rsid w:val="00404A53"/>
    <w:rsid w:val="004110FC"/>
    <w:rsid w:val="0042237B"/>
    <w:rsid w:val="00425493"/>
    <w:rsid w:val="0042583D"/>
    <w:rsid w:val="004273A2"/>
    <w:rsid w:val="00427B78"/>
    <w:rsid w:val="00427BDF"/>
    <w:rsid w:val="00431440"/>
    <w:rsid w:val="00431BA0"/>
    <w:rsid w:val="0043233D"/>
    <w:rsid w:val="00432E43"/>
    <w:rsid w:val="0043325C"/>
    <w:rsid w:val="00433594"/>
    <w:rsid w:val="004338A4"/>
    <w:rsid w:val="004360EF"/>
    <w:rsid w:val="00437050"/>
    <w:rsid w:val="0044154D"/>
    <w:rsid w:val="0044169D"/>
    <w:rsid w:val="00442E91"/>
    <w:rsid w:val="00443B22"/>
    <w:rsid w:val="00444FFD"/>
    <w:rsid w:val="00446A79"/>
    <w:rsid w:val="00450F72"/>
    <w:rsid w:val="0045305E"/>
    <w:rsid w:val="0045468F"/>
    <w:rsid w:val="00454E2B"/>
    <w:rsid w:val="00460130"/>
    <w:rsid w:val="00465068"/>
    <w:rsid w:val="00470A97"/>
    <w:rsid w:val="0047480A"/>
    <w:rsid w:val="004754BD"/>
    <w:rsid w:val="00480FBF"/>
    <w:rsid w:val="00482C1C"/>
    <w:rsid w:val="00491C48"/>
    <w:rsid w:val="00491D6E"/>
    <w:rsid w:val="00491F36"/>
    <w:rsid w:val="00491FEC"/>
    <w:rsid w:val="00492B68"/>
    <w:rsid w:val="00492DFA"/>
    <w:rsid w:val="004943D8"/>
    <w:rsid w:val="00497965"/>
    <w:rsid w:val="004A0999"/>
    <w:rsid w:val="004A2A65"/>
    <w:rsid w:val="004B1536"/>
    <w:rsid w:val="004B15F4"/>
    <w:rsid w:val="004B1856"/>
    <w:rsid w:val="004B1AEC"/>
    <w:rsid w:val="004B1B20"/>
    <w:rsid w:val="004B2186"/>
    <w:rsid w:val="004B2C82"/>
    <w:rsid w:val="004B314A"/>
    <w:rsid w:val="004B3B3E"/>
    <w:rsid w:val="004B403F"/>
    <w:rsid w:val="004B450D"/>
    <w:rsid w:val="004B7C21"/>
    <w:rsid w:val="004C0985"/>
    <w:rsid w:val="004C29C7"/>
    <w:rsid w:val="004C351D"/>
    <w:rsid w:val="004C3B20"/>
    <w:rsid w:val="004C4175"/>
    <w:rsid w:val="004C48A5"/>
    <w:rsid w:val="004C5F17"/>
    <w:rsid w:val="004D096B"/>
    <w:rsid w:val="004D1F18"/>
    <w:rsid w:val="004E0100"/>
    <w:rsid w:val="004E0BE8"/>
    <w:rsid w:val="004E1E96"/>
    <w:rsid w:val="004E440A"/>
    <w:rsid w:val="004E4DBB"/>
    <w:rsid w:val="004E6B80"/>
    <w:rsid w:val="004E6FB4"/>
    <w:rsid w:val="004E7E50"/>
    <w:rsid w:val="004F0D42"/>
    <w:rsid w:val="004F3001"/>
    <w:rsid w:val="004F41B9"/>
    <w:rsid w:val="004F4EDB"/>
    <w:rsid w:val="004F5D38"/>
    <w:rsid w:val="004F695E"/>
    <w:rsid w:val="004F7AF2"/>
    <w:rsid w:val="00502C0A"/>
    <w:rsid w:val="00512036"/>
    <w:rsid w:val="0051254C"/>
    <w:rsid w:val="00512BA9"/>
    <w:rsid w:val="00512CD3"/>
    <w:rsid w:val="00512D0B"/>
    <w:rsid w:val="0051723D"/>
    <w:rsid w:val="0052092B"/>
    <w:rsid w:val="00522854"/>
    <w:rsid w:val="0052370E"/>
    <w:rsid w:val="00523DD6"/>
    <w:rsid w:val="00526A51"/>
    <w:rsid w:val="00526E3E"/>
    <w:rsid w:val="00530908"/>
    <w:rsid w:val="00530A25"/>
    <w:rsid w:val="00530FB5"/>
    <w:rsid w:val="00537DDB"/>
    <w:rsid w:val="005433B0"/>
    <w:rsid w:val="00545855"/>
    <w:rsid w:val="0054587A"/>
    <w:rsid w:val="00546B43"/>
    <w:rsid w:val="00551FED"/>
    <w:rsid w:val="00552188"/>
    <w:rsid w:val="00553234"/>
    <w:rsid w:val="00554F3C"/>
    <w:rsid w:val="00555A41"/>
    <w:rsid w:val="00556257"/>
    <w:rsid w:val="005576B3"/>
    <w:rsid w:val="00560AFC"/>
    <w:rsid w:val="005628A9"/>
    <w:rsid w:val="00570F5A"/>
    <w:rsid w:val="00571282"/>
    <w:rsid w:val="005732B9"/>
    <w:rsid w:val="005755D7"/>
    <w:rsid w:val="00575CDF"/>
    <w:rsid w:val="00576089"/>
    <w:rsid w:val="0057663F"/>
    <w:rsid w:val="0058105D"/>
    <w:rsid w:val="00582E89"/>
    <w:rsid w:val="0058430E"/>
    <w:rsid w:val="0059103E"/>
    <w:rsid w:val="005953EC"/>
    <w:rsid w:val="005A021C"/>
    <w:rsid w:val="005A1048"/>
    <w:rsid w:val="005A1E0A"/>
    <w:rsid w:val="005A200B"/>
    <w:rsid w:val="005A2E4D"/>
    <w:rsid w:val="005A344E"/>
    <w:rsid w:val="005B0049"/>
    <w:rsid w:val="005B037F"/>
    <w:rsid w:val="005B18E2"/>
    <w:rsid w:val="005B333D"/>
    <w:rsid w:val="005B4501"/>
    <w:rsid w:val="005B4CED"/>
    <w:rsid w:val="005B5645"/>
    <w:rsid w:val="005B6340"/>
    <w:rsid w:val="005B7202"/>
    <w:rsid w:val="005C0288"/>
    <w:rsid w:val="005C205D"/>
    <w:rsid w:val="005C2C79"/>
    <w:rsid w:val="005C68D2"/>
    <w:rsid w:val="005D357A"/>
    <w:rsid w:val="005D5AC0"/>
    <w:rsid w:val="005D7551"/>
    <w:rsid w:val="005D779F"/>
    <w:rsid w:val="005E18A1"/>
    <w:rsid w:val="005E2575"/>
    <w:rsid w:val="005E3EFB"/>
    <w:rsid w:val="005E4DF1"/>
    <w:rsid w:val="005E595F"/>
    <w:rsid w:val="005F25A7"/>
    <w:rsid w:val="005F2A6A"/>
    <w:rsid w:val="005F42BE"/>
    <w:rsid w:val="0060114C"/>
    <w:rsid w:val="00601E75"/>
    <w:rsid w:val="00602ECF"/>
    <w:rsid w:val="0060328D"/>
    <w:rsid w:val="0060383D"/>
    <w:rsid w:val="00610B56"/>
    <w:rsid w:val="00614271"/>
    <w:rsid w:val="0062008E"/>
    <w:rsid w:val="006238C3"/>
    <w:rsid w:val="00623E28"/>
    <w:rsid w:val="00623F26"/>
    <w:rsid w:val="00624817"/>
    <w:rsid w:val="00624C64"/>
    <w:rsid w:val="0062635F"/>
    <w:rsid w:val="006331AE"/>
    <w:rsid w:val="0063378D"/>
    <w:rsid w:val="00635602"/>
    <w:rsid w:val="006370B6"/>
    <w:rsid w:val="00642DEE"/>
    <w:rsid w:val="00643284"/>
    <w:rsid w:val="0064396A"/>
    <w:rsid w:val="0064728F"/>
    <w:rsid w:val="00647378"/>
    <w:rsid w:val="00652E29"/>
    <w:rsid w:val="00654DEF"/>
    <w:rsid w:val="00656D26"/>
    <w:rsid w:val="0065763B"/>
    <w:rsid w:val="00661D38"/>
    <w:rsid w:val="00662A67"/>
    <w:rsid w:val="00662D6F"/>
    <w:rsid w:val="006678D2"/>
    <w:rsid w:val="00667B86"/>
    <w:rsid w:val="00667F39"/>
    <w:rsid w:val="00682E6F"/>
    <w:rsid w:val="00691818"/>
    <w:rsid w:val="006979E9"/>
    <w:rsid w:val="00697A9C"/>
    <w:rsid w:val="006A0F78"/>
    <w:rsid w:val="006A28E8"/>
    <w:rsid w:val="006A2975"/>
    <w:rsid w:val="006B2CD6"/>
    <w:rsid w:val="006B2EE4"/>
    <w:rsid w:val="006C13FB"/>
    <w:rsid w:val="006C2719"/>
    <w:rsid w:val="006C32E3"/>
    <w:rsid w:val="006C424F"/>
    <w:rsid w:val="006C4AC9"/>
    <w:rsid w:val="006C53B5"/>
    <w:rsid w:val="006C6398"/>
    <w:rsid w:val="006D07F0"/>
    <w:rsid w:val="006D35A4"/>
    <w:rsid w:val="006D50E7"/>
    <w:rsid w:val="006D7946"/>
    <w:rsid w:val="006E11C1"/>
    <w:rsid w:val="006E1FF4"/>
    <w:rsid w:val="006E65D8"/>
    <w:rsid w:val="006F06FD"/>
    <w:rsid w:val="006F0C13"/>
    <w:rsid w:val="006F16F0"/>
    <w:rsid w:val="006F4ACE"/>
    <w:rsid w:val="006F792D"/>
    <w:rsid w:val="007002FC"/>
    <w:rsid w:val="007033B1"/>
    <w:rsid w:val="0071206D"/>
    <w:rsid w:val="007126E5"/>
    <w:rsid w:val="00712BEB"/>
    <w:rsid w:val="0071585E"/>
    <w:rsid w:val="00715C6D"/>
    <w:rsid w:val="00716587"/>
    <w:rsid w:val="00721966"/>
    <w:rsid w:val="00721BE0"/>
    <w:rsid w:val="00722B1F"/>
    <w:rsid w:val="00722D38"/>
    <w:rsid w:val="007243C3"/>
    <w:rsid w:val="00727313"/>
    <w:rsid w:val="00727DA4"/>
    <w:rsid w:val="00727E42"/>
    <w:rsid w:val="0074078A"/>
    <w:rsid w:val="00741CE9"/>
    <w:rsid w:val="00741DBD"/>
    <w:rsid w:val="00741F4A"/>
    <w:rsid w:val="00742AD1"/>
    <w:rsid w:val="00742B22"/>
    <w:rsid w:val="00742CA7"/>
    <w:rsid w:val="00744CE7"/>
    <w:rsid w:val="00744F64"/>
    <w:rsid w:val="00754D9C"/>
    <w:rsid w:val="00755E01"/>
    <w:rsid w:val="00755FBD"/>
    <w:rsid w:val="007616A9"/>
    <w:rsid w:val="00765C20"/>
    <w:rsid w:val="00771DCB"/>
    <w:rsid w:val="0077251F"/>
    <w:rsid w:val="00772971"/>
    <w:rsid w:val="00775576"/>
    <w:rsid w:val="00776F9F"/>
    <w:rsid w:val="00777BA0"/>
    <w:rsid w:val="007806DB"/>
    <w:rsid w:val="00780C8C"/>
    <w:rsid w:val="00782E6D"/>
    <w:rsid w:val="00783FFE"/>
    <w:rsid w:val="0078627D"/>
    <w:rsid w:val="00786917"/>
    <w:rsid w:val="00787105"/>
    <w:rsid w:val="0079262B"/>
    <w:rsid w:val="00793F91"/>
    <w:rsid w:val="00795A41"/>
    <w:rsid w:val="00797DA4"/>
    <w:rsid w:val="007A08E8"/>
    <w:rsid w:val="007A2BD9"/>
    <w:rsid w:val="007A2CAC"/>
    <w:rsid w:val="007A39B6"/>
    <w:rsid w:val="007A5409"/>
    <w:rsid w:val="007B0502"/>
    <w:rsid w:val="007B1A83"/>
    <w:rsid w:val="007B1F00"/>
    <w:rsid w:val="007B2356"/>
    <w:rsid w:val="007B2B1C"/>
    <w:rsid w:val="007B2BEA"/>
    <w:rsid w:val="007B3A95"/>
    <w:rsid w:val="007B3D08"/>
    <w:rsid w:val="007B4135"/>
    <w:rsid w:val="007B41E0"/>
    <w:rsid w:val="007B4C0D"/>
    <w:rsid w:val="007B532F"/>
    <w:rsid w:val="007B5DDD"/>
    <w:rsid w:val="007C4731"/>
    <w:rsid w:val="007D473C"/>
    <w:rsid w:val="007D4926"/>
    <w:rsid w:val="007D650B"/>
    <w:rsid w:val="007D6707"/>
    <w:rsid w:val="007D67C3"/>
    <w:rsid w:val="007D798D"/>
    <w:rsid w:val="007E0480"/>
    <w:rsid w:val="007F1875"/>
    <w:rsid w:val="007F3781"/>
    <w:rsid w:val="007F4B20"/>
    <w:rsid w:val="007F53E3"/>
    <w:rsid w:val="007F59B2"/>
    <w:rsid w:val="007F791B"/>
    <w:rsid w:val="0080065B"/>
    <w:rsid w:val="0080238A"/>
    <w:rsid w:val="00806395"/>
    <w:rsid w:val="008066CE"/>
    <w:rsid w:val="00806D4E"/>
    <w:rsid w:val="00814792"/>
    <w:rsid w:val="0082112B"/>
    <w:rsid w:val="00821B27"/>
    <w:rsid w:val="00822FDA"/>
    <w:rsid w:val="008253BF"/>
    <w:rsid w:val="00827958"/>
    <w:rsid w:val="00830525"/>
    <w:rsid w:val="00832641"/>
    <w:rsid w:val="00833606"/>
    <w:rsid w:val="008467FD"/>
    <w:rsid w:val="00860F25"/>
    <w:rsid w:val="0086115D"/>
    <w:rsid w:val="00861E0E"/>
    <w:rsid w:val="00867706"/>
    <w:rsid w:val="00871FC4"/>
    <w:rsid w:val="00872272"/>
    <w:rsid w:val="008741FD"/>
    <w:rsid w:val="008768EF"/>
    <w:rsid w:val="00877084"/>
    <w:rsid w:val="00877313"/>
    <w:rsid w:val="008804C8"/>
    <w:rsid w:val="00880894"/>
    <w:rsid w:val="008828C6"/>
    <w:rsid w:val="00884139"/>
    <w:rsid w:val="0088516D"/>
    <w:rsid w:val="00887054"/>
    <w:rsid w:val="0089016F"/>
    <w:rsid w:val="00890189"/>
    <w:rsid w:val="0089371B"/>
    <w:rsid w:val="0089575A"/>
    <w:rsid w:val="008962EE"/>
    <w:rsid w:val="008A0C0E"/>
    <w:rsid w:val="008A27B8"/>
    <w:rsid w:val="008A3A24"/>
    <w:rsid w:val="008A7C6E"/>
    <w:rsid w:val="008B1CA1"/>
    <w:rsid w:val="008B4B6B"/>
    <w:rsid w:val="008C0087"/>
    <w:rsid w:val="008C694F"/>
    <w:rsid w:val="008D1D22"/>
    <w:rsid w:val="008D23DE"/>
    <w:rsid w:val="008D31AA"/>
    <w:rsid w:val="008D6305"/>
    <w:rsid w:val="008D664A"/>
    <w:rsid w:val="008D7729"/>
    <w:rsid w:val="008D7D3A"/>
    <w:rsid w:val="008E0195"/>
    <w:rsid w:val="008E7113"/>
    <w:rsid w:val="008F3107"/>
    <w:rsid w:val="008F5ACD"/>
    <w:rsid w:val="008F7757"/>
    <w:rsid w:val="00902367"/>
    <w:rsid w:val="00903A81"/>
    <w:rsid w:val="009136D9"/>
    <w:rsid w:val="009161B4"/>
    <w:rsid w:val="00916B29"/>
    <w:rsid w:val="00916D18"/>
    <w:rsid w:val="009174AB"/>
    <w:rsid w:val="0091760E"/>
    <w:rsid w:val="00917A29"/>
    <w:rsid w:val="009208A7"/>
    <w:rsid w:val="00921E6A"/>
    <w:rsid w:val="00925A02"/>
    <w:rsid w:val="00926EDB"/>
    <w:rsid w:val="0093165A"/>
    <w:rsid w:val="00932BE2"/>
    <w:rsid w:val="009343BA"/>
    <w:rsid w:val="00936131"/>
    <w:rsid w:val="00942F28"/>
    <w:rsid w:val="00945633"/>
    <w:rsid w:val="00947E99"/>
    <w:rsid w:val="00950937"/>
    <w:rsid w:val="00950CA8"/>
    <w:rsid w:val="009518C0"/>
    <w:rsid w:val="00952E68"/>
    <w:rsid w:val="009530C9"/>
    <w:rsid w:val="00953DD4"/>
    <w:rsid w:val="00956144"/>
    <w:rsid w:val="009573AD"/>
    <w:rsid w:val="0096361C"/>
    <w:rsid w:val="00963D24"/>
    <w:rsid w:val="0097147D"/>
    <w:rsid w:val="00973C97"/>
    <w:rsid w:val="009745FF"/>
    <w:rsid w:val="009748C2"/>
    <w:rsid w:val="0097504E"/>
    <w:rsid w:val="009754C2"/>
    <w:rsid w:val="009772A6"/>
    <w:rsid w:val="00980976"/>
    <w:rsid w:val="00980BC0"/>
    <w:rsid w:val="009820B5"/>
    <w:rsid w:val="009821A1"/>
    <w:rsid w:val="00982241"/>
    <w:rsid w:val="00982A1D"/>
    <w:rsid w:val="00984613"/>
    <w:rsid w:val="009850CC"/>
    <w:rsid w:val="00990B38"/>
    <w:rsid w:val="0099209D"/>
    <w:rsid w:val="00992EEF"/>
    <w:rsid w:val="0099452D"/>
    <w:rsid w:val="0099498C"/>
    <w:rsid w:val="009955A6"/>
    <w:rsid w:val="009956A3"/>
    <w:rsid w:val="009A152C"/>
    <w:rsid w:val="009A74B1"/>
    <w:rsid w:val="009B55ED"/>
    <w:rsid w:val="009C4A6A"/>
    <w:rsid w:val="009D0EEB"/>
    <w:rsid w:val="009D1230"/>
    <w:rsid w:val="009D7948"/>
    <w:rsid w:val="009E1E1E"/>
    <w:rsid w:val="009E2BEA"/>
    <w:rsid w:val="009E338C"/>
    <w:rsid w:val="009E7627"/>
    <w:rsid w:val="009F0260"/>
    <w:rsid w:val="009F6097"/>
    <w:rsid w:val="009F691A"/>
    <w:rsid w:val="00A0654B"/>
    <w:rsid w:val="00A06AE2"/>
    <w:rsid w:val="00A11895"/>
    <w:rsid w:val="00A16BC3"/>
    <w:rsid w:val="00A20817"/>
    <w:rsid w:val="00A20F01"/>
    <w:rsid w:val="00A2119D"/>
    <w:rsid w:val="00A21642"/>
    <w:rsid w:val="00A33C8F"/>
    <w:rsid w:val="00A36F95"/>
    <w:rsid w:val="00A376B1"/>
    <w:rsid w:val="00A41D06"/>
    <w:rsid w:val="00A46FB3"/>
    <w:rsid w:val="00A505EB"/>
    <w:rsid w:val="00A6041E"/>
    <w:rsid w:val="00A6095B"/>
    <w:rsid w:val="00A60AC6"/>
    <w:rsid w:val="00A71326"/>
    <w:rsid w:val="00A73F92"/>
    <w:rsid w:val="00A76995"/>
    <w:rsid w:val="00A77234"/>
    <w:rsid w:val="00A77CA7"/>
    <w:rsid w:val="00A77DFB"/>
    <w:rsid w:val="00A803A6"/>
    <w:rsid w:val="00A823D4"/>
    <w:rsid w:val="00A83275"/>
    <w:rsid w:val="00A84728"/>
    <w:rsid w:val="00A84AAC"/>
    <w:rsid w:val="00A864FD"/>
    <w:rsid w:val="00A86E99"/>
    <w:rsid w:val="00A93B32"/>
    <w:rsid w:val="00A94D04"/>
    <w:rsid w:val="00A96382"/>
    <w:rsid w:val="00A979A7"/>
    <w:rsid w:val="00AA0CA7"/>
    <w:rsid w:val="00AA60FE"/>
    <w:rsid w:val="00AB09F1"/>
    <w:rsid w:val="00AB1BE5"/>
    <w:rsid w:val="00AB29B4"/>
    <w:rsid w:val="00AB3F3F"/>
    <w:rsid w:val="00AB4DB0"/>
    <w:rsid w:val="00AB7217"/>
    <w:rsid w:val="00AC06C3"/>
    <w:rsid w:val="00AC3413"/>
    <w:rsid w:val="00AC3574"/>
    <w:rsid w:val="00AC371F"/>
    <w:rsid w:val="00AC47C4"/>
    <w:rsid w:val="00AC4D72"/>
    <w:rsid w:val="00AC5192"/>
    <w:rsid w:val="00AC61D6"/>
    <w:rsid w:val="00AC65B5"/>
    <w:rsid w:val="00AC7609"/>
    <w:rsid w:val="00AD2033"/>
    <w:rsid w:val="00AD26BC"/>
    <w:rsid w:val="00AD6B9C"/>
    <w:rsid w:val="00AE04A9"/>
    <w:rsid w:val="00AE07A8"/>
    <w:rsid w:val="00AE247C"/>
    <w:rsid w:val="00AE2577"/>
    <w:rsid w:val="00AE57A3"/>
    <w:rsid w:val="00AE57B2"/>
    <w:rsid w:val="00AF06A8"/>
    <w:rsid w:val="00B00F33"/>
    <w:rsid w:val="00B027E5"/>
    <w:rsid w:val="00B0389B"/>
    <w:rsid w:val="00B039EF"/>
    <w:rsid w:val="00B03F10"/>
    <w:rsid w:val="00B040DC"/>
    <w:rsid w:val="00B050A7"/>
    <w:rsid w:val="00B05522"/>
    <w:rsid w:val="00B12548"/>
    <w:rsid w:val="00B1773C"/>
    <w:rsid w:val="00B21640"/>
    <w:rsid w:val="00B235DD"/>
    <w:rsid w:val="00B3436A"/>
    <w:rsid w:val="00B35116"/>
    <w:rsid w:val="00B41768"/>
    <w:rsid w:val="00B4247A"/>
    <w:rsid w:val="00B44218"/>
    <w:rsid w:val="00B442AB"/>
    <w:rsid w:val="00B44FD8"/>
    <w:rsid w:val="00B4657E"/>
    <w:rsid w:val="00B46C2E"/>
    <w:rsid w:val="00B47A41"/>
    <w:rsid w:val="00B54B8F"/>
    <w:rsid w:val="00B55BDB"/>
    <w:rsid w:val="00B64966"/>
    <w:rsid w:val="00B65985"/>
    <w:rsid w:val="00B65A74"/>
    <w:rsid w:val="00B65E1F"/>
    <w:rsid w:val="00B66D2E"/>
    <w:rsid w:val="00B67838"/>
    <w:rsid w:val="00B71C20"/>
    <w:rsid w:val="00B75EEC"/>
    <w:rsid w:val="00B77728"/>
    <w:rsid w:val="00B874F7"/>
    <w:rsid w:val="00B877F4"/>
    <w:rsid w:val="00B901C5"/>
    <w:rsid w:val="00B91CC7"/>
    <w:rsid w:val="00B927F3"/>
    <w:rsid w:val="00B92841"/>
    <w:rsid w:val="00B92C5C"/>
    <w:rsid w:val="00BA14BF"/>
    <w:rsid w:val="00BA23AC"/>
    <w:rsid w:val="00BA46FC"/>
    <w:rsid w:val="00BA7D0D"/>
    <w:rsid w:val="00BB3AFB"/>
    <w:rsid w:val="00BB5A55"/>
    <w:rsid w:val="00BB6439"/>
    <w:rsid w:val="00BD07A8"/>
    <w:rsid w:val="00BD0E4B"/>
    <w:rsid w:val="00BD2F7B"/>
    <w:rsid w:val="00BD465B"/>
    <w:rsid w:val="00BD5E1A"/>
    <w:rsid w:val="00BD6765"/>
    <w:rsid w:val="00BD79A5"/>
    <w:rsid w:val="00BE2410"/>
    <w:rsid w:val="00BE3CDF"/>
    <w:rsid w:val="00BE547F"/>
    <w:rsid w:val="00BF041A"/>
    <w:rsid w:val="00BF14B6"/>
    <w:rsid w:val="00BF6153"/>
    <w:rsid w:val="00BF7B5B"/>
    <w:rsid w:val="00C02840"/>
    <w:rsid w:val="00C05476"/>
    <w:rsid w:val="00C11535"/>
    <w:rsid w:val="00C115FC"/>
    <w:rsid w:val="00C152B7"/>
    <w:rsid w:val="00C203C1"/>
    <w:rsid w:val="00C21EE5"/>
    <w:rsid w:val="00C22BF4"/>
    <w:rsid w:val="00C22CFD"/>
    <w:rsid w:val="00C237D3"/>
    <w:rsid w:val="00C2569C"/>
    <w:rsid w:val="00C262B6"/>
    <w:rsid w:val="00C30A8C"/>
    <w:rsid w:val="00C31E90"/>
    <w:rsid w:val="00C34B3A"/>
    <w:rsid w:val="00C36F60"/>
    <w:rsid w:val="00C4254D"/>
    <w:rsid w:val="00C429E5"/>
    <w:rsid w:val="00C42D65"/>
    <w:rsid w:val="00C43623"/>
    <w:rsid w:val="00C43666"/>
    <w:rsid w:val="00C44957"/>
    <w:rsid w:val="00C4599F"/>
    <w:rsid w:val="00C46564"/>
    <w:rsid w:val="00C47E41"/>
    <w:rsid w:val="00C505D3"/>
    <w:rsid w:val="00C50FCF"/>
    <w:rsid w:val="00C5135C"/>
    <w:rsid w:val="00C52241"/>
    <w:rsid w:val="00C5418C"/>
    <w:rsid w:val="00C5724C"/>
    <w:rsid w:val="00C575D0"/>
    <w:rsid w:val="00C63082"/>
    <w:rsid w:val="00C63C0B"/>
    <w:rsid w:val="00C64445"/>
    <w:rsid w:val="00C660E1"/>
    <w:rsid w:val="00C6653F"/>
    <w:rsid w:val="00C70B19"/>
    <w:rsid w:val="00C81261"/>
    <w:rsid w:val="00C87AB7"/>
    <w:rsid w:val="00C92D6D"/>
    <w:rsid w:val="00C9500D"/>
    <w:rsid w:val="00C96745"/>
    <w:rsid w:val="00CA1375"/>
    <w:rsid w:val="00CB2F98"/>
    <w:rsid w:val="00CB3CA8"/>
    <w:rsid w:val="00CB7053"/>
    <w:rsid w:val="00CB7E52"/>
    <w:rsid w:val="00CC2081"/>
    <w:rsid w:val="00CC255F"/>
    <w:rsid w:val="00CC6714"/>
    <w:rsid w:val="00CC7B62"/>
    <w:rsid w:val="00CD05ED"/>
    <w:rsid w:val="00CD7028"/>
    <w:rsid w:val="00CD71E8"/>
    <w:rsid w:val="00CE4905"/>
    <w:rsid w:val="00CE4BB8"/>
    <w:rsid w:val="00CE57B3"/>
    <w:rsid w:val="00CE59EA"/>
    <w:rsid w:val="00CE79E7"/>
    <w:rsid w:val="00CF0479"/>
    <w:rsid w:val="00CF14F9"/>
    <w:rsid w:val="00CF7CFF"/>
    <w:rsid w:val="00D003F3"/>
    <w:rsid w:val="00D00770"/>
    <w:rsid w:val="00D10751"/>
    <w:rsid w:val="00D13DBF"/>
    <w:rsid w:val="00D2088C"/>
    <w:rsid w:val="00D20B4E"/>
    <w:rsid w:val="00D21C71"/>
    <w:rsid w:val="00D23AAA"/>
    <w:rsid w:val="00D23B5C"/>
    <w:rsid w:val="00D24C6E"/>
    <w:rsid w:val="00D3230A"/>
    <w:rsid w:val="00D344EF"/>
    <w:rsid w:val="00D37086"/>
    <w:rsid w:val="00D410FF"/>
    <w:rsid w:val="00D43330"/>
    <w:rsid w:val="00D4364D"/>
    <w:rsid w:val="00D460E3"/>
    <w:rsid w:val="00D46134"/>
    <w:rsid w:val="00D471DB"/>
    <w:rsid w:val="00D47A46"/>
    <w:rsid w:val="00D52DD1"/>
    <w:rsid w:val="00D532ED"/>
    <w:rsid w:val="00D5512D"/>
    <w:rsid w:val="00D61899"/>
    <w:rsid w:val="00D628BE"/>
    <w:rsid w:val="00D64698"/>
    <w:rsid w:val="00D654F8"/>
    <w:rsid w:val="00D74C81"/>
    <w:rsid w:val="00D76A51"/>
    <w:rsid w:val="00D80EE1"/>
    <w:rsid w:val="00D8491C"/>
    <w:rsid w:val="00D87E45"/>
    <w:rsid w:val="00D937A6"/>
    <w:rsid w:val="00D938C5"/>
    <w:rsid w:val="00D94BA3"/>
    <w:rsid w:val="00D9587F"/>
    <w:rsid w:val="00DA1F35"/>
    <w:rsid w:val="00DA30C8"/>
    <w:rsid w:val="00DA3A79"/>
    <w:rsid w:val="00DA6F94"/>
    <w:rsid w:val="00DA74D4"/>
    <w:rsid w:val="00DB16DC"/>
    <w:rsid w:val="00DB1FF2"/>
    <w:rsid w:val="00DB3366"/>
    <w:rsid w:val="00DC16D6"/>
    <w:rsid w:val="00DC28FA"/>
    <w:rsid w:val="00DC356A"/>
    <w:rsid w:val="00DC53D0"/>
    <w:rsid w:val="00DC5697"/>
    <w:rsid w:val="00DD3280"/>
    <w:rsid w:val="00DD61E4"/>
    <w:rsid w:val="00DE1884"/>
    <w:rsid w:val="00DE41BB"/>
    <w:rsid w:val="00DE4937"/>
    <w:rsid w:val="00DE4CF6"/>
    <w:rsid w:val="00DE5F80"/>
    <w:rsid w:val="00DE6884"/>
    <w:rsid w:val="00DE6EAD"/>
    <w:rsid w:val="00DE7AFA"/>
    <w:rsid w:val="00DF130E"/>
    <w:rsid w:val="00DF2862"/>
    <w:rsid w:val="00DF4B97"/>
    <w:rsid w:val="00DF59D1"/>
    <w:rsid w:val="00DF730F"/>
    <w:rsid w:val="00DF7ED7"/>
    <w:rsid w:val="00E03218"/>
    <w:rsid w:val="00E061C5"/>
    <w:rsid w:val="00E0650E"/>
    <w:rsid w:val="00E11274"/>
    <w:rsid w:val="00E1680B"/>
    <w:rsid w:val="00E16A6E"/>
    <w:rsid w:val="00E17117"/>
    <w:rsid w:val="00E174E0"/>
    <w:rsid w:val="00E20ACC"/>
    <w:rsid w:val="00E22655"/>
    <w:rsid w:val="00E24A37"/>
    <w:rsid w:val="00E25C32"/>
    <w:rsid w:val="00E25D18"/>
    <w:rsid w:val="00E300A8"/>
    <w:rsid w:val="00E30982"/>
    <w:rsid w:val="00E33D68"/>
    <w:rsid w:val="00E361A5"/>
    <w:rsid w:val="00E3770A"/>
    <w:rsid w:val="00E40ACF"/>
    <w:rsid w:val="00E47BB2"/>
    <w:rsid w:val="00E50BE7"/>
    <w:rsid w:val="00E50E5F"/>
    <w:rsid w:val="00E532DD"/>
    <w:rsid w:val="00E546EB"/>
    <w:rsid w:val="00E5516D"/>
    <w:rsid w:val="00E623D8"/>
    <w:rsid w:val="00E62F06"/>
    <w:rsid w:val="00E63188"/>
    <w:rsid w:val="00E670AE"/>
    <w:rsid w:val="00E67B5A"/>
    <w:rsid w:val="00E77D45"/>
    <w:rsid w:val="00E809B3"/>
    <w:rsid w:val="00E819FB"/>
    <w:rsid w:val="00E81E6E"/>
    <w:rsid w:val="00E82FFF"/>
    <w:rsid w:val="00E93E74"/>
    <w:rsid w:val="00E975BD"/>
    <w:rsid w:val="00EA1550"/>
    <w:rsid w:val="00EA395E"/>
    <w:rsid w:val="00EA646F"/>
    <w:rsid w:val="00EA6EDA"/>
    <w:rsid w:val="00EA7378"/>
    <w:rsid w:val="00EB1FB5"/>
    <w:rsid w:val="00EB22DE"/>
    <w:rsid w:val="00EB250E"/>
    <w:rsid w:val="00EB3DCD"/>
    <w:rsid w:val="00EB3F5F"/>
    <w:rsid w:val="00EB6A2F"/>
    <w:rsid w:val="00EC2C75"/>
    <w:rsid w:val="00EC3786"/>
    <w:rsid w:val="00EC4A84"/>
    <w:rsid w:val="00EC50D3"/>
    <w:rsid w:val="00EC7530"/>
    <w:rsid w:val="00ED1025"/>
    <w:rsid w:val="00ED20F5"/>
    <w:rsid w:val="00ED294C"/>
    <w:rsid w:val="00ED33B8"/>
    <w:rsid w:val="00ED383E"/>
    <w:rsid w:val="00ED3CED"/>
    <w:rsid w:val="00ED7169"/>
    <w:rsid w:val="00EE164C"/>
    <w:rsid w:val="00EE1D7F"/>
    <w:rsid w:val="00EE32BE"/>
    <w:rsid w:val="00EE7C7E"/>
    <w:rsid w:val="00EF4555"/>
    <w:rsid w:val="00EF52A3"/>
    <w:rsid w:val="00EF5FD9"/>
    <w:rsid w:val="00F03321"/>
    <w:rsid w:val="00F050AE"/>
    <w:rsid w:val="00F05735"/>
    <w:rsid w:val="00F11697"/>
    <w:rsid w:val="00F1200F"/>
    <w:rsid w:val="00F13EEA"/>
    <w:rsid w:val="00F16975"/>
    <w:rsid w:val="00F20DAE"/>
    <w:rsid w:val="00F2598C"/>
    <w:rsid w:val="00F31656"/>
    <w:rsid w:val="00F33137"/>
    <w:rsid w:val="00F33CD1"/>
    <w:rsid w:val="00F35D92"/>
    <w:rsid w:val="00F36796"/>
    <w:rsid w:val="00F36BAF"/>
    <w:rsid w:val="00F406F6"/>
    <w:rsid w:val="00F425BE"/>
    <w:rsid w:val="00F438FB"/>
    <w:rsid w:val="00F4516E"/>
    <w:rsid w:val="00F47949"/>
    <w:rsid w:val="00F50D82"/>
    <w:rsid w:val="00F52D9C"/>
    <w:rsid w:val="00F53579"/>
    <w:rsid w:val="00F5484E"/>
    <w:rsid w:val="00F56D3E"/>
    <w:rsid w:val="00F6020D"/>
    <w:rsid w:val="00F619F8"/>
    <w:rsid w:val="00F646FD"/>
    <w:rsid w:val="00F64FBB"/>
    <w:rsid w:val="00F77A83"/>
    <w:rsid w:val="00F82197"/>
    <w:rsid w:val="00F82675"/>
    <w:rsid w:val="00F839E9"/>
    <w:rsid w:val="00F8488A"/>
    <w:rsid w:val="00F858CD"/>
    <w:rsid w:val="00F8700B"/>
    <w:rsid w:val="00F87612"/>
    <w:rsid w:val="00F8788F"/>
    <w:rsid w:val="00F921EC"/>
    <w:rsid w:val="00F932C1"/>
    <w:rsid w:val="00F933B8"/>
    <w:rsid w:val="00F93AB2"/>
    <w:rsid w:val="00F96C80"/>
    <w:rsid w:val="00F9783D"/>
    <w:rsid w:val="00FA3FE3"/>
    <w:rsid w:val="00FA4B90"/>
    <w:rsid w:val="00FA5A9D"/>
    <w:rsid w:val="00FA657B"/>
    <w:rsid w:val="00FB43DF"/>
    <w:rsid w:val="00FB4BC1"/>
    <w:rsid w:val="00FC2708"/>
    <w:rsid w:val="00FC4423"/>
    <w:rsid w:val="00FC5934"/>
    <w:rsid w:val="00FC6C80"/>
    <w:rsid w:val="00FD1736"/>
    <w:rsid w:val="00FD1A3F"/>
    <w:rsid w:val="00FD2433"/>
    <w:rsid w:val="00FD2A2E"/>
    <w:rsid w:val="00FD43C7"/>
    <w:rsid w:val="00FD45E9"/>
    <w:rsid w:val="00FD5412"/>
    <w:rsid w:val="00FD5C8B"/>
    <w:rsid w:val="00FD675A"/>
    <w:rsid w:val="00FD7047"/>
    <w:rsid w:val="00FD7B71"/>
    <w:rsid w:val="00FE03DD"/>
    <w:rsid w:val="00FE1268"/>
    <w:rsid w:val="00FE54F3"/>
    <w:rsid w:val="00FE58A7"/>
    <w:rsid w:val="00FE7B10"/>
    <w:rsid w:val="00FF137F"/>
    <w:rsid w:val="00FF6D55"/>
    <w:rsid w:val="01277586"/>
    <w:rsid w:val="01B42713"/>
    <w:rsid w:val="01D06126"/>
    <w:rsid w:val="01EEB387"/>
    <w:rsid w:val="0211176F"/>
    <w:rsid w:val="022CEB8C"/>
    <w:rsid w:val="0232041E"/>
    <w:rsid w:val="026979A4"/>
    <w:rsid w:val="0288B464"/>
    <w:rsid w:val="02B4E180"/>
    <w:rsid w:val="02C09A98"/>
    <w:rsid w:val="02CA9835"/>
    <w:rsid w:val="02CF623A"/>
    <w:rsid w:val="02D204F1"/>
    <w:rsid w:val="02DBA61E"/>
    <w:rsid w:val="03698478"/>
    <w:rsid w:val="03727FE3"/>
    <w:rsid w:val="03C5EF9D"/>
    <w:rsid w:val="03CCCDC8"/>
    <w:rsid w:val="03D3B5ED"/>
    <w:rsid w:val="03F3E195"/>
    <w:rsid w:val="0412E966"/>
    <w:rsid w:val="0446229F"/>
    <w:rsid w:val="0466C78D"/>
    <w:rsid w:val="05075FD8"/>
    <w:rsid w:val="055A4332"/>
    <w:rsid w:val="05CDB879"/>
    <w:rsid w:val="061346A7"/>
    <w:rsid w:val="06317931"/>
    <w:rsid w:val="064F0244"/>
    <w:rsid w:val="065B96D3"/>
    <w:rsid w:val="06767020"/>
    <w:rsid w:val="06B591D7"/>
    <w:rsid w:val="06BA381F"/>
    <w:rsid w:val="06D122AC"/>
    <w:rsid w:val="07210CF0"/>
    <w:rsid w:val="081A6FE3"/>
    <w:rsid w:val="08F40839"/>
    <w:rsid w:val="09108DD7"/>
    <w:rsid w:val="091D0725"/>
    <w:rsid w:val="095D263F"/>
    <w:rsid w:val="096025B6"/>
    <w:rsid w:val="0997046C"/>
    <w:rsid w:val="09EC40D2"/>
    <w:rsid w:val="0A514632"/>
    <w:rsid w:val="0A98ACC7"/>
    <w:rsid w:val="0AE63050"/>
    <w:rsid w:val="0B08A8A6"/>
    <w:rsid w:val="0B635696"/>
    <w:rsid w:val="0B9D0BEB"/>
    <w:rsid w:val="0B9E9F14"/>
    <w:rsid w:val="0BCFAAD9"/>
    <w:rsid w:val="0C6A6EE7"/>
    <w:rsid w:val="0C74A961"/>
    <w:rsid w:val="0C7AD433"/>
    <w:rsid w:val="0CAD9F6E"/>
    <w:rsid w:val="0CB5336C"/>
    <w:rsid w:val="0D2A312B"/>
    <w:rsid w:val="0DB8F727"/>
    <w:rsid w:val="0DC04C3A"/>
    <w:rsid w:val="0DEDE134"/>
    <w:rsid w:val="0E34EB3C"/>
    <w:rsid w:val="0E52B383"/>
    <w:rsid w:val="0E9C0AD4"/>
    <w:rsid w:val="1023FE3B"/>
    <w:rsid w:val="109BA990"/>
    <w:rsid w:val="113C39B2"/>
    <w:rsid w:val="117FECD8"/>
    <w:rsid w:val="120897DB"/>
    <w:rsid w:val="12213174"/>
    <w:rsid w:val="122A2650"/>
    <w:rsid w:val="12BA4492"/>
    <w:rsid w:val="12CA3C2A"/>
    <w:rsid w:val="13161096"/>
    <w:rsid w:val="13379F50"/>
    <w:rsid w:val="1351FDD0"/>
    <w:rsid w:val="1387D236"/>
    <w:rsid w:val="138B26D2"/>
    <w:rsid w:val="138E52A8"/>
    <w:rsid w:val="1391CABB"/>
    <w:rsid w:val="139FAB93"/>
    <w:rsid w:val="13D483DA"/>
    <w:rsid w:val="13EEA698"/>
    <w:rsid w:val="14179451"/>
    <w:rsid w:val="14197AC9"/>
    <w:rsid w:val="1422A905"/>
    <w:rsid w:val="143E8AC5"/>
    <w:rsid w:val="1463FA15"/>
    <w:rsid w:val="1472F116"/>
    <w:rsid w:val="157EDF4C"/>
    <w:rsid w:val="15A6A009"/>
    <w:rsid w:val="15B80A42"/>
    <w:rsid w:val="1602850F"/>
    <w:rsid w:val="16258E03"/>
    <w:rsid w:val="16DCA51D"/>
    <w:rsid w:val="16FB5859"/>
    <w:rsid w:val="17B8C551"/>
    <w:rsid w:val="17CA1329"/>
    <w:rsid w:val="17DAF874"/>
    <w:rsid w:val="1881DAA4"/>
    <w:rsid w:val="18877C18"/>
    <w:rsid w:val="1898B264"/>
    <w:rsid w:val="18B1D9C6"/>
    <w:rsid w:val="18DB8F01"/>
    <w:rsid w:val="19579D10"/>
    <w:rsid w:val="19734262"/>
    <w:rsid w:val="198D7EFF"/>
    <w:rsid w:val="19D5C1F5"/>
    <w:rsid w:val="1A0A5222"/>
    <w:rsid w:val="1A58A963"/>
    <w:rsid w:val="1A6046BF"/>
    <w:rsid w:val="1A7E517E"/>
    <w:rsid w:val="1B23CEDC"/>
    <w:rsid w:val="1B8AC4BF"/>
    <w:rsid w:val="1BBF65CE"/>
    <w:rsid w:val="1C792516"/>
    <w:rsid w:val="1D2FF62D"/>
    <w:rsid w:val="1D5A95CF"/>
    <w:rsid w:val="1E3F2BA1"/>
    <w:rsid w:val="1E931CE0"/>
    <w:rsid w:val="1EB680D2"/>
    <w:rsid w:val="1F7126ED"/>
    <w:rsid w:val="20216678"/>
    <w:rsid w:val="207C8227"/>
    <w:rsid w:val="20B39E5A"/>
    <w:rsid w:val="20B9CAF5"/>
    <w:rsid w:val="21152142"/>
    <w:rsid w:val="2149CEE1"/>
    <w:rsid w:val="2161FBC3"/>
    <w:rsid w:val="21C52EF7"/>
    <w:rsid w:val="225A5D94"/>
    <w:rsid w:val="22653D19"/>
    <w:rsid w:val="2268A88A"/>
    <w:rsid w:val="2280CBC4"/>
    <w:rsid w:val="22C1371D"/>
    <w:rsid w:val="232C9907"/>
    <w:rsid w:val="2407339D"/>
    <w:rsid w:val="25063D1A"/>
    <w:rsid w:val="2557991D"/>
    <w:rsid w:val="25FA31E3"/>
    <w:rsid w:val="261C6234"/>
    <w:rsid w:val="2625BE79"/>
    <w:rsid w:val="26521FCF"/>
    <w:rsid w:val="26869AFA"/>
    <w:rsid w:val="26A5B9C5"/>
    <w:rsid w:val="26D30F3F"/>
    <w:rsid w:val="26FF0F49"/>
    <w:rsid w:val="271088D8"/>
    <w:rsid w:val="271ED3B7"/>
    <w:rsid w:val="2728E6EC"/>
    <w:rsid w:val="272CD714"/>
    <w:rsid w:val="2745F79C"/>
    <w:rsid w:val="279916E2"/>
    <w:rsid w:val="27BA0FCC"/>
    <w:rsid w:val="27D3D5F6"/>
    <w:rsid w:val="2849D937"/>
    <w:rsid w:val="28D7EA0E"/>
    <w:rsid w:val="28DAD791"/>
    <w:rsid w:val="28E833B2"/>
    <w:rsid w:val="2916CBBC"/>
    <w:rsid w:val="293C9478"/>
    <w:rsid w:val="293E85DE"/>
    <w:rsid w:val="29ADACDA"/>
    <w:rsid w:val="29BC1527"/>
    <w:rsid w:val="29D22659"/>
    <w:rsid w:val="29DE41C4"/>
    <w:rsid w:val="29FCA6E6"/>
    <w:rsid w:val="2A2338B3"/>
    <w:rsid w:val="2A60EC55"/>
    <w:rsid w:val="2B3CCB82"/>
    <w:rsid w:val="2B3D0095"/>
    <w:rsid w:val="2BCC008E"/>
    <w:rsid w:val="2BDCBC43"/>
    <w:rsid w:val="2BF4BB7B"/>
    <w:rsid w:val="2D780FA7"/>
    <w:rsid w:val="2D82ABF8"/>
    <w:rsid w:val="2E00C475"/>
    <w:rsid w:val="2E2A62AA"/>
    <w:rsid w:val="2E5ECBFE"/>
    <w:rsid w:val="2E9B1A40"/>
    <w:rsid w:val="2ECE78DF"/>
    <w:rsid w:val="2EF73D3C"/>
    <w:rsid w:val="2F1431EE"/>
    <w:rsid w:val="2F160483"/>
    <w:rsid w:val="2F2BA650"/>
    <w:rsid w:val="2F42A3F2"/>
    <w:rsid w:val="2FB0B49A"/>
    <w:rsid w:val="2FF8D96D"/>
    <w:rsid w:val="3074BE53"/>
    <w:rsid w:val="3119A53E"/>
    <w:rsid w:val="31C22A64"/>
    <w:rsid w:val="3243DB8D"/>
    <w:rsid w:val="33039B1A"/>
    <w:rsid w:val="330C4E26"/>
    <w:rsid w:val="333619D5"/>
    <w:rsid w:val="336E598D"/>
    <w:rsid w:val="33CA7508"/>
    <w:rsid w:val="341E3471"/>
    <w:rsid w:val="347980D7"/>
    <w:rsid w:val="347F79F0"/>
    <w:rsid w:val="34AC32DB"/>
    <w:rsid w:val="34D7F23B"/>
    <w:rsid w:val="34E501BE"/>
    <w:rsid w:val="35181D87"/>
    <w:rsid w:val="353016F4"/>
    <w:rsid w:val="362C8F6C"/>
    <w:rsid w:val="3649F444"/>
    <w:rsid w:val="36633E4F"/>
    <w:rsid w:val="36BD5C44"/>
    <w:rsid w:val="372B4B86"/>
    <w:rsid w:val="3777FF07"/>
    <w:rsid w:val="37985B81"/>
    <w:rsid w:val="385778FE"/>
    <w:rsid w:val="3869D9C2"/>
    <w:rsid w:val="393656F1"/>
    <w:rsid w:val="3947F66F"/>
    <w:rsid w:val="396A77B0"/>
    <w:rsid w:val="39825035"/>
    <w:rsid w:val="39ABBB79"/>
    <w:rsid w:val="39B671CC"/>
    <w:rsid w:val="39BCCAC0"/>
    <w:rsid w:val="39C8A86E"/>
    <w:rsid w:val="39D3460E"/>
    <w:rsid w:val="3A01F480"/>
    <w:rsid w:val="3A1765A8"/>
    <w:rsid w:val="3AA7F9CA"/>
    <w:rsid w:val="3AFE6E47"/>
    <w:rsid w:val="3B0FFB04"/>
    <w:rsid w:val="3B24FF19"/>
    <w:rsid w:val="3B25385A"/>
    <w:rsid w:val="3B69E4C6"/>
    <w:rsid w:val="3B7EBDAF"/>
    <w:rsid w:val="3CBB8075"/>
    <w:rsid w:val="3D421ADB"/>
    <w:rsid w:val="3D658194"/>
    <w:rsid w:val="3DDDC6B1"/>
    <w:rsid w:val="3E0C1D6A"/>
    <w:rsid w:val="3E35D9F2"/>
    <w:rsid w:val="3E6F9C59"/>
    <w:rsid w:val="3EADAC17"/>
    <w:rsid w:val="3EDCDAC6"/>
    <w:rsid w:val="401165C8"/>
    <w:rsid w:val="4081D156"/>
    <w:rsid w:val="40D35064"/>
    <w:rsid w:val="41283B9E"/>
    <w:rsid w:val="414BD09A"/>
    <w:rsid w:val="41652ACD"/>
    <w:rsid w:val="4179938D"/>
    <w:rsid w:val="42487E34"/>
    <w:rsid w:val="4259B809"/>
    <w:rsid w:val="426BB695"/>
    <w:rsid w:val="430CC66F"/>
    <w:rsid w:val="43436267"/>
    <w:rsid w:val="43AD1A23"/>
    <w:rsid w:val="43D2C197"/>
    <w:rsid w:val="43E33320"/>
    <w:rsid w:val="4447EDDE"/>
    <w:rsid w:val="4460BE45"/>
    <w:rsid w:val="44673749"/>
    <w:rsid w:val="448AF940"/>
    <w:rsid w:val="44F8DFDC"/>
    <w:rsid w:val="4618B16C"/>
    <w:rsid w:val="4684070C"/>
    <w:rsid w:val="46C07437"/>
    <w:rsid w:val="46D2A2F4"/>
    <w:rsid w:val="46F7C6BC"/>
    <w:rsid w:val="46FF8171"/>
    <w:rsid w:val="473CC166"/>
    <w:rsid w:val="47642481"/>
    <w:rsid w:val="47985F07"/>
    <w:rsid w:val="47B3EEE1"/>
    <w:rsid w:val="47DCEB47"/>
    <w:rsid w:val="4811DB5C"/>
    <w:rsid w:val="4833D9A2"/>
    <w:rsid w:val="48585321"/>
    <w:rsid w:val="494C47EA"/>
    <w:rsid w:val="4976FB48"/>
    <w:rsid w:val="49BAF618"/>
    <w:rsid w:val="49F193CC"/>
    <w:rsid w:val="4A3B6E19"/>
    <w:rsid w:val="4A3CC39F"/>
    <w:rsid w:val="4A980DA3"/>
    <w:rsid w:val="4AB08FDA"/>
    <w:rsid w:val="4AE94487"/>
    <w:rsid w:val="4B28CBDD"/>
    <w:rsid w:val="4BC1FC54"/>
    <w:rsid w:val="4BE0E62D"/>
    <w:rsid w:val="4BE94A92"/>
    <w:rsid w:val="4C71E487"/>
    <w:rsid w:val="4C7F40A8"/>
    <w:rsid w:val="4CF72912"/>
    <w:rsid w:val="4CFFC2E1"/>
    <w:rsid w:val="4D243C60"/>
    <w:rsid w:val="4D3889E8"/>
    <w:rsid w:val="4D754EBA"/>
    <w:rsid w:val="4D9DC30D"/>
    <w:rsid w:val="4E06D872"/>
    <w:rsid w:val="4EAE1A62"/>
    <w:rsid w:val="4EB8E984"/>
    <w:rsid w:val="4EE10C31"/>
    <w:rsid w:val="4F122DFB"/>
    <w:rsid w:val="4F152320"/>
    <w:rsid w:val="4F4053D9"/>
    <w:rsid w:val="4F51B459"/>
    <w:rsid w:val="4F7E826B"/>
    <w:rsid w:val="4FA10A2C"/>
    <w:rsid w:val="4FB778E2"/>
    <w:rsid w:val="4FD5B882"/>
    <w:rsid w:val="5028D5DB"/>
    <w:rsid w:val="5060DE94"/>
    <w:rsid w:val="507F73CE"/>
    <w:rsid w:val="50D6F86D"/>
    <w:rsid w:val="5166E190"/>
    <w:rsid w:val="51ED3047"/>
    <w:rsid w:val="51FD6ABE"/>
    <w:rsid w:val="520DADB7"/>
    <w:rsid w:val="524137F9"/>
    <w:rsid w:val="52572D95"/>
    <w:rsid w:val="526E02AA"/>
    <w:rsid w:val="527C5052"/>
    <w:rsid w:val="52B16D30"/>
    <w:rsid w:val="52EE822C"/>
    <w:rsid w:val="533A04E0"/>
    <w:rsid w:val="54695713"/>
    <w:rsid w:val="5481F18A"/>
    <w:rsid w:val="54BF3202"/>
    <w:rsid w:val="54C039B4"/>
    <w:rsid w:val="553945CF"/>
    <w:rsid w:val="55512866"/>
    <w:rsid w:val="5621A34F"/>
    <w:rsid w:val="56AE2D0B"/>
    <w:rsid w:val="578E3832"/>
    <w:rsid w:val="57CE718C"/>
    <w:rsid w:val="57CFA251"/>
    <w:rsid w:val="57F590E0"/>
    <w:rsid w:val="58159176"/>
    <w:rsid w:val="581B89AC"/>
    <w:rsid w:val="58AF17BC"/>
    <w:rsid w:val="58CD7CDE"/>
    <w:rsid w:val="58CE0DC2"/>
    <w:rsid w:val="58EB4388"/>
    <w:rsid w:val="59211EEE"/>
    <w:rsid w:val="59A7FA1B"/>
    <w:rsid w:val="59CBB679"/>
    <w:rsid w:val="5A59B136"/>
    <w:rsid w:val="5A9E288D"/>
    <w:rsid w:val="5AB08B60"/>
    <w:rsid w:val="5AC4128C"/>
    <w:rsid w:val="5B07A7BA"/>
    <w:rsid w:val="5B90EB5F"/>
    <w:rsid w:val="5B92406A"/>
    <w:rsid w:val="5BA98F05"/>
    <w:rsid w:val="5BE4E2B5"/>
    <w:rsid w:val="5BE6D68B"/>
    <w:rsid w:val="5BEDDBBB"/>
    <w:rsid w:val="5C2352F8"/>
    <w:rsid w:val="5C3AA68B"/>
    <w:rsid w:val="5CBC8DB7"/>
    <w:rsid w:val="5E0D8AFD"/>
    <w:rsid w:val="5F177B95"/>
    <w:rsid w:val="5F3C59BB"/>
    <w:rsid w:val="5F433F3B"/>
    <w:rsid w:val="5F5605D4"/>
    <w:rsid w:val="5FCA6487"/>
    <w:rsid w:val="5FCBA41A"/>
    <w:rsid w:val="600B0BB7"/>
    <w:rsid w:val="60A1CB8D"/>
    <w:rsid w:val="61038233"/>
    <w:rsid w:val="6119F778"/>
    <w:rsid w:val="612FDCB8"/>
    <w:rsid w:val="6197CC50"/>
    <w:rsid w:val="61C39AE2"/>
    <w:rsid w:val="61D5289A"/>
    <w:rsid w:val="626ADF02"/>
    <w:rsid w:val="627BA271"/>
    <w:rsid w:val="62A86D22"/>
    <w:rsid w:val="630980CB"/>
    <w:rsid w:val="633080AA"/>
    <w:rsid w:val="637F0CA4"/>
    <w:rsid w:val="63950240"/>
    <w:rsid w:val="63C9AB61"/>
    <w:rsid w:val="6459EBD1"/>
    <w:rsid w:val="64B740D4"/>
    <w:rsid w:val="657DF384"/>
    <w:rsid w:val="661552FB"/>
    <w:rsid w:val="667056D7"/>
    <w:rsid w:val="67943C59"/>
    <w:rsid w:val="6800D467"/>
    <w:rsid w:val="680C9D7A"/>
    <w:rsid w:val="681CDC32"/>
    <w:rsid w:val="6885B92D"/>
    <w:rsid w:val="6893DD4E"/>
    <w:rsid w:val="68FECBDB"/>
    <w:rsid w:val="69AC4B96"/>
    <w:rsid w:val="69D09244"/>
    <w:rsid w:val="69D81B23"/>
    <w:rsid w:val="6A519778"/>
    <w:rsid w:val="6A613622"/>
    <w:rsid w:val="6A9C454B"/>
    <w:rsid w:val="6A9EB5CE"/>
    <w:rsid w:val="6AFF7923"/>
    <w:rsid w:val="6B085007"/>
    <w:rsid w:val="6B3BEC0F"/>
    <w:rsid w:val="6C5620BF"/>
    <w:rsid w:val="6C9E5DF1"/>
    <w:rsid w:val="6CF6A649"/>
    <w:rsid w:val="6DA4BD7C"/>
    <w:rsid w:val="6E1CD810"/>
    <w:rsid w:val="6E2CCF26"/>
    <w:rsid w:val="6E44F025"/>
    <w:rsid w:val="6E4957E9"/>
    <w:rsid w:val="6E6A9260"/>
    <w:rsid w:val="6E7E3315"/>
    <w:rsid w:val="6E88A1C5"/>
    <w:rsid w:val="6E91C1D9"/>
    <w:rsid w:val="6EA1B943"/>
    <w:rsid w:val="6FBC3FD9"/>
    <w:rsid w:val="7014738C"/>
    <w:rsid w:val="7035BC2E"/>
    <w:rsid w:val="70674CF7"/>
    <w:rsid w:val="7076CE6C"/>
    <w:rsid w:val="708DB093"/>
    <w:rsid w:val="70CBCC51"/>
    <w:rsid w:val="70D6874A"/>
    <w:rsid w:val="70EC74BD"/>
    <w:rsid w:val="7143B50F"/>
    <w:rsid w:val="71740001"/>
    <w:rsid w:val="717551A3"/>
    <w:rsid w:val="71B90E6B"/>
    <w:rsid w:val="71BB78B6"/>
    <w:rsid w:val="71F0BBFA"/>
    <w:rsid w:val="71FB8E49"/>
    <w:rsid w:val="728EE218"/>
    <w:rsid w:val="72A33504"/>
    <w:rsid w:val="72E8C14F"/>
    <w:rsid w:val="72EB3E2C"/>
    <w:rsid w:val="7374802D"/>
    <w:rsid w:val="73973789"/>
    <w:rsid w:val="7482985A"/>
    <w:rsid w:val="74D22BEC"/>
    <w:rsid w:val="75274519"/>
    <w:rsid w:val="75469C5C"/>
    <w:rsid w:val="754C7099"/>
    <w:rsid w:val="7555BEE5"/>
    <w:rsid w:val="755E95C9"/>
    <w:rsid w:val="7560BCCC"/>
    <w:rsid w:val="75C018B1"/>
    <w:rsid w:val="75C28803"/>
    <w:rsid w:val="76A33F1F"/>
    <w:rsid w:val="77E060E4"/>
    <w:rsid w:val="7854FE42"/>
    <w:rsid w:val="78B22B0C"/>
    <w:rsid w:val="78B339EC"/>
    <w:rsid w:val="79133EB5"/>
    <w:rsid w:val="794AEF49"/>
    <w:rsid w:val="79520E86"/>
    <w:rsid w:val="7A10C3D3"/>
    <w:rsid w:val="7AC0F426"/>
    <w:rsid w:val="7B3B07F3"/>
    <w:rsid w:val="7B96F6D8"/>
    <w:rsid w:val="7B9CA3E9"/>
    <w:rsid w:val="7C00DBDD"/>
    <w:rsid w:val="7C1F10E5"/>
    <w:rsid w:val="7C5C1A4E"/>
    <w:rsid w:val="7D067206"/>
    <w:rsid w:val="7D618852"/>
    <w:rsid w:val="7D83FE00"/>
    <w:rsid w:val="7E34CCDA"/>
    <w:rsid w:val="7EC4E904"/>
    <w:rsid w:val="7EFE336D"/>
    <w:rsid w:val="7F4D80B4"/>
    <w:rsid w:val="7F5F486B"/>
    <w:rsid w:val="7F805F82"/>
  </w:rsids>
  <w:docVars>
    <w:docVar w:name="__Grammarly_42___1" w:val="H4sIAAAAAAAEAKtWcslP9kxRslIyNDYyNzcyNjAyNzUyMTe0sLRQ0lEKTi0uzszPAykwrgUAIiYNO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5CEF496"/>
  <w15:chartTrackingRefBased/>
  <w15:docId w15:val="{519ECAD8-DAFE-4158-B570-26FEB9666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4501"/>
    <w:pPr>
      <w:spacing w:after="200" w:line="276" w:lineRule="auto"/>
    </w:pPr>
    <w:rPr>
      <w:rFonts w:eastAsiaTheme="majorEastAsia" w:cstheme="majorBidi"/>
      <w:sz w:val="20"/>
      <w:szCs w:val="22"/>
      <w:lang w:eastAsia="ja-JP"/>
    </w:rPr>
  </w:style>
  <w:style w:type="paragraph" w:styleId="Heading1">
    <w:name w:val="heading 1"/>
    <w:basedOn w:val="Normal"/>
    <w:next w:val="Normal"/>
    <w:link w:val="Heading1Char"/>
    <w:uiPriority w:val="9"/>
    <w:qFormat/>
    <w:rsid w:val="00C34B3A"/>
    <w:pPr>
      <w:keepNext/>
      <w:keepLines/>
      <w:spacing w:before="240" w:after="0"/>
      <w:outlineLvl w:val="0"/>
    </w:pPr>
    <w:rPr>
      <w:rFonts w:ascii="Calibri" w:hAnsi="Calibri"/>
      <w:color w:val="C00000"/>
      <w:sz w:val="32"/>
      <w:szCs w:val="32"/>
    </w:rPr>
  </w:style>
  <w:style w:type="paragraph" w:styleId="Heading2">
    <w:name w:val="heading 2"/>
    <w:next w:val="Normal"/>
    <w:link w:val="Heading2Char"/>
    <w:uiPriority w:val="9"/>
    <w:unhideWhenUsed/>
    <w:qFormat/>
    <w:rsid w:val="00662A67"/>
    <w:pPr>
      <w:spacing w:before="120" w:after="120"/>
      <w:outlineLvl w:val="1"/>
    </w:pPr>
    <w:rPr>
      <w:rFonts w:ascii="Calibri" w:hAnsi="Calibri" w:eastAsiaTheme="majorEastAsia" w:cstheme="majorBidi"/>
      <w:b/>
      <w:bCs/>
      <w:color w:val="002060"/>
      <w:spacing w:val="20"/>
      <w:sz w:val="28"/>
      <w:szCs w:val="28"/>
      <w:lang w:eastAsia="ja-JP"/>
    </w:rPr>
  </w:style>
  <w:style w:type="paragraph" w:styleId="Heading3">
    <w:name w:val="heading 3"/>
    <w:basedOn w:val="Normal"/>
    <w:next w:val="Normal"/>
    <w:link w:val="Heading3Char"/>
    <w:uiPriority w:val="9"/>
    <w:unhideWhenUsed/>
    <w:qFormat/>
    <w:rsid w:val="00C34B3A"/>
    <w:pPr>
      <w:keepNext/>
      <w:keepLines/>
      <w:spacing w:before="120" w:after="120"/>
      <w:outlineLvl w:val="2"/>
    </w:pPr>
    <w:rPr>
      <w:rFonts w:ascii="Calibri" w:hAnsi="Calibri"/>
      <w:color w:val="2F5496" w:themeColor="accent1" w:themeShade="BF"/>
      <w:sz w:val="24"/>
      <w:szCs w:val="24"/>
      <w:u w:val="single"/>
    </w:rPr>
  </w:style>
  <w:style w:type="paragraph" w:styleId="Heading4">
    <w:name w:val="heading 4"/>
    <w:basedOn w:val="Normal"/>
    <w:next w:val="Normal"/>
    <w:link w:val="Heading4Char"/>
    <w:uiPriority w:val="9"/>
    <w:unhideWhenUsed/>
    <w:qFormat/>
    <w:rsid w:val="00BE2410"/>
    <w:pPr>
      <w:keepNext/>
      <w:keepLines/>
      <w:spacing w:before="40" w:after="0"/>
      <w:outlineLvl w:val="3"/>
    </w:pPr>
    <w:rPr>
      <w:rFonts w:asciiTheme="majorHAnsi" w:hAnsiTheme="majorHAns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2A67"/>
    <w:rPr>
      <w:rFonts w:ascii="Calibri" w:hAnsi="Calibri" w:eastAsiaTheme="majorEastAsia" w:cstheme="majorBidi"/>
      <w:b/>
      <w:bCs/>
      <w:color w:val="002060"/>
      <w:spacing w:val="20"/>
      <w:sz w:val="28"/>
      <w:szCs w:val="28"/>
      <w:lang w:eastAsia="ja-JP"/>
    </w:rPr>
  </w:style>
  <w:style w:type="paragraph" w:styleId="ListParagraph">
    <w:name w:val="List Paragraph"/>
    <w:aliases w:val="Bullet List,Bulleted List,Colorful List - Accent 11,FooterText,List Paragraph1,List Paragraph2,Medium Grid 1 - Accent 21,Paragrafo elenco,Probes,Question Char Char Char,Questions,Table of Contents 2,cS List Paragraph,q,text"/>
    <w:basedOn w:val="Normal"/>
    <w:link w:val="ListParagraphChar"/>
    <w:uiPriority w:val="34"/>
    <w:qFormat/>
    <w:rsid w:val="00DE5F80"/>
    <w:pPr>
      <w:ind w:left="720"/>
      <w:contextualSpacing/>
    </w:pPr>
  </w:style>
  <w:style w:type="character" w:styleId="CommentReference">
    <w:name w:val="annotation reference"/>
    <w:basedOn w:val="DefaultParagraphFont"/>
    <w:uiPriority w:val="99"/>
    <w:semiHidden/>
    <w:unhideWhenUsed/>
    <w:rsid w:val="00DE5F80"/>
    <w:rPr>
      <w:sz w:val="18"/>
      <w:szCs w:val="18"/>
    </w:rPr>
  </w:style>
  <w:style w:type="paragraph" w:styleId="CommentText">
    <w:name w:val="annotation text"/>
    <w:basedOn w:val="Normal"/>
    <w:link w:val="CommentTextChar"/>
    <w:uiPriority w:val="99"/>
    <w:unhideWhenUsed/>
    <w:rsid w:val="00DE5F80"/>
    <w:pPr>
      <w:spacing w:line="240" w:lineRule="auto"/>
    </w:pPr>
    <w:rPr>
      <w:sz w:val="24"/>
      <w:szCs w:val="24"/>
    </w:rPr>
  </w:style>
  <w:style w:type="character" w:customStyle="1" w:styleId="CommentTextChar">
    <w:name w:val="Comment Text Char"/>
    <w:basedOn w:val="DefaultParagraphFont"/>
    <w:link w:val="CommentText"/>
    <w:uiPriority w:val="99"/>
    <w:rsid w:val="00DE5F80"/>
    <w:rPr>
      <w:rFonts w:eastAsiaTheme="majorEastAsia" w:cstheme="majorBidi"/>
      <w:lang w:eastAsia="ja-JP"/>
    </w:rPr>
  </w:style>
  <w:style w:type="character" w:customStyle="1" w:styleId="ListParagraphChar">
    <w:name w:val="List Paragraph Char"/>
    <w:aliases w:val="Bullet List Char,Bulleted List Char,Colorful List - Accent 11 Char,FooterText Char,List Paragraph1 Char,List Paragraph2 Char,Medium Grid 1 - Accent 21 Char,Paragrafo elenco Char,Probes Char,Question Char Char Char Char,Questions Char"/>
    <w:basedOn w:val="DefaultParagraphFont"/>
    <w:link w:val="ListParagraph"/>
    <w:uiPriority w:val="34"/>
    <w:rsid w:val="00DE5F80"/>
    <w:rPr>
      <w:rFonts w:eastAsiaTheme="majorEastAsia" w:cstheme="majorBidi"/>
      <w:sz w:val="20"/>
      <w:szCs w:val="22"/>
      <w:lang w:eastAsia="ja-JP"/>
    </w:rPr>
  </w:style>
  <w:style w:type="paragraph" w:styleId="BalloonText">
    <w:name w:val="Balloon Text"/>
    <w:basedOn w:val="Normal"/>
    <w:link w:val="BalloonTextChar"/>
    <w:uiPriority w:val="99"/>
    <w:semiHidden/>
    <w:unhideWhenUsed/>
    <w:rsid w:val="00DE5F8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5F80"/>
    <w:rPr>
      <w:rFonts w:ascii="Times New Roman" w:hAnsi="Times New Roman" w:eastAsiaTheme="majorEastAsia" w:cs="Times New Roman"/>
      <w:sz w:val="18"/>
      <w:szCs w:val="18"/>
      <w:lang w:eastAsia="ja-JP"/>
    </w:rPr>
  </w:style>
  <w:style w:type="paragraph" w:styleId="CommentSubject">
    <w:name w:val="annotation subject"/>
    <w:basedOn w:val="CommentText"/>
    <w:next w:val="CommentText"/>
    <w:link w:val="CommentSubjectChar"/>
    <w:uiPriority w:val="99"/>
    <w:semiHidden/>
    <w:unhideWhenUsed/>
    <w:rsid w:val="00233B49"/>
    <w:rPr>
      <w:b/>
      <w:bCs/>
      <w:sz w:val="20"/>
      <w:szCs w:val="20"/>
    </w:rPr>
  </w:style>
  <w:style w:type="character" w:customStyle="1" w:styleId="CommentSubjectChar">
    <w:name w:val="Comment Subject Char"/>
    <w:basedOn w:val="CommentTextChar"/>
    <w:link w:val="CommentSubject"/>
    <w:uiPriority w:val="99"/>
    <w:semiHidden/>
    <w:rsid w:val="00233B49"/>
    <w:rPr>
      <w:rFonts w:eastAsiaTheme="majorEastAsia" w:cstheme="majorBidi"/>
      <w:b/>
      <w:bCs/>
      <w:sz w:val="20"/>
      <w:szCs w:val="20"/>
      <w:lang w:eastAsia="ja-JP"/>
    </w:rPr>
  </w:style>
  <w:style w:type="paragraph" w:styleId="Footer">
    <w:name w:val="footer"/>
    <w:basedOn w:val="Normal"/>
    <w:link w:val="FooterChar"/>
    <w:uiPriority w:val="99"/>
    <w:unhideWhenUsed/>
    <w:rsid w:val="004979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965"/>
    <w:rPr>
      <w:rFonts w:eastAsiaTheme="majorEastAsia" w:cstheme="majorBidi"/>
      <w:sz w:val="20"/>
      <w:szCs w:val="22"/>
      <w:lang w:eastAsia="ja-JP"/>
    </w:rPr>
  </w:style>
  <w:style w:type="character" w:styleId="PageNumber">
    <w:name w:val="page number"/>
    <w:basedOn w:val="DefaultParagraphFont"/>
    <w:uiPriority w:val="99"/>
    <w:semiHidden/>
    <w:unhideWhenUsed/>
    <w:rsid w:val="00497965"/>
  </w:style>
  <w:style w:type="paragraph" w:customStyle="1" w:styleId="paragraph">
    <w:name w:val="paragraph"/>
    <w:basedOn w:val="Normal"/>
    <w:rsid w:val="0005529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C34B3A"/>
    <w:pPr>
      <w:pBdr>
        <w:bottom w:val="single" w:sz="4" w:space="1" w:color="002060"/>
      </w:pBdr>
      <w:spacing w:after="0" w:line="240" w:lineRule="auto"/>
      <w:contextualSpacing/>
    </w:pPr>
    <w:rPr>
      <w:rFonts w:ascii="Georgia" w:hAnsi="Georgia"/>
      <w:color w:val="002060"/>
      <w:spacing w:val="-10"/>
      <w:kern w:val="28"/>
      <w:sz w:val="36"/>
      <w:szCs w:val="56"/>
    </w:rPr>
  </w:style>
  <w:style w:type="character" w:customStyle="1" w:styleId="TitleChar">
    <w:name w:val="Title Char"/>
    <w:basedOn w:val="DefaultParagraphFont"/>
    <w:link w:val="Title"/>
    <w:uiPriority w:val="10"/>
    <w:rsid w:val="00C34B3A"/>
    <w:rPr>
      <w:rFonts w:ascii="Georgia" w:hAnsi="Georgia" w:eastAsiaTheme="majorEastAsia" w:cstheme="majorBidi"/>
      <w:color w:val="002060"/>
      <w:spacing w:val="-10"/>
      <w:kern w:val="28"/>
      <w:sz w:val="36"/>
      <w:szCs w:val="56"/>
      <w:lang w:eastAsia="ja-JP"/>
    </w:rPr>
  </w:style>
  <w:style w:type="character" w:customStyle="1" w:styleId="Heading1Char">
    <w:name w:val="Heading 1 Char"/>
    <w:basedOn w:val="DefaultParagraphFont"/>
    <w:link w:val="Heading1"/>
    <w:uiPriority w:val="9"/>
    <w:rsid w:val="00C34B3A"/>
    <w:rPr>
      <w:rFonts w:ascii="Calibri" w:hAnsi="Calibri" w:eastAsiaTheme="majorEastAsia" w:cstheme="majorBidi"/>
      <w:color w:val="C00000"/>
      <w:sz w:val="32"/>
      <w:szCs w:val="32"/>
      <w:lang w:eastAsia="ja-JP"/>
    </w:rPr>
  </w:style>
  <w:style w:type="paragraph" w:customStyle="1" w:styleId="SubHeading">
    <w:name w:val="Sub Heading"/>
    <w:basedOn w:val="Heading1"/>
    <w:link w:val="SubHeadingChar"/>
    <w:qFormat/>
    <w:rsid w:val="00742B22"/>
    <w:pPr>
      <w:spacing w:before="120" w:after="120"/>
    </w:pPr>
    <w:rPr>
      <w:rFonts w:ascii="Verdana" w:hAnsi="Verdana"/>
      <w:bCs/>
      <w:sz w:val="28"/>
      <w:szCs w:val="28"/>
    </w:rPr>
  </w:style>
  <w:style w:type="character" w:customStyle="1" w:styleId="SubHeadingChar">
    <w:name w:val="Sub Heading Char"/>
    <w:basedOn w:val="Heading1Char"/>
    <w:link w:val="SubHeading"/>
    <w:rsid w:val="00742B22"/>
    <w:rPr>
      <w:rFonts w:ascii="Verdana" w:hAnsi="Verdana" w:eastAsiaTheme="majorEastAsia" w:cstheme="majorBidi"/>
      <w:bCs/>
      <w:color w:val="C00000"/>
      <w:sz w:val="28"/>
      <w:szCs w:val="28"/>
      <w:lang w:eastAsia="ja-JP"/>
    </w:rPr>
  </w:style>
  <w:style w:type="character" w:customStyle="1" w:styleId="Heading3Char">
    <w:name w:val="Heading 3 Char"/>
    <w:basedOn w:val="DefaultParagraphFont"/>
    <w:link w:val="Heading3"/>
    <w:uiPriority w:val="9"/>
    <w:rsid w:val="00C34B3A"/>
    <w:rPr>
      <w:rFonts w:ascii="Calibri" w:hAnsi="Calibri" w:eastAsiaTheme="majorEastAsia" w:cstheme="majorBidi"/>
      <w:color w:val="2F5496" w:themeColor="accent1" w:themeShade="BF"/>
      <w:u w:val="single"/>
      <w:lang w:eastAsia="ja-JP"/>
    </w:rPr>
  </w:style>
  <w:style w:type="character" w:customStyle="1" w:styleId="Heading4Char">
    <w:name w:val="Heading 4 Char"/>
    <w:basedOn w:val="DefaultParagraphFont"/>
    <w:link w:val="Heading4"/>
    <w:uiPriority w:val="9"/>
    <w:rsid w:val="00BE2410"/>
    <w:rPr>
      <w:rFonts w:asciiTheme="majorHAnsi" w:eastAsiaTheme="majorEastAsia" w:hAnsiTheme="majorHAnsi" w:cstheme="majorBidi"/>
      <w:b/>
      <w:i/>
      <w:iCs/>
      <w:color w:val="2F5496" w:themeColor="accent1" w:themeShade="BF"/>
      <w:sz w:val="20"/>
      <w:szCs w:val="22"/>
      <w:lang w:eastAsia="ja-JP"/>
    </w:rPr>
  </w:style>
  <w:style w:type="paragraph" w:styleId="Header">
    <w:name w:val="header"/>
    <w:basedOn w:val="Normal"/>
    <w:link w:val="HeaderChar"/>
    <w:uiPriority w:val="99"/>
    <w:unhideWhenUsed/>
    <w:rsid w:val="00BE2410"/>
    <w:pPr>
      <w:tabs>
        <w:tab w:val="center" w:pos="4680"/>
        <w:tab w:val="right" w:pos="9360"/>
      </w:tabs>
      <w:spacing w:after="0" w:line="240" w:lineRule="auto"/>
    </w:pPr>
    <w:rPr>
      <w:rFonts w:eastAsiaTheme="minorHAnsi" w:cstheme="minorBidi"/>
      <w:sz w:val="22"/>
      <w:lang w:eastAsia="en-US"/>
    </w:rPr>
  </w:style>
  <w:style w:type="character" w:customStyle="1" w:styleId="HeaderChar">
    <w:name w:val="Header Char"/>
    <w:basedOn w:val="DefaultParagraphFont"/>
    <w:link w:val="Header"/>
    <w:uiPriority w:val="99"/>
    <w:rsid w:val="00BE2410"/>
    <w:rPr>
      <w:sz w:val="22"/>
      <w:szCs w:val="22"/>
    </w:rPr>
  </w:style>
  <w:style w:type="table" w:styleId="TableGrid">
    <w:name w:val="Table Grid"/>
    <w:basedOn w:val="TableNormal"/>
    <w:rsid w:val="00BE241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Level2">
    <w:name w:val="Note Level 2"/>
    <w:basedOn w:val="Normal"/>
    <w:autoRedefine/>
    <w:rsid w:val="00170986"/>
    <w:pPr>
      <w:keepNext/>
      <w:spacing w:after="0" w:line="240" w:lineRule="auto"/>
      <w:ind w:left="1080" w:hanging="720"/>
      <w:outlineLvl w:val="1"/>
    </w:pPr>
    <w:rPr>
      <w:rFonts w:ascii="Arial" w:eastAsia="MS Gothic" w:hAnsi="Arial" w:cs="Times New Roman"/>
      <w:sz w:val="24"/>
      <w:szCs w:val="24"/>
      <w:lang w:eastAsia="en-US"/>
    </w:rPr>
  </w:style>
  <w:style w:type="paragraph" w:customStyle="1" w:styleId="NoteLevel1">
    <w:name w:val="Note Level 1"/>
    <w:basedOn w:val="Normal"/>
    <w:autoRedefine/>
    <w:rsid w:val="00170986"/>
    <w:pPr>
      <w:keepNext/>
      <w:spacing w:after="0" w:line="240" w:lineRule="auto"/>
      <w:outlineLvl w:val="0"/>
    </w:pPr>
    <w:rPr>
      <w:rFonts w:ascii="Arial" w:eastAsia="MS Gothic" w:hAnsi="Arial" w:cs="Times New Roman"/>
      <w:sz w:val="18"/>
      <w:szCs w:val="20"/>
      <w:lang w:eastAsia="en-US"/>
    </w:rPr>
  </w:style>
  <w:style w:type="character" w:customStyle="1" w:styleId="cf01">
    <w:name w:val="cf01"/>
    <w:basedOn w:val="DefaultParagraphFont"/>
    <w:rsid w:val="00662A67"/>
    <w:rPr>
      <w:rFonts w:ascii="Segoe UI" w:hAnsi="Segoe UI" w:cs="Segoe UI" w:hint="default"/>
      <w:sz w:val="18"/>
      <w:szCs w:val="18"/>
    </w:rPr>
  </w:style>
  <w:style w:type="character" w:styleId="Hyperlink">
    <w:name w:val="Hyperlink"/>
    <w:basedOn w:val="DefaultParagraphFont"/>
    <w:uiPriority w:val="99"/>
    <w:unhideWhenUsed/>
    <w:rsid w:val="00662A67"/>
    <w:rPr>
      <w:color w:val="0563C1" w:themeColor="hyperlink"/>
      <w:u w:val="single"/>
    </w:rPr>
  </w:style>
  <w:style w:type="paragraph" w:styleId="Revision">
    <w:name w:val="Revision"/>
    <w:hidden/>
    <w:uiPriority w:val="99"/>
    <w:semiHidden/>
    <w:rsid w:val="002B128E"/>
    <w:rPr>
      <w:rFonts w:eastAsiaTheme="majorEastAsia" w:cstheme="majorBidi"/>
      <w:sz w:val="20"/>
      <w:szCs w:val="22"/>
      <w:lang w:eastAsia="ja-JP"/>
    </w:rPr>
  </w:style>
  <w:style w:type="character" w:customStyle="1" w:styleId="UnresolvedMention1">
    <w:name w:val="Unresolved Mention1"/>
    <w:basedOn w:val="DefaultParagraphFont"/>
    <w:uiPriority w:val="99"/>
    <w:semiHidden/>
    <w:unhideWhenUsed/>
    <w:rsid w:val="0047480A"/>
    <w:rPr>
      <w:color w:val="605E5C"/>
      <w:shd w:val="clear" w:color="auto" w:fill="E1DFDD"/>
    </w:rPr>
  </w:style>
  <w:style w:type="character" w:styleId="UnresolvedMention">
    <w:name w:val="Unresolved Mention"/>
    <w:basedOn w:val="DefaultParagraphFont"/>
    <w:uiPriority w:val="99"/>
    <w:semiHidden/>
    <w:unhideWhenUsed/>
    <w:rsid w:val="0058105D"/>
    <w:rPr>
      <w:color w:val="605E5C"/>
      <w:shd w:val="clear" w:color="auto" w:fill="E1DFDD"/>
    </w:rPr>
  </w:style>
  <w:style w:type="character" w:styleId="FollowedHyperlink">
    <w:name w:val="FollowedHyperlink"/>
    <w:basedOn w:val="DefaultParagraphFont"/>
    <w:uiPriority w:val="99"/>
    <w:semiHidden/>
    <w:unhideWhenUsed/>
    <w:rsid w:val="00454E2B"/>
    <w:rPr>
      <w:color w:val="954F72" w:themeColor="followedHyperlink"/>
      <w:u w:val="single"/>
    </w:rPr>
  </w:style>
  <w:style w:type="character" w:customStyle="1" w:styleId="ui-provider">
    <w:name w:val="ui-provider"/>
    <w:basedOn w:val="DefaultParagraphFont"/>
    <w:rsid w:val="00F8488A"/>
  </w:style>
  <w:style w:type="character" w:styleId="Mention">
    <w:name w:val="Mention"/>
    <w:basedOn w:val="DefaultParagraphFont"/>
    <w:uiPriority w:val="99"/>
    <w:unhideWhenUsed/>
    <w:rPr>
      <w:color w:val="2B579A"/>
      <w:shd w:val="clear" w:color="auto" w:fill="E6E6E6"/>
    </w:rPr>
  </w:style>
  <w:style w:type="paragraph" w:styleId="BodyText">
    <w:name w:val="Body Text"/>
    <w:basedOn w:val="Normal"/>
    <w:link w:val="BodyTextChar"/>
    <w:uiPriority w:val="1"/>
    <w:qFormat/>
    <w:rsid w:val="00446A79"/>
    <w:pPr>
      <w:widowControl w:val="0"/>
      <w:autoSpaceDE w:val="0"/>
      <w:autoSpaceDN w:val="0"/>
      <w:adjustRightInd w:val="0"/>
      <w:spacing w:after="0" w:line="240" w:lineRule="auto"/>
    </w:pPr>
    <w:rPr>
      <w:rFonts w:ascii="Segoe UI" w:hAnsi="Segoe UI" w:eastAsiaTheme="minorEastAsia" w:cs="Segoe UI"/>
      <w:sz w:val="14"/>
      <w:szCs w:val="14"/>
      <w:lang w:eastAsia="en-US"/>
    </w:rPr>
  </w:style>
  <w:style w:type="character" w:customStyle="1" w:styleId="BodyTextChar">
    <w:name w:val="Body Text Char"/>
    <w:basedOn w:val="DefaultParagraphFont"/>
    <w:link w:val="BodyText"/>
    <w:uiPriority w:val="99"/>
    <w:rsid w:val="00446A79"/>
    <w:rPr>
      <w:rFonts w:ascii="Segoe UI" w:hAnsi="Segoe UI" w:cs="Segoe UI"/>
      <w:sz w:val="14"/>
      <w:szCs w:val="14"/>
    </w:rPr>
  </w:style>
  <w:style w:type="paragraph" w:styleId="HTMLTopofForm">
    <w:name w:val="HTML Top of Form"/>
    <w:basedOn w:val="Normal"/>
    <w:next w:val="Normal"/>
    <w:link w:val="z-TopofFormChar"/>
    <w:hidden/>
    <w:uiPriority w:val="99"/>
    <w:semiHidden/>
    <w:unhideWhenUsed/>
    <w:rsid w:val="005D5AC0"/>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HTMLTopofForm"/>
    <w:uiPriority w:val="99"/>
    <w:semiHidden/>
    <w:rsid w:val="005D5AC0"/>
    <w:rPr>
      <w:rFonts w:ascii="Arial" w:hAnsi="Arial" w:eastAsiaTheme="majorEastAsia" w:cs="Arial"/>
      <w:vanish/>
      <w:sz w:val="16"/>
      <w:szCs w:val="16"/>
      <w:lang w:eastAsia="ja-JP"/>
    </w:rPr>
  </w:style>
  <w:style w:type="paragraph" w:styleId="HTMLBottomofForm">
    <w:name w:val="HTML Bottom of Form"/>
    <w:basedOn w:val="Normal"/>
    <w:next w:val="Normal"/>
    <w:link w:val="z-BottomofFormChar"/>
    <w:hidden/>
    <w:uiPriority w:val="99"/>
    <w:semiHidden/>
    <w:unhideWhenUsed/>
    <w:rsid w:val="005D5AC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HTMLBottomofForm"/>
    <w:uiPriority w:val="99"/>
    <w:semiHidden/>
    <w:rsid w:val="005D5AC0"/>
    <w:rPr>
      <w:rFonts w:ascii="Arial" w:hAnsi="Arial" w:eastAsiaTheme="majorEastAsia" w:cs="Arial"/>
      <w:vanish/>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wmf" /><Relationship Id="rId11" Type="http://schemas.openxmlformats.org/officeDocument/2006/relationships/control" Target="activeX/activeX2.xml" /><Relationship Id="rId12" Type="http://schemas.openxmlformats.org/officeDocument/2006/relationships/control" Target="activeX/activeX3.xml" /><Relationship Id="rId13" Type="http://schemas.openxmlformats.org/officeDocument/2006/relationships/control" Target="activeX/activeX4.xml" /><Relationship Id="rId14" Type="http://schemas.openxmlformats.org/officeDocument/2006/relationships/control" Target="activeX/activeX5.xml" /><Relationship Id="rId15" Type="http://schemas.openxmlformats.org/officeDocument/2006/relationships/control" Target="activeX/activeX6.xml" /><Relationship Id="rId16" Type="http://schemas.openxmlformats.org/officeDocument/2006/relationships/control" Target="activeX/activeX7.xml" /><Relationship Id="rId17" Type="http://schemas.openxmlformats.org/officeDocument/2006/relationships/control" Target="activeX/activeX8.xml" /><Relationship Id="rId18" Type="http://schemas.openxmlformats.org/officeDocument/2006/relationships/control" Target="activeX/activeX9.xml" /><Relationship Id="rId19" Type="http://schemas.openxmlformats.org/officeDocument/2006/relationships/control" Target="activeX/activeX10.xml" /><Relationship Id="rId2" Type="http://schemas.openxmlformats.org/officeDocument/2006/relationships/webSettings" Target="webSettings.xml" /><Relationship Id="rId20" Type="http://schemas.openxmlformats.org/officeDocument/2006/relationships/control" Target="activeX/activeX11.xml" /><Relationship Id="rId21" Type="http://schemas.openxmlformats.org/officeDocument/2006/relationships/control" Target="activeX/activeX12.xml" /><Relationship Id="rId22" Type="http://schemas.openxmlformats.org/officeDocument/2006/relationships/control" Target="activeX/activeX13.xml" /><Relationship Id="rId23" Type="http://schemas.openxmlformats.org/officeDocument/2006/relationships/control" Target="activeX/activeX14.xml" /><Relationship Id="rId24" Type="http://schemas.openxmlformats.org/officeDocument/2006/relationships/control" Target="activeX/activeX15.xml" /><Relationship Id="rId25" Type="http://schemas.openxmlformats.org/officeDocument/2006/relationships/control" Target="activeX/activeX16.xml" /><Relationship Id="rId26" Type="http://schemas.openxmlformats.org/officeDocument/2006/relationships/control" Target="activeX/activeX17.xml" /><Relationship Id="rId27" Type="http://schemas.openxmlformats.org/officeDocument/2006/relationships/control" Target="activeX/activeX18.xml" /><Relationship Id="rId28" Type="http://schemas.openxmlformats.org/officeDocument/2006/relationships/control" Target="activeX/activeX19.xml" /><Relationship Id="rId29" Type="http://schemas.openxmlformats.org/officeDocument/2006/relationships/control" Target="activeX/activeX20.xml" /><Relationship Id="rId3" Type="http://schemas.openxmlformats.org/officeDocument/2006/relationships/fontTable" Target="fontTable.xml" /><Relationship Id="rId30" Type="http://schemas.openxmlformats.org/officeDocument/2006/relationships/control" Target="activeX/activeX21.xml" /><Relationship Id="rId31" Type="http://schemas.openxmlformats.org/officeDocument/2006/relationships/control" Target="activeX/activeX22.xml" /><Relationship Id="rId32" Type="http://schemas.openxmlformats.org/officeDocument/2006/relationships/control" Target="activeX/activeX23.xml" /><Relationship Id="rId33" Type="http://schemas.openxmlformats.org/officeDocument/2006/relationships/control" Target="activeX/activeX24.xml" /><Relationship Id="rId34" Type="http://schemas.openxmlformats.org/officeDocument/2006/relationships/control" Target="activeX/activeX25.xml" /><Relationship Id="rId35" Type="http://schemas.openxmlformats.org/officeDocument/2006/relationships/control" Target="activeX/activeX26.xml" /><Relationship Id="rId36" Type="http://schemas.openxmlformats.org/officeDocument/2006/relationships/control" Target="activeX/activeX27.xml" /><Relationship Id="rId37" Type="http://schemas.openxmlformats.org/officeDocument/2006/relationships/control" Target="activeX/activeX28.xml" /><Relationship Id="rId38" Type="http://schemas.openxmlformats.org/officeDocument/2006/relationships/control" Target="activeX/activeX29.xml" /><Relationship Id="rId39" Type="http://schemas.openxmlformats.org/officeDocument/2006/relationships/control" Target="activeX/activeX30.xml" /><Relationship Id="rId4" Type="http://schemas.openxmlformats.org/officeDocument/2006/relationships/customXml" Target="../customXml/item1.xml" /><Relationship Id="rId40" Type="http://schemas.openxmlformats.org/officeDocument/2006/relationships/image" Target="media/image3.wmf" /><Relationship Id="rId41" Type="http://schemas.openxmlformats.org/officeDocument/2006/relationships/control" Target="activeX/activeX31.xml" /><Relationship Id="rId42" Type="http://schemas.openxmlformats.org/officeDocument/2006/relationships/control" Target="activeX/activeX32.xml" /><Relationship Id="rId43" Type="http://schemas.openxmlformats.org/officeDocument/2006/relationships/control" Target="activeX/activeX33.xml" /><Relationship Id="rId44" Type="http://schemas.openxmlformats.org/officeDocument/2006/relationships/control" Target="activeX/activeX34.xml" /><Relationship Id="rId45" Type="http://schemas.openxmlformats.org/officeDocument/2006/relationships/control" Target="activeX/activeX35.xml" /><Relationship Id="rId46" Type="http://schemas.openxmlformats.org/officeDocument/2006/relationships/control" Target="activeX/activeX36.xml" /><Relationship Id="rId47" Type="http://schemas.openxmlformats.org/officeDocument/2006/relationships/control" Target="activeX/activeX37.xml" /><Relationship Id="rId48" Type="http://schemas.openxmlformats.org/officeDocument/2006/relationships/control" Target="activeX/activeX38.xml" /><Relationship Id="rId49" Type="http://schemas.openxmlformats.org/officeDocument/2006/relationships/control" Target="activeX/activeX39.xml" /><Relationship Id="rId5" Type="http://schemas.openxmlformats.org/officeDocument/2006/relationships/customXml" Target="../customXml/item2.xml" /><Relationship Id="rId50" Type="http://schemas.openxmlformats.org/officeDocument/2006/relationships/control" Target="activeX/activeX40.xml" /><Relationship Id="rId51" Type="http://schemas.openxmlformats.org/officeDocument/2006/relationships/control" Target="activeX/activeX41.xml" /><Relationship Id="rId52" Type="http://schemas.openxmlformats.org/officeDocument/2006/relationships/control" Target="activeX/activeX42.xml" /><Relationship Id="rId53" Type="http://schemas.openxmlformats.org/officeDocument/2006/relationships/control" Target="activeX/activeX43.xml" /><Relationship Id="rId54" Type="http://schemas.openxmlformats.org/officeDocument/2006/relationships/control" Target="activeX/activeX44.xml" /><Relationship Id="rId55" Type="http://schemas.openxmlformats.org/officeDocument/2006/relationships/header" Target="header1.xml" /><Relationship Id="rId56" Type="http://schemas.openxmlformats.org/officeDocument/2006/relationships/footer" Target="footer1.xml" /><Relationship Id="rId57" Type="http://schemas.openxmlformats.org/officeDocument/2006/relationships/footer" Target="footer2.xml" /><Relationship Id="rId58" Type="http://schemas.openxmlformats.org/officeDocument/2006/relationships/theme" Target="theme/theme1.xml" /><Relationship Id="rId59" Type="http://schemas.openxmlformats.org/officeDocument/2006/relationships/numbering" Target="numbering.xml" /><Relationship Id="rId6" Type="http://schemas.openxmlformats.org/officeDocument/2006/relationships/customXml" Target="../customXml/item3.xml" /><Relationship Id="rId60" Type="http://schemas.openxmlformats.org/officeDocument/2006/relationships/styles" Target="styles.xml" /><Relationship Id="rId7" Type="http://schemas.openxmlformats.org/officeDocument/2006/relationships/customXml" Target="../customXml/item4.xml" /><Relationship Id="rId8" Type="http://schemas.openxmlformats.org/officeDocument/2006/relationships/image" Target="media/image1.wmf" /><Relationship Id="rId9" Type="http://schemas.openxmlformats.org/officeDocument/2006/relationships/control" Target="activeX/activeX1.xml" /></Relationships>
</file>

<file path=word/activeX/_rels/activeX1.xml.rels><?xml version="1.0" encoding="utf-8" standalone="yes"?><Relationships xmlns="http://schemas.openxmlformats.org/package/2006/relationships"><Relationship Id="rId1" Type="http://schemas.microsoft.com/office/2006/relationships/activeXControlBinary" Target="activeX1.bin" /></Relationships>
</file>

<file path=word/activeX/_rels/activeX10.xml.rels><?xml version="1.0" encoding="utf-8" standalone="yes"?><Relationships xmlns="http://schemas.openxmlformats.org/package/2006/relationships"><Relationship Id="rId1" Type="http://schemas.microsoft.com/office/2006/relationships/activeXControlBinary" Target="activeX10.bin" /></Relationships>
</file>

<file path=word/activeX/_rels/activeX11.xml.rels><?xml version="1.0" encoding="utf-8" standalone="yes"?><Relationships xmlns="http://schemas.openxmlformats.org/package/2006/relationships"><Relationship Id="rId1" Type="http://schemas.microsoft.com/office/2006/relationships/activeXControlBinary" Target="activeX11.bin" /></Relationships>
</file>

<file path=word/activeX/_rels/activeX12.xml.rels><?xml version="1.0" encoding="utf-8" standalone="yes"?><Relationships xmlns="http://schemas.openxmlformats.org/package/2006/relationships"><Relationship Id="rId1" Type="http://schemas.microsoft.com/office/2006/relationships/activeXControlBinary" Target="activeX12.bin" /></Relationships>
</file>

<file path=word/activeX/_rels/activeX13.xml.rels><?xml version="1.0" encoding="utf-8" standalone="yes"?><Relationships xmlns="http://schemas.openxmlformats.org/package/2006/relationships"><Relationship Id="rId1" Type="http://schemas.microsoft.com/office/2006/relationships/activeXControlBinary" Target="activeX13.bin" /></Relationships>
</file>

<file path=word/activeX/_rels/activeX14.xml.rels><?xml version="1.0" encoding="utf-8" standalone="yes"?><Relationships xmlns="http://schemas.openxmlformats.org/package/2006/relationships"><Relationship Id="rId1" Type="http://schemas.microsoft.com/office/2006/relationships/activeXControlBinary" Target="activeX14.bin" /></Relationships>
</file>

<file path=word/activeX/_rels/activeX15.xml.rels><?xml version="1.0" encoding="utf-8" standalone="yes"?><Relationships xmlns="http://schemas.openxmlformats.org/package/2006/relationships"><Relationship Id="rId1" Type="http://schemas.microsoft.com/office/2006/relationships/activeXControlBinary" Target="activeX15.bin" /></Relationships>
</file>

<file path=word/activeX/_rels/activeX16.xml.rels><?xml version="1.0" encoding="utf-8" standalone="yes"?><Relationships xmlns="http://schemas.openxmlformats.org/package/2006/relationships"><Relationship Id="rId1" Type="http://schemas.microsoft.com/office/2006/relationships/activeXControlBinary" Target="activeX16.bin" /></Relationships>
</file>

<file path=word/activeX/_rels/activeX17.xml.rels><?xml version="1.0" encoding="utf-8" standalone="yes"?><Relationships xmlns="http://schemas.openxmlformats.org/package/2006/relationships"><Relationship Id="rId1" Type="http://schemas.microsoft.com/office/2006/relationships/activeXControlBinary" Target="activeX17.bin" /></Relationships>
</file>

<file path=word/activeX/_rels/activeX18.xml.rels><?xml version="1.0" encoding="utf-8" standalone="yes"?><Relationships xmlns="http://schemas.openxmlformats.org/package/2006/relationships"><Relationship Id="rId1" Type="http://schemas.microsoft.com/office/2006/relationships/activeXControlBinary" Target="activeX18.bin" /></Relationships>
</file>

<file path=word/activeX/_rels/activeX19.xml.rels><?xml version="1.0" encoding="utf-8" standalone="yes"?><Relationships xmlns="http://schemas.openxmlformats.org/package/2006/relationships"><Relationship Id="rId1" Type="http://schemas.microsoft.com/office/2006/relationships/activeXControlBinary" Target="activeX19.bin" /></Relationships>
</file>

<file path=word/activeX/_rels/activeX2.xml.rels><?xml version="1.0" encoding="utf-8" standalone="yes"?><Relationships xmlns="http://schemas.openxmlformats.org/package/2006/relationships"><Relationship Id="rId1" Type="http://schemas.microsoft.com/office/2006/relationships/activeXControlBinary" Target="activeX2.bin" /></Relationships>
</file>

<file path=word/activeX/_rels/activeX20.xml.rels><?xml version="1.0" encoding="utf-8" standalone="yes"?><Relationships xmlns="http://schemas.openxmlformats.org/package/2006/relationships"><Relationship Id="rId1" Type="http://schemas.microsoft.com/office/2006/relationships/activeXControlBinary" Target="activeX20.bin" /></Relationships>
</file>

<file path=word/activeX/_rels/activeX21.xml.rels><?xml version="1.0" encoding="utf-8" standalone="yes"?><Relationships xmlns="http://schemas.openxmlformats.org/package/2006/relationships"><Relationship Id="rId1" Type="http://schemas.microsoft.com/office/2006/relationships/activeXControlBinary" Target="activeX21.bin" /></Relationships>
</file>

<file path=word/activeX/_rels/activeX22.xml.rels><?xml version="1.0" encoding="utf-8" standalone="yes"?><Relationships xmlns="http://schemas.openxmlformats.org/package/2006/relationships"><Relationship Id="rId1" Type="http://schemas.microsoft.com/office/2006/relationships/activeXControlBinary" Target="activeX22.bin" /></Relationships>
</file>

<file path=word/activeX/_rels/activeX23.xml.rels><?xml version="1.0" encoding="utf-8" standalone="yes"?><Relationships xmlns="http://schemas.openxmlformats.org/package/2006/relationships"><Relationship Id="rId1" Type="http://schemas.microsoft.com/office/2006/relationships/activeXControlBinary" Target="activeX23.bin" /></Relationships>
</file>

<file path=word/activeX/_rels/activeX24.xml.rels><?xml version="1.0" encoding="utf-8" standalone="yes"?><Relationships xmlns="http://schemas.openxmlformats.org/package/2006/relationships"><Relationship Id="rId1" Type="http://schemas.microsoft.com/office/2006/relationships/activeXControlBinary" Target="activeX24.bin" /></Relationships>
</file>

<file path=word/activeX/_rels/activeX25.xml.rels><?xml version="1.0" encoding="utf-8" standalone="yes"?><Relationships xmlns="http://schemas.openxmlformats.org/package/2006/relationships"><Relationship Id="rId1" Type="http://schemas.microsoft.com/office/2006/relationships/activeXControlBinary" Target="activeX25.bin" /></Relationships>
</file>

<file path=word/activeX/_rels/activeX26.xml.rels><?xml version="1.0" encoding="utf-8" standalone="yes"?><Relationships xmlns="http://schemas.openxmlformats.org/package/2006/relationships"><Relationship Id="rId1" Type="http://schemas.microsoft.com/office/2006/relationships/activeXControlBinary" Target="activeX26.bin" /></Relationships>
</file>

<file path=word/activeX/_rels/activeX27.xml.rels><?xml version="1.0" encoding="utf-8" standalone="yes"?><Relationships xmlns="http://schemas.openxmlformats.org/package/2006/relationships"><Relationship Id="rId1" Type="http://schemas.microsoft.com/office/2006/relationships/activeXControlBinary" Target="activeX27.bin" /></Relationships>
</file>

<file path=word/activeX/_rels/activeX28.xml.rels><?xml version="1.0" encoding="utf-8" standalone="yes"?><Relationships xmlns="http://schemas.openxmlformats.org/package/2006/relationships"><Relationship Id="rId1" Type="http://schemas.microsoft.com/office/2006/relationships/activeXControlBinary" Target="activeX28.bin" /></Relationships>
</file>

<file path=word/activeX/_rels/activeX29.xml.rels><?xml version="1.0" encoding="utf-8" standalone="yes"?><Relationships xmlns="http://schemas.openxmlformats.org/package/2006/relationships"><Relationship Id="rId1" Type="http://schemas.microsoft.com/office/2006/relationships/activeXControlBinary" Target="activeX29.bin" /></Relationships>
</file>

<file path=word/activeX/_rels/activeX3.xml.rels><?xml version="1.0" encoding="utf-8" standalone="yes"?><Relationships xmlns="http://schemas.openxmlformats.org/package/2006/relationships"><Relationship Id="rId1" Type="http://schemas.microsoft.com/office/2006/relationships/activeXControlBinary" Target="activeX3.bin" /></Relationships>
</file>

<file path=word/activeX/_rels/activeX30.xml.rels><?xml version="1.0" encoding="utf-8" standalone="yes"?><Relationships xmlns="http://schemas.openxmlformats.org/package/2006/relationships"><Relationship Id="rId1" Type="http://schemas.microsoft.com/office/2006/relationships/activeXControlBinary" Target="activeX30.bin" /></Relationships>
</file>

<file path=word/activeX/_rels/activeX31.xml.rels><?xml version="1.0" encoding="utf-8" standalone="yes"?><Relationships xmlns="http://schemas.openxmlformats.org/package/2006/relationships"><Relationship Id="rId1" Type="http://schemas.microsoft.com/office/2006/relationships/activeXControlBinary" Target="activeX31.bin" /></Relationships>
</file>

<file path=word/activeX/_rels/activeX32.xml.rels><?xml version="1.0" encoding="utf-8" standalone="yes"?><Relationships xmlns="http://schemas.openxmlformats.org/package/2006/relationships"><Relationship Id="rId1" Type="http://schemas.microsoft.com/office/2006/relationships/activeXControlBinary" Target="activeX32.bin" /></Relationships>
</file>

<file path=word/activeX/_rels/activeX33.xml.rels><?xml version="1.0" encoding="utf-8" standalone="yes"?><Relationships xmlns="http://schemas.openxmlformats.org/package/2006/relationships"><Relationship Id="rId1" Type="http://schemas.microsoft.com/office/2006/relationships/activeXControlBinary" Target="activeX33.bin" /></Relationships>
</file>

<file path=word/activeX/_rels/activeX34.xml.rels><?xml version="1.0" encoding="utf-8" standalone="yes"?><Relationships xmlns="http://schemas.openxmlformats.org/package/2006/relationships"><Relationship Id="rId1" Type="http://schemas.microsoft.com/office/2006/relationships/activeXControlBinary" Target="activeX34.bin" /></Relationships>
</file>

<file path=word/activeX/_rels/activeX35.xml.rels><?xml version="1.0" encoding="utf-8" standalone="yes"?><Relationships xmlns="http://schemas.openxmlformats.org/package/2006/relationships"><Relationship Id="rId1" Type="http://schemas.microsoft.com/office/2006/relationships/activeXControlBinary" Target="activeX35.bin" /></Relationships>
</file>

<file path=word/activeX/_rels/activeX36.xml.rels><?xml version="1.0" encoding="utf-8" standalone="yes"?><Relationships xmlns="http://schemas.openxmlformats.org/package/2006/relationships"><Relationship Id="rId1" Type="http://schemas.microsoft.com/office/2006/relationships/activeXControlBinary" Target="activeX36.bin" /></Relationships>
</file>

<file path=word/activeX/_rels/activeX37.xml.rels><?xml version="1.0" encoding="utf-8" standalone="yes"?><Relationships xmlns="http://schemas.openxmlformats.org/package/2006/relationships"><Relationship Id="rId1" Type="http://schemas.microsoft.com/office/2006/relationships/activeXControlBinary" Target="activeX37.bin" /></Relationships>
</file>

<file path=word/activeX/_rels/activeX38.xml.rels><?xml version="1.0" encoding="utf-8" standalone="yes"?><Relationships xmlns="http://schemas.openxmlformats.org/package/2006/relationships"><Relationship Id="rId1" Type="http://schemas.microsoft.com/office/2006/relationships/activeXControlBinary" Target="activeX38.bin" /></Relationships>
</file>

<file path=word/activeX/_rels/activeX39.xml.rels><?xml version="1.0" encoding="utf-8" standalone="yes"?><Relationships xmlns="http://schemas.openxmlformats.org/package/2006/relationships"><Relationship Id="rId1" Type="http://schemas.microsoft.com/office/2006/relationships/activeXControlBinary" Target="activeX39.bin" /></Relationships>
</file>

<file path=word/activeX/_rels/activeX4.xml.rels><?xml version="1.0" encoding="utf-8" standalone="yes"?><Relationships xmlns="http://schemas.openxmlformats.org/package/2006/relationships"><Relationship Id="rId1" Type="http://schemas.microsoft.com/office/2006/relationships/activeXControlBinary" Target="activeX4.bin" /></Relationships>
</file>

<file path=word/activeX/_rels/activeX40.xml.rels><?xml version="1.0" encoding="utf-8" standalone="yes"?><Relationships xmlns="http://schemas.openxmlformats.org/package/2006/relationships"><Relationship Id="rId1" Type="http://schemas.microsoft.com/office/2006/relationships/activeXControlBinary" Target="activeX40.bin" /></Relationships>
</file>

<file path=word/activeX/_rels/activeX41.xml.rels><?xml version="1.0" encoding="utf-8" standalone="yes"?><Relationships xmlns="http://schemas.openxmlformats.org/package/2006/relationships"><Relationship Id="rId1" Type="http://schemas.microsoft.com/office/2006/relationships/activeXControlBinary" Target="activeX41.bin" /></Relationships>
</file>

<file path=word/activeX/_rels/activeX42.xml.rels><?xml version="1.0" encoding="utf-8" standalone="yes"?><Relationships xmlns="http://schemas.openxmlformats.org/package/2006/relationships"><Relationship Id="rId1" Type="http://schemas.microsoft.com/office/2006/relationships/activeXControlBinary" Target="activeX42.bin" /></Relationships>
</file>

<file path=word/activeX/_rels/activeX43.xml.rels><?xml version="1.0" encoding="utf-8" standalone="yes"?><Relationships xmlns="http://schemas.openxmlformats.org/package/2006/relationships"><Relationship Id="rId1" Type="http://schemas.microsoft.com/office/2006/relationships/activeXControlBinary" Target="activeX43.bin" /></Relationships>
</file>

<file path=word/activeX/_rels/activeX44.xml.rels><?xml version="1.0" encoding="utf-8" standalone="yes"?><Relationships xmlns="http://schemas.openxmlformats.org/package/2006/relationships"><Relationship Id="rId1" Type="http://schemas.microsoft.com/office/2006/relationships/activeXControlBinary" Target="activeX44.bin" /></Relationships>
</file>

<file path=word/activeX/_rels/activeX5.xml.rels><?xml version="1.0" encoding="utf-8" standalone="yes"?><Relationships xmlns="http://schemas.openxmlformats.org/package/2006/relationships"><Relationship Id="rId1" Type="http://schemas.microsoft.com/office/2006/relationships/activeXControlBinary" Target="activeX5.bin" /></Relationships>
</file>

<file path=word/activeX/_rels/activeX6.xml.rels><?xml version="1.0" encoding="utf-8" standalone="yes"?><Relationships xmlns="http://schemas.openxmlformats.org/package/2006/relationships"><Relationship Id="rId1" Type="http://schemas.microsoft.com/office/2006/relationships/activeXControlBinary" Target="activeX6.bin" /></Relationships>
</file>

<file path=word/activeX/_rels/activeX7.xml.rels><?xml version="1.0" encoding="utf-8" standalone="yes"?><Relationships xmlns="http://schemas.openxmlformats.org/package/2006/relationships"><Relationship Id="rId1" Type="http://schemas.microsoft.com/office/2006/relationships/activeXControlBinary" Target="activeX7.bin" /></Relationships>
</file>

<file path=word/activeX/_rels/activeX8.xml.rels><?xml version="1.0" encoding="utf-8" standalone="yes"?><Relationships xmlns="http://schemas.openxmlformats.org/package/2006/relationships"><Relationship Id="rId1" Type="http://schemas.microsoft.com/office/2006/relationships/activeXControlBinary" Target="activeX8.bin" /></Relationships>
</file>

<file path=word/activeX/_rels/activeX9.xml.rels><?xml version="1.0" encoding="utf-8" standalone="yes"?><Relationships xmlns="http://schemas.openxmlformats.org/package/2006/relationships"><Relationship Id="rId1" Type="http://schemas.microsoft.com/office/2006/relationships/activeXControlBinary" Target="activeX9.bin" /></Relationships>
</file>

<file path=word/activeX/activeX1.xml><?xml version="1.0" encoding="utf-8"?>
<ax:ocx xmlns:ax="http://schemas.microsoft.com/office/2006/activeX" xmlns:r="http://schemas.openxmlformats.org/officeDocument/2006/relationships" ax:classid="{5512D118-5CC6-11CF-8D67-00AA00BDCE1D}" ax:persistence="persistStorage" r:id="rId1"/>
</file>

<file path=word/activeX/activeX10.xml><?xml version="1.0" encoding="utf-8"?>
<ax:ocx xmlns:ax="http://schemas.microsoft.com/office/2006/activeX" xmlns:r="http://schemas.openxmlformats.org/officeDocument/2006/relationships" ax:classid="{5512D118-5CC6-11CF-8D67-00AA00BDCE1D}" ax:persistence="persistStorage" r:id="rId1"/>
</file>

<file path=word/activeX/activeX11.xml><?xml version="1.0" encoding="utf-8"?>
<ax:ocx xmlns:ax="http://schemas.microsoft.com/office/2006/activeX" xmlns:r="http://schemas.openxmlformats.org/officeDocument/2006/relationships" ax:classid="{5512D118-5CC6-11CF-8D67-00AA00BDCE1D}" ax:persistence="persistStorage" r:id="rId1"/>
</file>

<file path=word/activeX/activeX12.xml><?xml version="1.0" encoding="utf-8"?>
<ax:ocx xmlns:ax="http://schemas.microsoft.com/office/2006/activeX" xmlns:r="http://schemas.openxmlformats.org/officeDocument/2006/relationships" ax:classid="{5512D118-5CC6-11CF-8D67-00AA00BDCE1D}" ax:persistence="persistStorage" r:id="rId1"/>
</file>

<file path=word/activeX/activeX13.xml><?xml version="1.0" encoding="utf-8"?>
<ax:ocx xmlns:ax="http://schemas.microsoft.com/office/2006/activeX" xmlns:r="http://schemas.openxmlformats.org/officeDocument/2006/relationships" ax:classid="{5512D118-5CC6-11CF-8D67-00AA00BDCE1D}" ax:persistence="persistStorage" r:id="rId1"/>
</file>

<file path=word/activeX/activeX14.xml><?xml version="1.0" encoding="utf-8"?>
<ax:ocx xmlns:ax="http://schemas.microsoft.com/office/2006/activeX" xmlns:r="http://schemas.openxmlformats.org/officeDocument/2006/relationships" ax:classid="{5512D118-5CC6-11CF-8D67-00AA00BDCE1D}" ax:persistence="persistStorage" r:id="rId1"/>
</file>

<file path=word/activeX/activeX15.xml><?xml version="1.0" encoding="utf-8"?>
<ax:ocx xmlns:ax="http://schemas.microsoft.com/office/2006/activeX" xmlns:r="http://schemas.openxmlformats.org/officeDocument/2006/relationships" ax:classid="{5512D118-5CC6-11CF-8D67-00AA00BDCE1D}" ax:persistence="persistStorage" r:id="rId1"/>
</file>

<file path=word/activeX/activeX16.xml><?xml version="1.0" encoding="utf-8"?>
<ax:ocx xmlns:ax="http://schemas.microsoft.com/office/2006/activeX" xmlns:r="http://schemas.openxmlformats.org/officeDocument/2006/relationships" ax:classid="{5512D118-5CC6-11CF-8D67-00AA00BDCE1D}" ax:persistence="persistStorage" r:id="rId1"/>
</file>

<file path=word/activeX/activeX17.xml><?xml version="1.0" encoding="utf-8"?>
<ax:ocx xmlns:ax="http://schemas.microsoft.com/office/2006/activeX" xmlns:r="http://schemas.openxmlformats.org/officeDocument/2006/relationships" ax:classid="{5512D118-5CC6-11CF-8D67-00AA00BDCE1D}" ax:persistence="persistStorage" r:id="rId1"/>
</file>

<file path=word/activeX/activeX18.xml><?xml version="1.0" encoding="utf-8"?>
<ax:ocx xmlns:ax="http://schemas.microsoft.com/office/2006/activeX" xmlns:r="http://schemas.openxmlformats.org/officeDocument/2006/relationships" ax:classid="{5512D118-5CC6-11CF-8D67-00AA00BDCE1D}" ax:persistence="persistStorage" r:id="rId1"/>
</file>

<file path=word/activeX/activeX19.xml><?xml version="1.0" encoding="utf-8"?>
<ax:ocx xmlns:ax="http://schemas.microsoft.com/office/2006/activeX" xmlns:r="http://schemas.openxmlformats.org/officeDocument/2006/relationships" ax:classid="{5512D118-5CC6-11CF-8D67-00AA00BDCE1D}" ax:persistence="persistStorage" r:id="rId1"/>
</file>

<file path=word/activeX/activeX2.xml><?xml version="1.0" encoding="utf-8"?>
<ax:ocx xmlns:ax="http://schemas.microsoft.com/office/2006/activeX" xmlns:r="http://schemas.openxmlformats.org/officeDocument/2006/relationships" ax:classid="{5512D118-5CC6-11CF-8D67-00AA00BDCE1D}" ax:persistence="persistStorage" r:id="rId1"/>
</file>

<file path=word/activeX/activeX20.xml><?xml version="1.0" encoding="utf-8"?>
<ax:ocx xmlns:ax="http://schemas.microsoft.com/office/2006/activeX" xmlns:r="http://schemas.openxmlformats.org/officeDocument/2006/relationships" ax:classid="{5512D118-5CC6-11CF-8D67-00AA00BDCE1D}" ax:persistence="persistStorage" r:id="rId1"/>
</file>

<file path=word/activeX/activeX21.xml><?xml version="1.0" encoding="utf-8"?>
<ax:ocx xmlns:ax="http://schemas.microsoft.com/office/2006/activeX" xmlns:r="http://schemas.openxmlformats.org/officeDocument/2006/relationships" ax:classid="{5512D118-5CC6-11CF-8D67-00AA00BDCE1D}" ax:persistence="persistStorage" r:id="rId1"/>
</file>

<file path=word/activeX/activeX22.xml><?xml version="1.0" encoding="utf-8"?>
<ax:ocx xmlns:ax="http://schemas.microsoft.com/office/2006/activeX" xmlns:r="http://schemas.openxmlformats.org/officeDocument/2006/relationships" ax:classid="{5512D118-5CC6-11CF-8D67-00AA00BDCE1D}" ax:persistence="persistStorage" r:id="rId1"/>
</file>

<file path=word/activeX/activeX23.xml><?xml version="1.0" encoding="utf-8"?>
<ax:ocx xmlns:ax="http://schemas.microsoft.com/office/2006/activeX" xmlns:r="http://schemas.openxmlformats.org/officeDocument/2006/relationships" ax:classid="{5512D118-5CC6-11CF-8D67-00AA00BDCE1D}" ax:persistence="persistStorage" r:id="rId1"/>
</file>

<file path=word/activeX/activeX24.xml><?xml version="1.0" encoding="utf-8"?>
<ax:ocx xmlns:ax="http://schemas.microsoft.com/office/2006/activeX" xmlns:r="http://schemas.openxmlformats.org/officeDocument/2006/relationships" ax:classid="{5512D118-5CC6-11CF-8D67-00AA00BDCE1D}" ax:persistence="persistStorage" r:id="rId1"/>
</file>

<file path=word/activeX/activeX25.xml><?xml version="1.0" encoding="utf-8"?>
<ax:ocx xmlns:ax="http://schemas.microsoft.com/office/2006/activeX" xmlns:r="http://schemas.openxmlformats.org/officeDocument/2006/relationships" ax:classid="{5512D118-5CC6-11CF-8D67-00AA00BDCE1D}" ax:persistence="persistStorage" r:id="rId1"/>
</file>

<file path=word/activeX/activeX26.xml><?xml version="1.0" encoding="utf-8"?>
<ax:ocx xmlns:ax="http://schemas.microsoft.com/office/2006/activeX" xmlns:r="http://schemas.openxmlformats.org/officeDocument/2006/relationships" ax:classid="{5512D118-5CC6-11CF-8D67-00AA00BDCE1D}" ax:persistence="persistStorage" r:id="rId1"/>
</file>

<file path=word/activeX/activeX27.xml><?xml version="1.0" encoding="utf-8"?>
<ax:ocx xmlns:ax="http://schemas.microsoft.com/office/2006/activeX" xmlns:r="http://schemas.openxmlformats.org/officeDocument/2006/relationships" ax:classid="{5512D118-5CC6-11CF-8D67-00AA00BDCE1D}" ax:persistence="persistStorage" r:id="rId1"/>
</file>

<file path=word/activeX/activeX28.xml><?xml version="1.0" encoding="utf-8"?>
<ax:ocx xmlns:ax="http://schemas.microsoft.com/office/2006/activeX" xmlns:r="http://schemas.openxmlformats.org/officeDocument/2006/relationships" ax:classid="{5512D118-5CC6-11CF-8D67-00AA00BDCE1D}" ax:persistence="persistStorage" r:id="rId1"/>
</file>

<file path=word/activeX/activeX29.xml><?xml version="1.0" encoding="utf-8"?>
<ax:ocx xmlns:ax="http://schemas.microsoft.com/office/2006/activeX" xmlns:r="http://schemas.openxmlformats.org/officeDocument/2006/relationships" ax:classid="{5512D118-5CC6-11CF-8D67-00AA00BDCE1D}" ax:persistence="persistStorage" r:id="rId1"/>
</file>

<file path=word/activeX/activeX3.xml><?xml version="1.0" encoding="utf-8"?>
<ax:ocx xmlns:ax="http://schemas.microsoft.com/office/2006/activeX" xmlns:r="http://schemas.openxmlformats.org/officeDocument/2006/relationships" ax:classid="{5512D118-5CC6-11CF-8D67-00AA00BDCE1D}" ax:persistence="persistStorage" r:id="rId1"/>
</file>

<file path=word/activeX/activeX30.xml><?xml version="1.0" encoding="utf-8"?>
<ax:ocx xmlns:ax="http://schemas.microsoft.com/office/2006/activeX" xmlns:r="http://schemas.openxmlformats.org/officeDocument/2006/relationships" ax:classid="{5512D118-5CC6-11CF-8D67-00AA00BDCE1D}" ax:persistence="persistStorage" r:id="rId1"/>
</file>

<file path=word/activeX/activeX31.xml><?xml version="1.0" encoding="utf-8"?>
<ax:ocx xmlns:ax="http://schemas.microsoft.com/office/2006/activeX" xmlns:r="http://schemas.openxmlformats.org/officeDocument/2006/relationships" ax:classid="{5512D116-5CC6-11CF-8D67-00AA00BDCE1D}" ax:persistence="persistStorage" r:id="rId1"/>
</file>

<file path=word/activeX/activeX32.xml><?xml version="1.0" encoding="utf-8"?>
<ax:ocx xmlns:ax="http://schemas.microsoft.com/office/2006/activeX" xmlns:r="http://schemas.openxmlformats.org/officeDocument/2006/relationships" ax:classid="{5512D116-5CC6-11CF-8D67-00AA00BDCE1D}" ax:persistence="persistStorage" r:id="rId1"/>
</file>

<file path=word/activeX/activeX33.xml><?xml version="1.0" encoding="utf-8"?>
<ax:ocx xmlns:ax="http://schemas.microsoft.com/office/2006/activeX" xmlns:r="http://schemas.openxmlformats.org/officeDocument/2006/relationships" ax:classid="{5512D116-5CC6-11CF-8D67-00AA00BDCE1D}" ax:persistence="persistStorage" r:id="rId1"/>
</file>

<file path=word/activeX/activeX34.xml><?xml version="1.0" encoding="utf-8"?>
<ax:ocx xmlns:ax="http://schemas.microsoft.com/office/2006/activeX" xmlns:r="http://schemas.openxmlformats.org/officeDocument/2006/relationships" ax:classid="{5512D116-5CC6-11CF-8D67-00AA00BDCE1D}" ax:persistence="persistStorage" r:id="rId1"/>
</file>

<file path=word/activeX/activeX35.xml><?xml version="1.0" encoding="utf-8"?>
<ax:ocx xmlns:ax="http://schemas.microsoft.com/office/2006/activeX" xmlns:r="http://schemas.openxmlformats.org/officeDocument/2006/relationships" ax:classid="{5512D116-5CC6-11CF-8D67-00AA00BDCE1D}" ax:persistence="persistStorage" r:id="rId1"/>
</file>

<file path=word/activeX/activeX36.xml><?xml version="1.0" encoding="utf-8"?>
<ax:ocx xmlns:ax="http://schemas.microsoft.com/office/2006/activeX" xmlns:r="http://schemas.openxmlformats.org/officeDocument/2006/relationships" ax:classid="{5512D116-5CC6-11CF-8D67-00AA00BDCE1D}" ax:persistence="persistStorage" r:id="rId1"/>
</file>

<file path=word/activeX/activeX37.xml><?xml version="1.0" encoding="utf-8"?>
<ax:ocx xmlns:ax="http://schemas.microsoft.com/office/2006/activeX" xmlns:r="http://schemas.openxmlformats.org/officeDocument/2006/relationships" ax:classid="{5512D116-5CC6-11CF-8D67-00AA00BDCE1D}" ax:persistence="persistStorage" r:id="rId1"/>
</file>

<file path=word/activeX/activeX38.xml><?xml version="1.0" encoding="utf-8"?>
<ax:ocx xmlns:ax="http://schemas.microsoft.com/office/2006/activeX" xmlns:r="http://schemas.openxmlformats.org/officeDocument/2006/relationships" ax:classid="{5512D116-5CC6-11CF-8D67-00AA00BDCE1D}" ax:persistence="persistStorage" r:id="rId1"/>
</file>

<file path=word/activeX/activeX39.xml><?xml version="1.0" encoding="utf-8"?>
<ax:ocx xmlns:ax="http://schemas.microsoft.com/office/2006/activeX" xmlns:r="http://schemas.openxmlformats.org/officeDocument/2006/relationships" ax:classid="{5512D116-5CC6-11CF-8D67-00AA00BDCE1D}" ax:persistence="persistStorage" r:id="rId1"/>
</file>

<file path=word/activeX/activeX4.xml><?xml version="1.0" encoding="utf-8"?>
<ax:ocx xmlns:ax="http://schemas.microsoft.com/office/2006/activeX" xmlns:r="http://schemas.openxmlformats.org/officeDocument/2006/relationships" ax:classid="{5512D118-5CC6-11CF-8D67-00AA00BDCE1D}" ax:persistence="persistStorage" r:id="rId1"/>
</file>

<file path=word/activeX/activeX40.xml><?xml version="1.0" encoding="utf-8"?>
<ax:ocx xmlns:ax="http://schemas.microsoft.com/office/2006/activeX" xmlns:r="http://schemas.openxmlformats.org/officeDocument/2006/relationships" ax:classid="{5512D116-5CC6-11CF-8D67-00AA00BDCE1D}" ax:persistence="persistStorage" r:id="rId1"/>
</file>

<file path=word/activeX/activeX41.xml><?xml version="1.0" encoding="utf-8"?>
<ax:ocx xmlns:ax="http://schemas.microsoft.com/office/2006/activeX" xmlns:r="http://schemas.openxmlformats.org/officeDocument/2006/relationships" ax:classid="{5512D116-5CC6-11CF-8D67-00AA00BDCE1D}" ax:persistence="persistStorage" r:id="rId1"/>
</file>

<file path=word/activeX/activeX42.xml><?xml version="1.0" encoding="utf-8"?>
<ax:ocx xmlns:ax="http://schemas.microsoft.com/office/2006/activeX" xmlns:r="http://schemas.openxmlformats.org/officeDocument/2006/relationships" ax:classid="{5512D116-5CC6-11CF-8D67-00AA00BDCE1D}" ax:persistence="persistStorage" r:id="rId1"/>
</file>

<file path=word/activeX/activeX43.xml><?xml version="1.0" encoding="utf-8"?>
<ax:ocx xmlns:ax="http://schemas.microsoft.com/office/2006/activeX" xmlns:r="http://schemas.openxmlformats.org/officeDocument/2006/relationships" ax:classid="{5512D118-5CC6-11CF-8D67-00AA00BDCE1D}" ax:persistence="persistStorage" r:id="rId1"/>
</file>

<file path=word/activeX/activeX44.xml><?xml version="1.0" encoding="utf-8"?>
<ax:ocx xmlns:ax="http://schemas.microsoft.com/office/2006/activeX" xmlns:r="http://schemas.openxmlformats.org/officeDocument/2006/relationships" ax:classid="{5512D118-5CC6-11CF-8D67-00AA00BDCE1D}" ax:persistence="persistStorage" r:id="rId1"/>
</file>

<file path=word/activeX/activeX5.xml><?xml version="1.0" encoding="utf-8"?>
<ax:ocx xmlns:ax="http://schemas.microsoft.com/office/2006/activeX" xmlns:r="http://schemas.openxmlformats.org/officeDocument/2006/relationships" ax:classid="{5512D118-5CC6-11CF-8D67-00AA00BDCE1D}" ax:persistence="persistStorage" r:id="rId1"/>
</file>

<file path=word/activeX/activeX6.xml><?xml version="1.0" encoding="utf-8"?>
<ax:ocx xmlns:ax="http://schemas.microsoft.com/office/2006/activeX" xmlns:r="http://schemas.openxmlformats.org/officeDocument/2006/relationships" ax:classid="{5512D118-5CC6-11CF-8D67-00AA00BDCE1D}" ax:persistence="persistStorage" r:id="rId1"/>
</file>

<file path=word/activeX/activeX7.xml><?xml version="1.0" encoding="utf-8"?>
<ax:ocx xmlns:ax="http://schemas.microsoft.com/office/2006/activeX" xmlns:r="http://schemas.openxmlformats.org/officeDocument/2006/relationships" ax:classid="{5512D118-5CC6-11CF-8D67-00AA00BDCE1D}" ax:persistence="persistStorage" r:id="rId1"/>
</file>

<file path=word/activeX/activeX8.xml><?xml version="1.0" encoding="utf-8"?>
<ax:ocx xmlns:ax="http://schemas.microsoft.com/office/2006/activeX" xmlns:r="http://schemas.openxmlformats.org/officeDocument/2006/relationships" ax:classid="{5512D118-5CC6-11CF-8D67-00AA00BDCE1D}" ax:persistence="persistStorage" r:id="rId1"/>
</file>

<file path=word/activeX/activeX9.xml><?xml version="1.0" encoding="utf-8"?>
<ax:ocx xmlns:ax="http://schemas.microsoft.com/office/2006/activeX" xmlns:r="http://schemas.openxmlformats.org/officeDocument/2006/relationships" ax:classid="{5512D118-5CC6-11CF-8D67-00AA00BDCE1D}"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F70101B722B4E84B981CAADB5C079" ma:contentTypeVersion="16" ma:contentTypeDescription="Create a new document." ma:contentTypeScope="" ma:versionID="3265c8b025eef8ee71b2124ac3948f4f">
  <xsd:schema xmlns:xsd="http://www.w3.org/2001/XMLSchema" xmlns:xs="http://www.w3.org/2001/XMLSchema" xmlns:p="http://schemas.microsoft.com/office/2006/metadata/properties" xmlns:ns3="5a05c4e5-5fe1-4228-8f84-9f1389c4cb57" xmlns:ns4="8f26bc7b-2648-446b-b3cb-19959b9c0aa8" targetNamespace="http://schemas.microsoft.com/office/2006/metadata/properties" ma:root="true" ma:fieldsID="9dda61cbe3481c801a4fbc6ea047a0a2" ns3:_="" ns4:_="">
    <xsd:import namespace="5a05c4e5-5fe1-4228-8f84-9f1389c4cb57"/>
    <xsd:import namespace="8f26bc7b-2648-446b-b3cb-19959b9c0aa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_activity" minOccurs="0"/>
                <xsd:element ref="ns4:MediaServiceOCR" minOccurs="0"/>
                <xsd:element ref="ns4:MediaServiceGenerationTime" minOccurs="0"/>
                <xsd:element ref="ns4:MediaServiceEventHashCode" minOccurs="0"/>
                <xsd:element ref="ns4:MediaServiceObjectDetectorVersions" minOccurs="0"/>
                <xsd:element ref="ns4:MediaServiceSearchProperties" minOccurs="0"/>
                <xsd:element ref="ns4:MediaServiceSystemTag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05c4e5-5fe1-4228-8f84-9f1389c4cb5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26bc7b-2648-446b-b3cb-19959b9c0aa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f26bc7b-2648-446b-b3cb-19959b9c0aa8" xsi:nil="true"/>
  </documentManagement>
</p:properties>
</file>

<file path=customXml/itemProps1.xml><?xml version="1.0" encoding="utf-8"?>
<ds:datastoreItem xmlns:ds="http://schemas.openxmlformats.org/officeDocument/2006/customXml" ds:itemID="{65434882-EAAC-4B96-80D6-6D2A941C2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05c4e5-5fe1-4228-8f84-9f1389c4cb57"/>
    <ds:schemaRef ds:uri="8f26bc7b-2648-446b-b3cb-19959b9c0a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98D179-BEBF-404D-9247-38668B613E33}">
  <ds:schemaRefs>
    <ds:schemaRef ds:uri="http://schemas.openxmlformats.org/officeDocument/2006/bibliography"/>
  </ds:schemaRefs>
</ds:datastoreItem>
</file>

<file path=customXml/itemProps3.xml><?xml version="1.0" encoding="utf-8"?>
<ds:datastoreItem xmlns:ds="http://schemas.openxmlformats.org/officeDocument/2006/customXml" ds:itemID="{B0933486-5D51-4B6F-81D3-EB010017BF98}">
  <ds:schemaRefs>
    <ds:schemaRef ds:uri="http://schemas.microsoft.com/sharepoint/v3/contenttype/forms"/>
  </ds:schemaRefs>
</ds:datastoreItem>
</file>

<file path=customXml/itemProps4.xml><?xml version="1.0" encoding="utf-8"?>
<ds:datastoreItem xmlns:ds="http://schemas.openxmlformats.org/officeDocument/2006/customXml" ds:itemID="{0D9B0686-6C38-451C-858F-F9FB2860683C}">
  <ds:schemaRefs>
    <ds:schemaRef ds:uri="http://schemas.microsoft.com/office/2006/metadata/properties"/>
    <ds:schemaRef ds:uri="http://schemas.microsoft.com/office/infopath/2007/PartnerControls"/>
    <ds:schemaRef ds:uri="8f26bc7b-2648-446b-b3cb-19959b9c0aa8"/>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542</Words>
  <Characters>50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ya Karavanov</dc:creator>
  <cp:lastModifiedBy>Agyeman, Nana B CTR WHS ESD (USA)</cp:lastModifiedBy>
  <cp:revision>2</cp:revision>
  <cp:lastPrinted>2025-03-12T18:33:00Z</cp:lastPrinted>
  <dcterms:created xsi:type="dcterms:W3CDTF">2025-09-05T15:02:00Z</dcterms:created>
  <dcterms:modified xsi:type="dcterms:W3CDTF">2025-09-0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F70101B722B4E84B981CAADB5C079</vt:lpwstr>
  </property>
  <property fmtid="{D5CDD505-2E9C-101B-9397-08002B2CF9AE}" pid="3" name="GrammarlyDocumentId">
    <vt:lpwstr>2cc4f39c297983e82137371faf4d4e84e21522110ed34bbace9ba0a0c02013bb</vt:lpwstr>
  </property>
  <property fmtid="{D5CDD505-2E9C-101B-9397-08002B2CF9AE}" pid="4" name="MediaServiceImageTags">
    <vt:lpwstr/>
  </property>
</Properties>
</file>